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7011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0A0" w:firstRow="1" w:lastRow="0" w:firstColumn="1" w:lastColumn="0" w:noHBand="0" w:noVBand="0"/>
      </w:tblPr>
      <w:tblGrid>
        <w:gridCol w:w="7011"/>
      </w:tblGrid>
      <w:tr w:rsidR="000B7520" w:rsidRPr="00D50AC5" w14:paraId="02A8D3C8" w14:textId="77777777" w:rsidTr="00681F15">
        <w:trPr>
          <w:trHeight w:val="360"/>
          <w:jc w:val="center"/>
        </w:trPr>
        <w:tc>
          <w:tcPr>
            <w:tcW w:w="7011" w:type="dxa"/>
            <w:shd w:val="clear" w:color="auto" w:fill="A8D08D" w:themeFill="accent6" w:themeFillTint="99"/>
            <w:vAlign w:val="center"/>
          </w:tcPr>
          <w:p w14:paraId="4BC6E763" w14:textId="04C7B317" w:rsidR="000B7520" w:rsidRPr="00CA49EC" w:rsidRDefault="003F3FA8" w:rsidP="000241DF">
            <w:pPr>
              <w:pStyle w:val="Header"/>
              <w:jc w:val="center"/>
              <w:rPr>
                <w:rFonts w:ascii="Tahoma" w:hAnsi="Tahoma" w:cs="Simplified Arabic"/>
                <w:b/>
                <w:bCs/>
                <w:color w:val="FFFFFF"/>
                <w:sz w:val="32"/>
                <w:szCs w:val="32"/>
              </w:rPr>
            </w:pPr>
            <w:r>
              <w:rPr>
                <w:rFonts w:ascii="Tahoma" w:hAnsi="Tahoma" w:cs="Simplified Arabic" w:hint="cs"/>
                <w:b/>
                <w:bCs/>
                <w:color w:val="C45911" w:themeColor="accent2" w:themeShade="BF"/>
                <w:sz w:val="32"/>
                <w:szCs w:val="32"/>
                <w:rtl/>
              </w:rPr>
              <w:t xml:space="preserve"> نموذج </w:t>
            </w:r>
            <w:r w:rsidR="004C1E5A" w:rsidRPr="004C1E5A">
              <w:rPr>
                <w:rFonts w:ascii="Tahoma" w:hAnsi="Tahoma" w:cs="Simplified Arabic" w:hint="cs"/>
                <w:b/>
                <w:bCs/>
                <w:color w:val="C45911" w:themeColor="accent2" w:themeShade="BF"/>
                <w:sz w:val="32"/>
                <w:szCs w:val="32"/>
                <w:rtl/>
              </w:rPr>
              <w:t>برنامج</w:t>
            </w:r>
            <w:r w:rsidR="000B7520" w:rsidRPr="000B7520">
              <w:rPr>
                <w:rFonts w:ascii="Tahoma" w:hAnsi="Tahoma" w:cs="Simplified Arabic" w:hint="cs"/>
                <w:b/>
                <w:bCs/>
                <w:color w:val="C45911" w:themeColor="accent2" w:themeShade="BF"/>
                <w:sz w:val="32"/>
                <w:szCs w:val="32"/>
                <w:rtl/>
              </w:rPr>
              <w:t xml:space="preserve"> دعم أبحاث المبتعثين</w:t>
            </w:r>
          </w:p>
        </w:tc>
      </w:tr>
    </w:tbl>
    <w:p w14:paraId="21D15C5A" w14:textId="77777777" w:rsidR="00447CF3" w:rsidRPr="007D2C9B" w:rsidRDefault="00447CF3" w:rsidP="00447CF3">
      <w:pPr>
        <w:rPr>
          <w:vanish/>
        </w:rPr>
      </w:pPr>
    </w:p>
    <w:tbl>
      <w:tblPr>
        <w:tblpPr w:leftFromText="180" w:rightFromText="180" w:vertAnchor="text" w:horzAnchor="margin" w:tblpXSpec="center" w:tblpY="293"/>
        <w:bidiVisual/>
        <w:tblW w:w="1004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20"/>
        <w:gridCol w:w="2096"/>
        <w:gridCol w:w="3462"/>
        <w:gridCol w:w="2067"/>
      </w:tblGrid>
      <w:tr w:rsidR="00EB0E5D" w:rsidRPr="00697070" w14:paraId="19C1E420" w14:textId="77777777" w:rsidTr="00C02D4D">
        <w:trPr>
          <w:trHeight w:val="541"/>
        </w:trPr>
        <w:tc>
          <w:tcPr>
            <w:tcW w:w="10045" w:type="dxa"/>
            <w:gridSpan w:val="4"/>
            <w:shd w:val="clear" w:color="auto" w:fill="A8D08D" w:themeFill="accent6" w:themeFillTint="99"/>
            <w:vAlign w:val="center"/>
          </w:tcPr>
          <w:p w14:paraId="77D0A11E" w14:textId="1422F9B4" w:rsidR="00EB0E5D" w:rsidRPr="00290D30" w:rsidRDefault="00EB0E5D" w:rsidP="00EB0E5D">
            <w:pPr>
              <w:spacing w:after="0"/>
              <w:jc w:val="center"/>
              <w:rPr>
                <w:b/>
                <w:bCs/>
              </w:rPr>
            </w:pPr>
            <w:r w:rsidRPr="00290D30">
              <w:rPr>
                <w:rFonts w:hint="cs"/>
                <w:b/>
                <w:bCs/>
                <w:rtl/>
              </w:rPr>
              <w:t xml:space="preserve">معلومات عن </w:t>
            </w:r>
            <w:r>
              <w:rPr>
                <w:rFonts w:hint="cs"/>
                <w:b/>
                <w:bCs/>
                <w:rtl/>
              </w:rPr>
              <w:t>الطالب</w:t>
            </w:r>
            <w:r w:rsidR="00273B0E">
              <w:rPr>
                <w:rFonts w:hint="cs"/>
                <w:b/>
                <w:bCs/>
                <w:rtl/>
              </w:rPr>
              <w:t xml:space="preserve"> </w:t>
            </w:r>
            <w:r w:rsidR="00586E82">
              <w:rPr>
                <w:rFonts w:hint="cs"/>
                <w:b/>
                <w:bCs/>
                <w:rtl/>
              </w:rPr>
              <w:t>مبتعث (</w:t>
            </w:r>
            <w:r w:rsidRPr="00290D30">
              <w:rPr>
                <w:rFonts w:hint="cs"/>
                <w:b/>
                <w:bCs/>
                <w:rtl/>
              </w:rPr>
              <w:t>المتقدم</w:t>
            </w:r>
            <w:r>
              <w:rPr>
                <w:rFonts w:hint="cs"/>
                <w:b/>
                <w:bCs/>
                <w:rtl/>
              </w:rPr>
              <w:t>)</w:t>
            </w:r>
            <w:r w:rsidRPr="00290D30">
              <w:rPr>
                <w:rFonts w:hint="cs"/>
                <w:b/>
                <w:bCs/>
                <w:rtl/>
              </w:rPr>
              <w:t xml:space="preserve"> </w:t>
            </w:r>
            <w:r>
              <w:rPr>
                <w:b/>
                <w:bCs/>
              </w:rPr>
              <w:t>P</w:t>
            </w:r>
            <w:r w:rsidRPr="00290D30">
              <w:rPr>
                <w:b/>
                <w:bCs/>
              </w:rPr>
              <w:t xml:space="preserve">ersonal </w:t>
            </w:r>
            <w:r>
              <w:rPr>
                <w:b/>
                <w:bCs/>
              </w:rPr>
              <w:t>I</w:t>
            </w:r>
            <w:r w:rsidRPr="00290D30">
              <w:rPr>
                <w:b/>
                <w:bCs/>
              </w:rPr>
              <w:t>nformation</w:t>
            </w:r>
            <w:r>
              <w:rPr>
                <w:b/>
                <w:bCs/>
              </w:rPr>
              <w:t xml:space="preserve"> of Student (</w:t>
            </w:r>
            <w:r w:rsidRPr="00290D30">
              <w:rPr>
                <w:rFonts w:hint="cs"/>
                <w:b/>
                <w:bCs/>
              </w:rPr>
              <w:t>Applicant</w:t>
            </w:r>
            <w:r>
              <w:rPr>
                <w:b/>
                <w:bCs/>
              </w:rPr>
              <w:t>)</w:t>
            </w:r>
            <w:r w:rsidRPr="00290D30">
              <w:rPr>
                <w:b/>
                <w:bCs/>
              </w:rPr>
              <w:t xml:space="preserve"> </w:t>
            </w:r>
          </w:p>
        </w:tc>
      </w:tr>
      <w:tr w:rsidR="00647C4B" w:rsidRPr="00697070" w14:paraId="258EA663" w14:textId="77777777" w:rsidTr="00913D59">
        <w:trPr>
          <w:trHeight w:val="288"/>
        </w:trPr>
        <w:tc>
          <w:tcPr>
            <w:tcW w:w="2420" w:type="dxa"/>
            <w:vAlign w:val="center"/>
          </w:tcPr>
          <w:p w14:paraId="3E596C94" w14:textId="77777777" w:rsidR="00C925BB" w:rsidRPr="00AE6384" w:rsidRDefault="00C925BB" w:rsidP="00C925BB">
            <w:pPr>
              <w:spacing w:after="0"/>
              <w:jc w:val="right"/>
            </w:pPr>
          </w:p>
        </w:tc>
        <w:tc>
          <w:tcPr>
            <w:tcW w:w="2096" w:type="dxa"/>
            <w:shd w:val="clear" w:color="auto" w:fill="E2EFD9" w:themeFill="accent6" w:themeFillTint="33"/>
            <w:vAlign w:val="center"/>
          </w:tcPr>
          <w:p w14:paraId="37F9FF43" w14:textId="77777777" w:rsidR="00C925BB" w:rsidRPr="00187777" w:rsidRDefault="00C925BB" w:rsidP="00C925BB">
            <w:pPr>
              <w:spacing w:after="0"/>
              <w:jc w:val="center"/>
              <w:rPr>
                <w:rFonts w:ascii="Arial" w:hAnsi="Arial" w:cs="Simplified Arabic"/>
                <w:sz w:val="18"/>
                <w:szCs w:val="18"/>
                <w:lang w:bidi="ar-JO"/>
              </w:rPr>
            </w:pPr>
            <w:r w:rsidRPr="00187777">
              <w:rPr>
                <w:rFonts w:ascii="Arial" w:hAnsi="Arial" w:cs="Simplified Arabic"/>
                <w:sz w:val="18"/>
                <w:szCs w:val="18"/>
                <w:rtl/>
                <w:lang w:bidi="ar-JO"/>
              </w:rPr>
              <w:t>الرقم الوظيفي</w:t>
            </w:r>
            <w:r w:rsidRPr="00187777">
              <w:rPr>
                <w:rFonts w:ascii="Arial" w:hAnsi="Arial" w:cs="Simplified Arabic" w:hint="cs"/>
                <w:sz w:val="18"/>
                <w:szCs w:val="18"/>
                <w:rtl/>
                <w:lang w:bidi="ar-JO"/>
              </w:rPr>
              <w:t xml:space="preserve"> </w:t>
            </w:r>
            <w:r w:rsidRPr="00187777">
              <w:rPr>
                <w:rFonts w:ascii="Arial" w:hAnsi="Arial" w:cs="Simplified Arabic" w:hint="cs"/>
                <w:sz w:val="18"/>
                <w:szCs w:val="18"/>
                <w:rtl/>
              </w:rPr>
              <w:t xml:space="preserve">  </w:t>
            </w:r>
            <w:r w:rsidRPr="00187777">
              <w:rPr>
                <w:rFonts w:ascii="Arial" w:hAnsi="Arial" w:cs="Simplified Arabic"/>
                <w:sz w:val="18"/>
                <w:szCs w:val="18"/>
                <w:rtl/>
                <w:lang w:bidi="ar-JO"/>
              </w:rPr>
              <w:t xml:space="preserve"> </w:t>
            </w:r>
          </w:p>
          <w:p w14:paraId="07A73226" w14:textId="0CC288D5" w:rsidR="00C925BB" w:rsidRPr="00187777" w:rsidRDefault="00C925BB" w:rsidP="00C925BB">
            <w:pPr>
              <w:bidi w:val="0"/>
              <w:spacing w:after="0"/>
              <w:rPr>
                <w:rFonts w:cs="Simplified Arabic"/>
                <w:sz w:val="18"/>
                <w:szCs w:val="18"/>
              </w:rPr>
            </w:pPr>
            <w:r w:rsidRPr="00187777">
              <w:rPr>
                <w:rFonts w:ascii="Arial" w:hAnsi="Arial" w:cs="Simplified Arabic"/>
                <w:sz w:val="18"/>
                <w:szCs w:val="18"/>
                <w:lang w:bidi="ar-JO"/>
              </w:rPr>
              <w:t xml:space="preserve">UB </w:t>
            </w:r>
            <w:r>
              <w:rPr>
                <w:rFonts w:ascii="Arial" w:hAnsi="Arial" w:cs="Simplified Arabic"/>
                <w:sz w:val="18"/>
                <w:szCs w:val="18"/>
                <w:lang w:bidi="ar-JO"/>
              </w:rPr>
              <w:t>Employee</w:t>
            </w:r>
            <w:r w:rsidRPr="00187777">
              <w:rPr>
                <w:rFonts w:ascii="Arial" w:hAnsi="Arial" w:cs="Simplified Arabic"/>
                <w:sz w:val="18"/>
                <w:szCs w:val="18"/>
                <w:lang w:bidi="ar-JO"/>
              </w:rPr>
              <w:t xml:space="preserve"> No</w:t>
            </w:r>
            <w:r w:rsidRPr="00187777">
              <w:rPr>
                <w:rFonts w:ascii="Arial" w:hAnsi="Arial" w:cs="Simplified Arabic" w:hint="cs"/>
                <w:sz w:val="18"/>
                <w:szCs w:val="18"/>
                <w:rtl/>
                <w:lang w:bidi="ar-JO"/>
              </w:rPr>
              <w:t xml:space="preserve"> </w:t>
            </w:r>
          </w:p>
        </w:tc>
        <w:tc>
          <w:tcPr>
            <w:tcW w:w="3462" w:type="dxa"/>
            <w:vAlign w:val="center"/>
          </w:tcPr>
          <w:p w14:paraId="343BA11D" w14:textId="77777777" w:rsidR="00C925BB" w:rsidRPr="00AE6384" w:rsidRDefault="00C925BB" w:rsidP="00C925BB">
            <w:pPr>
              <w:spacing w:after="0"/>
              <w:jc w:val="right"/>
            </w:pPr>
          </w:p>
        </w:tc>
        <w:tc>
          <w:tcPr>
            <w:tcW w:w="2067" w:type="dxa"/>
            <w:shd w:val="clear" w:color="auto" w:fill="E2EFD9" w:themeFill="accent6" w:themeFillTint="33"/>
            <w:vAlign w:val="center"/>
          </w:tcPr>
          <w:p w14:paraId="5F157D67" w14:textId="0F81B8F6" w:rsidR="00C925BB" w:rsidRPr="00187777" w:rsidRDefault="00C925BB" w:rsidP="00C925BB">
            <w:pPr>
              <w:spacing w:after="0"/>
              <w:jc w:val="center"/>
              <w:rPr>
                <w:rFonts w:ascii="Arial" w:hAnsi="Arial" w:cs="Simplified Arabic"/>
                <w:sz w:val="18"/>
                <w:szCs w:val="18"/>
                <w:rtl/>
                <w:lang w:bidi="ar-JO"/>
              </w:rPr>
            </w:pPr>
            <w:r w:rsidRPr="00187777">
              <w:rPr>
                <w:rFonts w:ascii="Arial" w:hAnsi="Arial" w:cs="Simplified Arabic" w:hint="cs"/>
                <w:sz w:val="18"/>
                <w:szCs w:val="18"/>
                <w:rtl/>
                <w:lang w:bidi="ar-JO"/>
              </w:rPr>
              <w:t xml:space="preserve">الاسم الطالب </w:t>
            </w:r>
            <w:r w:rsidRPr="00187777">
              <w:rPr>
                <w:rFonts w:hint="cs"/>
                <w:sz w:val="18"/>
                <w:szCs w:val="18"/>
                <w:rtl/>
              </w:rPr>
              <w:t>مبتعث</w:t>
            </w:r>
          </w:p>
          <w:p w14:paraId="6EA0B00C" w14:textId="5678C044" w:rsidR="00C925BB" w:rsidRPr="00187777" w:rsidRDefault="00C925BB" w:rsidP="00C925BB">
            <w:pPr>
              <w:spacing w:after="0"/>
              <w:jc w:val="center"/>
              <w:rPr>
                <w:rFonts w:ascii="Arial" w:hAnsi="Arial" w:cs="Simplified Arabic"/>
                <w:sz w:val="18"/>
                <w:szCs w:val="18"/>
                <w:rtl/>
                <w:lang w:bidi="ar-JO"/>
              </w:rPr>
            </w:pPr>
            <w:r w:rsidRPr="00187777">
              <w:rPr>
                <w:rFonts w:ascii="Arial" w:hAnsi="Arial" w:cs="Simplified Arabic"/>
                <w:sz w:val="18"/>
                <w:szCs w:val="18"/>
                <w:lang w:bidi="ar-JO"/>
              </w:rPr>
              <w:t>Name of Student</w:t>
            </w:r>
          </w:p>
        </w:tc>
      </w:tr>
      <w:tr w:rsidR="00647C4B" w:rsidRPr="007B009E" w14:paraId="5BCA9529" w14:textId="77777777" w:rsidTr="00913D59">
        <w:trPr>
          <w:trHeight w:val="432"/>
        </w:trPr>
        <w:tc>
          <w:tcPr>
            <w:tcW w:w="2420" w:type="dxa"/>
            <w:vAlign w:val="center"/>
          </w:tcPr>
          <w:p w14:paraId="6C91D856" w14:textId="77777777" w:rsidR="00C925BB" w:rsidRPr="00AE6384" w:rsidRDefault="00C925BB" w:rsidP="00C925BB">
            <w:pPr>
              <w:spacing w:after="0"/>
              <w:jc w:val="right"/>
            </w:pPr>
          </w:p>
        </w:tc>
        <w:tc>
          <w:tcPr>
            <w:tcW w:w="2096" w:type="dxa"/>
            <w:shd w:val="clear" w:color="auto" w:fill="E2EFD9" w:themeFill="accent6" w:themeFillTint="33"/>
            <w:vAlign w:val="center"/>
          </w:tcPr>
          <w:p w14:paraId="32255A2C" w14:textId="60015AEE" w:rsidR="00C925BB" w:rsidRPr="00187777" w:rsidRDefault="00C925BB" w:rsidP="00C925BB">
            <w:pPr>
              <w:spacing w:after="0"/>
              <w:jc w:val="center"/>
              <w:rPr>
                <w:sz w:val="18"/>
                <w:szCs w:val="18"/>
              </w:rPr>
            </w:pPr>
            <w:r w:rsidRPr="00187777">
              <w:rPr>
                <w:rFonts w:cs="Simplified Arabic" w:hint="cs"/>
                <w:sz w:val="18"/>
                <w:szCs w:val="18"/>
                <w:rtl/>
              </w:rPr>
              <w:t xml:space="preserve">القسم </w:t>
            </w:r>
            <w:r w:rsidRPr="00187777">
              <w:rPr>
                <w:rFonts w:hint="cs"/>
                <w:sz w:val="18"/>
                <w:szCs w:val="18"/>
                <w:rtl/>
              </w:rPr>
              <w:t xml:space="preserve">   </w:t>
            </w:r>
            <w:r w:rsidRPr="00187777">
              <w:rPr>
                <w:rFonts w:ascii="Arial" w:hAnsi="Arial" w:cs="Simplified Arabic"/>
                <w:sz w:val="18"/>
                <w:szCs w:val="18"/>
                <w:lang w:bidi="ar-JO"/>
              </w:rPr>
              <w:t>UB department</w:t>
            </w:r>
          </w:p>
        </w:tc>
        <w:tc>
          <w:tcPr>
            <w:tcW w:w="3462" w:type="dxa"/>
            <w:vAlign w:val="center"/>
          </w:tcPr>
          <w:p w14:paraId="5E01186F" w14:textId="77777777" w:rsidR="00C925BB" w:rsidRPr="00AE6384" w:rsidRDefault="00C925BB" w:rsidP="00C925BB">
            <w:pPr>
              <w:spacing w:after="0"/>
              <w:jc w:val="right"/>
            </w:pPr>
          </w:p>
        </w:tc>
        <w:tc>
          <w:tcPr>
            <w:tcW w:w="2067" w:type="dxa"/>
            <w:shd w:val="clear" w:color="auto" w:fill="E2EFD9" w:themeFill="accent6" w:themeFillTint="33"/>
            <w:vAlign w:val="center"/>
          </w:tcPr>
          <w:p w14:paraId="6B133AFB" w14:textId="0148B3E6" w:rsidR="00C925BB" w:rsidRPr="00187777" w:rsidRDefault="00C925BB" w:rsidP="00C925BB">
            <w:pPr>
              <w:spacing w:after="0"/>
              <w:jc w:val="center"/>
              <w:rPr>
                <w:rFonts w:ascii="Arial" w:hAnsi="Arial" w:cs="Simplified Arabic"/>
                <w:sz w:val="18"/>
                <w:szCs w:val="18"/>
                <w:rtl/>
              </w:rPr>
            </w:pPr>
            <w:r w:rsidRPr="00187777">
              <w:rPr>
                <w:rFonts w:cs="Simplified Arabic" w:hint="cs"/>
                <w:sz w:val="18"/>
                <w:szCs w:val="18"/>
                <w:rtl/>
              </w:rPr>
              <w:t>الكلية</w:t>
            </w:r>
            <w:r w:rsidRPr="00187777">
              <w:rPr>
                <w:rFonts w:hint="cs"/>
                <w:sz w:val="18"/>
                <w:szCs w:val="18"/>
                <w:rtl/>
              </w:rPr>
              <w:t xml:space="preserve">    </w:t>
            </w:r>
            <w:r w:rsidRPr="00187777">
              <w:rPr>
                <w:rFonts w:ascii="Arial" w:hAnsi="Arial" w:cs="Simplified Arabic"/>
                <w:sz w:val="18"/>
                <w:szCs w:val="18"/>
                <w:lang w:bidi="ar-JO"/>
              </w:rPr>
              <w:t>UB Faculty</w:t>
            </w:r>
          </w:p>
        </w:tc>
      </w:tr>
      <w:tr w:rsidR="00647C4B" w:rsidRPr="007B009E" w14:paraId="13E865C6" w14:textId="77777777" w:rsidTr="00913D59">
        <w:trPr>
          <w:trHeight w:val="432"/>
        </w:trPr>
        <w:tc>
          <w:tcPr>
            <w:tcW w:w="2420" w:type="dxa"/>
            <w:vAlign w:val="center"/>
          </w:tcPr>
          <w:p w14:paraId="05C927FB" w14:textId="77777777" w:rsidR="00C925BB" w:rsidRPr="00AE6384" w:rsidRDefault="00C925BB" w:rsidP="00C925BB">
            <w:pPr>
              <w:spacing w:after="0"/>
              <w:jc w:val="right"/>
            </w:pPr>
          </w:p>
        </w:tc>
        <w:tc>
          <w:tcPr>
            <w:tcW w:w="2096" w:type="dxa"/>
            <w:shd w:val="clear" w:color="auto" w:fill="E2EFD9" w:themeFill="accent6" w:themeFillTint="33"/>
            <w:vAlign w:val="center"/>
          </w:tcPr>
          <w:p w14:paraId="110F72BF" w14:textId="02BA836B" w:rsidR="00C925BB" w:rsidRPr="00187777" w:rsidRDefault="00C925BB" w:rsidP="00C925BB">
            <w:pPr>
              <w:spacing w:after="0"/>
              <w:jc w:val="center"/>
              <w:rPr>
                <w:sz w:val="18"/>
                <w:szCs w:val="18"/>
              </w:rPr>
            </w:pPr>
            <w:r w:rsidRPr="00187777">
              <w:rPr>
                <w:rFonts w:cs="Simplified Arabic" w:hint="cs"/>
                <w:sz w:val="18"/>
                <w:szCs w:val="18"/>
                <w:rtl/>
              </w:rPr>
              <w:t>التخصص</w:t>
            </w:r>
            <w:r w:rsidRPr="00187777">
              <w:rPr>
                <w:rFonts w:hint="cs"/>
                <w:sz w:val="18"/>
                <w:szCs w:val="18"/>
                <w:rtl/>
              </w:rPr>
              <w:t xml:space="preserve">        </w:t>
            </w:r>
            <w:r w:rsidRPr="00187777">
              <w:rPr>
                <w:rFonts w:ascii="Arial" w:hAnsi="Arial" w:cs="Simplified Arabic"/>
                <w:sz w:val="18"/>
                <w:szCs w:val="18"/>
                <w:lang w:bidi="ar-JO"/>
              </w:rPr>
              <w:t>Specialization</w:t>
            </w:r>
          </w:p>
        </w:tc>
        <w:tc>
          <w:tcPr>
            <w:tcW w:w="3462" w:type="dxa"/>
            <w:vAlign w:val="center"/>
          </w:tcPr>
          <w:p w14:paraId="18B1C375" w14:textId="77777777" w:rsidR="00C925BB" w:rsidRPr="00AE6384" w:rsidRDefault="00C925BB" w:rsidP="00C925BB">
            <w:pPr>
              <w:spacing w:after="0"/>
              <w:jc w:val="right"/>
            </w:pPr>
          </w:p>
        </w:tc>
        <w:tc>
          <w:tcPr>
            <w:tcW w:w="2067" w:type="dxa"/>
            <w:shd w:val="clear" w:color="auto" w:fill="E2EFD9" w:themeFill="accent6" w:themeFillTint="33"/>
            <w:vAlign w:val="center"/>
          </w:tcPr>
          <w:p w14:paraId="76A43093" w14:textId="0DCCD7AF" w:rsidR="00C925BB" w:rsidRPr="00187777" w:rsidRDefault="00C925BB" w:rsidP="00C925BB">
            <w:pPr>
              <w:spacing w:after="0"/>
              <w:jc w:val="center"/>
              <w:rPr>
                <w:rFonts w:ascii="Arial" w:hAnsi="Arial" w:cs="Simplified Arabic"/>
                <w:sz w:val="18"/>
                <w:szCs w:val="18"/>
                <w:lang w:bidi="ar-JO"/>
              </w:rPr>
            </w:pPr>
            <w:r w:rsidRPr="00187777">
              <w:rPr>
                <w:rFonts w:ascii="Arial" w:hAnsi="Arial" w:cs="Simplified Arabic"/>
                <w:sz w:val="18"/>
                <w:szCs w:val="18"/>
                <w:rtl/>
                <w:lang w:bidi="ar-JO"/>
              </w:rPr>
              <w:t>جامعة ال</w:t>
            </w:r>
            <w:r w:rsidRPr="00187777">
              <w:rPr>
                <w:rFonts w:ascii="Arial" w:hAnsi="Arial" w:cs="Simplified Arabic" w:hint="cs"/>
                <w:sz w:val="18"/>
                <w:szCs w:val="18"/>
                <w:rtl/>
                <w:lang w:bidi="ar-JO"/>
              </w:rPr>
              <w:t xml:space="preserve">ابتعاث     </w:t>
            </w:r>
            <w:r w:rsidRPr="00187777">
              <w:rPr>
                <w:rFonts w:ascii="Arial" w:hAnsi="Arial" w:cs="Simplified Arabic"/>
                <w:sz w:val="18"/>
                <w:szCs w:val="18"/>
                <w:lang w:bidi="ar-JO"/>
              </w:rPr>
              <w:t xml:space="preserve">Scholarship University   </w:t>
            </w:r>
          </w:p>
        </w:tc>
      </w:tr>
      <w:tr w:rsidR="00647C4B" w:rsidRPr="007B009E" w14:paraId="01574488" w14:textId="77777777" w:rsidTr="00913D59">
        <w:trPr>
          <w:trHeight w:val="432"/>
        </w:trPr>
        <w:tc>
          <w:tcPr>
            <w:tcW w:w="2420" w:type="dxa"/>
            <w:vAlign w:val="center"/>
          </w:tcPr>
          <w:p w14:paraId="559525D5" w14:textId="77777777" w:rsidR="00B60485" w:rsidRPr="00AE6384" w:rsidRDefault="00B60485" w:rsidP="00B60485">
            <w:pPr>
              <w:spacing w:after="0"/>
              <w:jc w:val="right"/>
            </w:pPr>
          </w:p>
        </w:tc>
        <w:tc>
          <w:tcPr>
            <w:tcW w:w="2096" w:type="dxa"/>
            <w:shd w:val="clear" w:color="auto" w:fill="E2EFD9" w:themeFill="accent6" w:themeFillTint="33"/>
            <w:vAlign w:val="center"/>
          </w:tcPr>
          <w:p w14:paraId="44C7E1A9" w14:textId="732698B1" w:rsidR="00B60485" w:rsidRPr="00187777" w:rsidRDefault="00B60485" w:rsidP="00B60485">
            <w:pPr>
              <w:spacing w:after="0"/>
              <w:jc w:val="center"/>
              <w:rPr>
                <w:rFonts w:ascii="Arial" w:hAnsi="Arial" w:cs="Simplified Arabic"/>
                <w:sz w:val="18"/>
                <w:szCs w:val="18"/>
                <w:lang w:bidi="ar-JO"/>
              </w:rPr>
            </w:pPr>
            <w:r w:rsidRPr="00187777">
              <w:rPr>
                <w:rFonts w:ascii="Arial" w:hAnsi="Arial" w:cs="Simplified Arabic" w:hint="cs"/>
                <w:sz w:val="18"/>
                <w:szCs w:val="18"/>
                <w:rtl/>
                <w:lang w:bidi="ar-JO"/>
              </w:rPr>
              <w:t>مدينة</w:t>
            </w:r>
            <w:r w:rsidRPr="00187777">
              <w:rPr>
                <w:rFonts w:ascii="Arial" w:hAnsi="Arial" w:cs="Simplified Arabic"/>
                <w:sz w:val="18"/>
                <w:szCs w:val="18"/>
                <w:rtl/>
                <w:lang w:bidi="ar-JO"/>
              </w:rPr>
              <w:t xml:space="preserve"> الابتعاث</w:t>
            </w:r>
          </w:p>
          <w:p w14:paraId="55D95277" w14:textId="2ABCA448" w:rsidR="00B60485" w:rsidRPr="00187777" w:rsidRDefault="00B60485" w:rsidP="00B60485">
            <w:pPr>
              <w:spacing w:after="0"/>
              <w:jc w:val="center"/>
              <w:rPr>
                <w:sz w:val="18"/>
                <w:szCs w:val="18"/>
              </w:rPr>
            </w:pPr>
            <w:r w:rsidRPr="00187777">
              <w:rPr>
                <w:rFonts w:ascii="Arial" w:hAnsi="Arial" w:cs="Simplified Arabic"/>
                <w:sz w:val="18"/>
                <w:szCs w:val="18"/>
                <w:lang w:bidi="ar-JO"/>
              </w:rPr>
              <w:t>City</w:t>
            </w:r>
          </w:p>
        </w:tc>
        <w:tc>
          <w:tcPr>
            <w:tcW w:w="3462" w:type="dxa"/>
            <w:vAlign w:val="center"/>
          </w:tcPr>
          <w:p w14:paraId="0D3D8343" w14:textId="77777777" w:rsidR="00B60485" w:rsidRPr="00AE6384" w:rsidRDefault="00B60485" w:rsidP="00B60485">
            <w:pPr>
              <w:spacing w:after="0"/>
              <w:jc w:val="right"/>
            </w:pPr>
          </w:p>
        </w:tc>
        <w:tc>
          <w:tcPr>
            <w:tcW w:w="2067" w:type="dxa"/>
            <w:shd w:val="clear" w:color="auto" w:fill="E2EFD9" w:themeFill="accent6" w:themeFillTint="33"/>
            <w:vAlign w:val="center"/>
          </w:tcPr>
          <w:p w14:paraId="695232A5" w14:textId="21F719E0" w:rsidR="00B60485" w:rsidRPr="00187777" w:rsidRDefault="00B60485" w:rsidP="00B60485">
            <w:pPr>
              <w:spacing w:after="0"/>
              <w:jc w:val="center"/>
              <w:rPr>
                <w:rFonts w:ascii="Arial" w:hAnsi="Arial" w:cs="Simplified Arabic"/>
                <w:sz w:val="18"/>
                <w:szCs w:val="18"/>
                <w:lang w:bidi="ar-JO"/>
              </w:rPr>
            </w:pPr>
            <w:r w:rsidRPr="00187777">
              <w:rPr>
                <w:rFonts w:ascii="Arial" w:hAnsi="Arial" w:cs="Simplified Arabic" w:hint="cs"/>
                <w:sz w:val="18"/>
                <w:szCs w:val="18"/>
                <w:rtl/>
                <w:lang w:bidi="ar-JO"/>
              </w:rPr>
              <w:t xml:space="preserve">دولة </w:t>
            </w:r>
          </w:p>
          <w:p w14:paraId="61512723" w14:textId="1FA8774D" w:rsidR="00B60485" w:rsidRPr="00187777" w:rsidRDefault="00B60485" w:rsidP="00B60485">
            <w:pPr>
              <w:spacing w:after="0"/>
              <w:jc w:val="center"/>
              <w:rPr>
                <w:sz w:val="18"/>
                <w:szCs w:val="18"/>
                <w:rtl/>
              </w:rPr>
            </w:pPr>
            <w:r w:rsidRPr="00187777">
              <w:rPr>
                <w:rFonts w:ascii="Arial" w:hAnsi="Arial" w:cs="Simplified Arabic"/>
                <w:sz w:val="18"/>
                <w:szCs w:val="18"/>
                <w:lang w:bidi="ar-JO"/>
              </w:rPr>
              <w:t xml:space="preserve">Country </w:t>
            </w:r>
          </w:p>
        </w:tc>
      </w:tr>
      <w:tr w:rsidR="00647C4B" w:rsidRPr="007B009E" w14:paraId="322FE548" w14:textId="77777777" w:rsidTr="00913D59">
        <w:trPr>
          <w:trHeight w:val="432"/>
        </w:trPr>
        <w:tc>
          <w:tcPr>
            <w:tcW w:w="2420" w:type="dxa"/>
            <w:tcBorders>
              <w:bottom w:val="double" w:sz="4" w:space="0" w:color="auto"/>
            </w:tcBorders>
            <w:vAlign w:val="center"/>
          </w:tcPr>
          <w:p w14:paraId="0BECCE94" w14:textId="77777777" w:rsidR="00B60485" w:rsidRPr="00331ECE" w:rsidRDefault="00B60485" w:rsidP="00B60485">
            <w:pPr>
              <w:spacing w:after="0"/>
              <w:jc w:val="right"/>
            </w:pPr>
          </w:p>
        </w:tc>
        <w:tc>
          <w:tcPr>
            <w:tcW w:w="2096" w:type="dxa"/>
            <w:tcBorders>
              <w:bottom w:val="double" w:sz="4" w:space="0" w:color="auto"/>
            </w:tcBorders>
            <w:shd w:val="clear" w:color="auto" w:fill="E2EFD9" w:themeFill="accent6" w:themeFillTint="33"/>
            <w:vAlign w:val="center"/>
          </w:tcPr>
          <w:p w14:paraId="0A929B84" w14:textId="2A4D7B53" w:rsidR="00B60485" w:rsidRPr="00187777" w:rsidRDefault="00B60485" w:rsidP="00B60485">
            <w:pPr>
              <w:spacing w:after="0"/>
              <w:jc w:val="center"/>
              <w:rPr>
                <w:sz w:val="18"/>
                <w:szCs w:val="18"/>
              </w:rPr>
            </w:pPr>
            <w:r w:rsidRPr="00187777">
              <w:rPr>
                <w:rFonts w:ascii="Arial" w:hAnsi="Arial" w:cs="Simplified Arabic" w:hint="cs"/>
                <w:sz w:val="18"/>
                <w:szCs w:val="18"/>
                <w:rtl/>
                <w:lang w:bidi="ar-JO"/>
              </w:rPr>
              <w:t xml:space="preserve">تاريخ نهاية البعثة </w:t>
            </w:r>
            <w:r w:rsidRPr="00187777">
              <w:rPr>
                <w:rFonts w:ascii="Arial" w:hAnsi="Arial" w:cs="Simplified Arabic"/>
                <w:sz w:val="18"/>
                <w:szCs w:val="18"/>
                <w:lang w:bidi="ar-JO"/>
              </w:rPr>
              <w:t>Scholarship</w:t>
            </w:r>
            <w:r w:rsidRPr="00187777">
              <w:rPr>
                <w:rFonts w:ascii="Arial" w:hAnsi="Arial" w:cs="Simplified Arabic"/>
                <w:sz w:val="18"/>
                <w:szCs w:val="18"/>
              </w:rPr>
              <w:t xml:space="preserve"> End</w:t>
            </w:r>
            <w:r w:rsidRPr="00187777">
              <w:rPr>
                <w:rFonts w:ascii="Arial" w:hAnsi="Arial" w:cs="Simplified Arabic"/>
                <w:sz w:val="18"/>
                <w:szCs w:val="18"/>
                <w:lang w:bidi="ar-JO"/>
              </w:rPr>
              <w:t xml:space="preserve"> Year</w:t>
            </w:r>
          </w:p>
        </w:tc>
        <w:tc>
          <w:tcPr>
            <w:tcW w:w="3462" w:type="dxa"/>
            <w:tcBorders>
              <w:bottom w:val="double" w:sz="4" w:space="0" w:color="auto"/>
            </w:tcBorders>
            <w:vAlign w:val="center"/>
          </w:tcPr>
          <w:p w14:paraId="3564C393" w14:textId="77777777" w:rsidR="00B60485" w:rsidRPr="00643800" w:rsidRDefault="00B60485" w:rsidP="00B60485">
            <w:pPr>
              <w:pStyle w:val="NoSpacing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67" w:type="dxa"/>
            <w:tcBorders>
              <w:bottom w:val="double" w:sz="4" w:space="0" w:color="auto"/>
            </w:tcBorders>
            <w:shd w:val="clear" w:color="auto" w:fill="E2EFD9" w:themeFill="accent6" w:themeFillTint="33"/>
            <w:vAlign w:val="center"/>
          </w:tcPr>
          <w:p w14:paraId="40E50228" w14:textId="77777777" w:rsidR="00B60485" w:rsidRPr="00187777" w:rsidRDefault="00B60485" w:rsidP="00B60485">
            <w:pPr>
              <w:spacing w:after="0"/>
              <w:jc w:val="center"/>
              <w:rPr>
                <w:rFonts w:ascii="Arial" w:hAnsi="Arial" w:cs="Simplified Arabic"/>
                <w:sz w:val="18"/>
                <w:szCs w:val="18"/>
                <w:lang w:bidi="ar-JO"/>
              </w:rPr>
            </w:pPr>
            <w:r w:rsidRPr="00187777">
              <w:rPr>
                <w:rFonts w:ascii="Arial" w:hAnsi="Arial" w:cs="Simplified Arabic" w:hint="cs"/>
                <w:sz w:val="18"/>
                <w:szCs w:val="18"/>
                <w:rtl/>
                <w:lang w:bidi="ar-JO"/>
              </w:rPr>
              <w:t xml:space="preserve">تاريخ بداية البعثة  </w:t>
            </w:r>
          </w:p>
          <w:p w14:paraId="6F51DA48" w14:textId="17653AE6" w:rsidR="00B60485" w:rsidRPr="00187777" w:rsidRDefault="00B60485" w:rsidP="00B60485">
            <w:pPr>
              <w:spacing w:after="0"/>
              <w:jc w:val="center"/>
              <w:rPr>
                <w:rFonts w:ascii="Arial" w:hAnsi="Arial" w:cs="Simplified Arabic"/>
                <w:sz w:val="18"/>
                <w:szCs w:val="18"/>
                <w:rtl/>
              </w:rPr>
            </w:pPr>
            <w:r w:rsidRPr="00187777">
              <w:rPr>
                <w:rFonts w:ascii="Arial" w:hAnsi="Arial" w:cs="Simplified Arabic"/>
                <w:sz w:val="18"/>
                <w:szCs w:val="18"/>
                <w:lang w:bidi="ar-JO"/>
              </w:rPr>
              <w:t xml:space="preserve">Scholarship Start </w:t>
            </w:r>
            <w:r w:rsidRPr="00187777">
              <w:rPr>
                <w:rFonts w:ascii="Arial" w:hAnsi="Arial" w:cs="Simplified Arabic"/>
                <w:sz w:val="18"/>
                <w:szCs w:val="18"/>
              </w:rPr>
              <w:t>Year</w:t>
            </w:r>
          </w:p>
        </w:tc>
      </w:tr>
      <w:tr w:rsidR="00647C4B" w:rsidRPr="007B009E" w14:paraId="356120F8" w14:textId="77777777" w:rsidTr="00913D59">
        <w:trPr>
          <w:trHeight w:val="288"/>
        </w:trPr>
        <w:tc>
          <w:tcPr>
            <w:tcW w:w="2420" w:type="dxa"/>
            <w:tcBorders>
              <w:bottom w:val="double" w:sz="4" w:space="0" w:color="auto"/>
            </w:tcBorders>
            <w:vAlign w:val="center"/>
          </w:tcPr>
          <w:p w14:paraId="727BCF00" w14:textId="77777777" w:rsidR="00B60485" w:rsidRPr="00AE6384" w:rsidRDefault="00B60485" w:rsidP="00B60485">
            <w:pPr>
              <w:spacing w:after="0"/>
              <w:jc w:val="right"/>
            </w:pPr>
          </w:p>
        </w:tc>
        <w:tc>
          <w:tcPr>
            <w:tcW w:w="2096" w:type="dxa"/>
            <w:tcBorders>
              <w:bottom w:val="double" w:sz="4" w:space="0" w:color="auto"/>
            </w:tcBorders>
            <w:shd w:val="clear" w:color="auto" w:fill="E2EFD9" w:themeFill="accent6" w:themeFillTint="33"/>
            <w:vAlign w:val="center"/>
          </w:tcPr>
          <w:p w14:paraId="148EF4FD" w14:textId="15FC36B3" w:rsidR="00B60485" w:rsidRPr="00187777" w:rsidRDefault="00B60485" w:rsidP="00B60485">
            <w:pPr>
              <w:spacing w:after="0"/>
              <w:jc w:val="center"/>
              <w:rPr>
                <w:sz w:val="18"/>
                <w:szCs w:val="18"/>
              </w:rPr>
            </w:pPr>
            <w:r w:rsidRPr="00187777">
              <w:rPr>
                <w:rFonts w:ascii="Arial" w:hAnsi="Arial" w:cs="Simplified Arabic" w:hint="cs"/>
                <w:sz w:val="18"/>
                <w:szCs w:val="18"/>
                <w:rtl/>
                <w:lang w:bidi="ar-JO"/>
              </w:rPr>
              <w:t xml:space="preserve">رقم قرار الابتعاث </w:t>
            </w:r>
            <w:r w:rsidRPr="00187777">
              <w:rPr>
                <w:rFonts w:ascii="Arial" w:hAnsi="Arial" w:cs="Simplified Arabic"/>
                <w:sz w:val="18"/>
                <w:szCs w:val="18"/>
                <w:lang w:bidi="ar-JO"/>
              </w:rPr>
              <w:t>Decision No. of Scholarship</w:t>
            </w:r>
          </w:p>
        </w:tc>
        <w:tc>
          <w:tcPr>
            <w:tcW w:w="3462" w:type="dxa"/>
            <w:tcBorders>
              <w:bottom w:val="double" w:sz="4" w:space="0" w:color="auto"/>
            </w:tcBorders>
            <w:vAlign w:val="center"/>
          </w:tcPr>
          <w:p w14:paraId="4B594C1A" w14:textId="77777777" w:rsidR="00B60485" w:rsidRPr="00AE6384" w:rsidRDefault="00B60485" w:rsidP="00B60485">
            <w:pPr>
              <w:spacing w:after="0"/>
              <w:jc w:val="right"/>
              <w:rPr>
                <w:rtl/>
              </w:rPr>
            </w:pPr>
          </w:p>
        </w:tc>
        <w:tc>
          <w:tcPr>
            <w:tcW w:w="2067" w:type="dxa"/>
            <w:tcBorders>
              <w:bottom w:val="double" w:sz="4" w:space="0" w:color="auto"/>
            </w:tcBorders>
            <w:shd w:val="clear" w:color="auto" w:fill="E2EFD9" w:themeFill="accent6" w:themeFillTint="33"/>
            <w:vAlign w:val="center"/>
          </w:tcPr>
          <w:p w14:paraId="3BC95225" w14:textId="77777777" w:rsidR="00B60485" w:rsidRPr="00187777" w:rsidRDefault="00B60485" w:rsidP="00B60485">
            <w:pPr>
              <w:spacing w:after="0"/>
              <w:rPr>
                <w:rFonts w:ascii="Arial" w:hAnsi="Arial" w:cs="Simplified Arabic"/>
                <w:sz w:val="18"/>
                <w:szCs w:val="18"/>
                <w:rtl/>
              </w:rPr>
            </w:pPr>
            <w:r w:rsidRPr="00187777">
              <w:rPr>
                <w:rFonts w:cs="Simplified Arabic" w:hint="cs"/>
                <w:sz w:val="18"/>
                <w:szCs w:val="18"/>
                <w:rtl/>
              </w:rPr>
              <w:t xml:space="preserve">رقم الهوية           </w:t>
            </w:r>
            <w:r w:rsidRPr="00187777">
              <w:rPr>
                <w:rFonts w:ascii="Arial" w:hAnsi="Arial" w:cs="Simplified Arabic"/>
                <w:sz w:val="18"/>
                <w:szCs w:val="18"/>
                <w:lang w:bidi="ar-JO"/>
              </w:rPr>
              <w:t xml:space="preserve"> ID No</w:t>
            </w:r>
          </w:p>
        </w:tc>
      </w:tr>
      <w:tr w:rsidR="00647C4B" w:rsidRPr="007B009E" w14:paraId="0DB1AF89" w14:textId="77777777" w:rsidTr="00913D59">
        <w:trPr>
          <w:trHeight w:val="432"/>
        </w:trPr>
        <w:tc>
          <w:tcPr>
            <w:tcW w:w="2420" w:type="dxa"/>
            <w:tcBorders>
              <w:bottom w:val="double" w:sz="4" w:space="0" w:color="auto"/>
            </w:tcBorders>
            <w:vAlign w:val="center"/>
          </w:tcPr>
          <w:p w14:paraId="6A3AA787" w14:textId="77777777" w:rsidR="00B60485" w:rsidRPr="00AE6384" w:rsidRDefault="00B60485" w:rsidP="00B60485">
            <w:pPr>
              <w:spacing w:after="0"/>
              <w:jc w:val="right"/>
            </w:pPr>
          </w:p>
        </w:tc>
        <w:tc>
          <w:tcPr>
            <w:tcW w:w="2096" w:type="dxa"/>
            <w:tcBorders>
              <w:bottom w:val="double" w:sz="4" w:space="0" w:color="auto"/>
            </w:tcBorders>
            <w:shd w:val="clear" w:color="auto" w:fill="E2EFD9" w:themeFill="accent6" w:themeFillTint="33"/>
            <w:vAlign w:val="center"/>
          </w:tcPr>
          <w:p w14:paraId="1DF6B826" w14:textId="1815E26B" w:rsidR="00B60485" w:rsidRPr="00187777" w:rsidRDefault="00B60485" w:rsidP="00B60485">
            <w:pPr>
              <w:spacing w:after="0"/>
              <w:jc w:val="center"/>
              <w:rPr>
                <w:rFonts w:ascii="Arial" w:hAnsi="Arial" w:cs="Simplified Arabic"/>
                <w:sz w:val="18"/>
                <w:szCs w:val="18"/>
                <w:lang w:bidi="ar-JO"/>
              </w:rPr>
            </w:pPr>
            <w:r w:rsidRPr="00187777">
              <w:rPr>
                <w:rFonts w:cs="Simplified Arabic" w:hint="cs"/>
                <w:sz w:val="18"/>
                <w:szCs w:val="18"/>
                <w:rtl/>
              </w:rPr>
              <w:t>البريد الإلكتروني</w:t>
            </w:r>
          </w:p>
          <w:p w14:paraId="6739D349" w14:textId="4D636536" w:rsidR="00B60485" w:rsidRPr="00187777" w:rsidRDefault="00B60485" w:rsidP="00B60485">
            <w:pPr>
              <w:spacing w:after="0"/>
              <w:jc w:val="center"/>
              <w:rPr>
                <w:sz w:val="18"/>
                <w:szCs w:val="18"/>
                <w:rtl/>
              </w:rPr>
            </w:pPr>
            <w:r w:rsidRPr="00187777">
              <w:rPr>
                <w:rFonts w:ascii="Arial" w:hAnsi="Arial" w:cs="Simplified Arabic"/>
                <w:sz w:val="18"/>
                <w:szCs w:val="18"/>
                <w:lang w:bidi="ar-JO"/>
              </w:rPr>
              <w:t>UB Email</w:t>
            </w:r>
          </w:p>
        </w:tc>
        <w:tc>
          <w:tcPr>
            <w:tcW w:w="3462" w:type="dxa"/>
            <w:tcBorders>
              <w:bottom w:val="double" w:sz="4" w:space="0" w:color="auto"/>
            </w:tcBorders>
            <w:vAlign w:val="center"/>
          </w:tcPr>
          <w:p w14:paraId="306B9147" w14:textId="77777777" w:rsidR="00B60485" w:rsidRPr="00AE6384" w:rsidRDefault="00B60485" w:rsidP="00B60485">
            <w:pPr>
              <w:spacing w:after="0"/>
              <w:jc w:val="right"/>
            </w:pPr>
          </w:p>
        </w:tc>
        <w:tc>
          <w:tcPr>
            <w:tcW w:w="2067" w:type="dxa"/>
            <w:tcBorders>
              <w:bottom w:val="double" w:sz="4" w:space="0" w:color="auto"/>
            </w:tcBorders>
            <w:shd w:val="clear" w:color="auto" w:fill="E2EFD9" w:themeFill="accent6" w:themeFillTint="33"/>
            <w:vAlign w:val="center"/>
          </w:tcPr>
          <w:p w14:paraId="29B13101" w14:textId="77777777" w:rsidR="00B60485" w:rsidRPr="00187777" w:rsidRDefault="00B60485" w:rsidP="00B60485">
            <w:pPr>
              <w:spacing w:after="0"/>
              <w:jc w:val="center"/>
              <w:rPr>
                <w:sz w:val="18"/>
                <w:szCs w:val="18"/>
                <w:rtl/>
              </w:rPr>
            </w:pPr>
            <w:r w:rsidRPr="00187777">
              <w:rPr>
                <w:rFonts w:ascii="Arial" w:hAnsi="Arial" w:cs="Simplified Arabic" w:hint="cs"/>
                <w:sz w:val="18"/>
                <w:szCs w:val="18"/>
                <w:rtl/>
                <w:lang w:bidi="ar-JO"/>
              </w:rPr>
              <w:t>ال</w:t>
            </w:r>
            <w:r w:rsidRPr="00187777">
              <w:rPr>
                <w:rFonts w:ascii="Arial" w:hAnsi="Arial" w:cs="Simplified Arabic"/>
                <w:sz w:val="18"/>
                <w:szCs w:val="18"/>
                <w:rtl/>
                <w:lang w:bidi="ar-JO"/>
              </w:rPr>
              <w:t xml:space="preserve">جوال     </w:t>
            </w:r>
            <w:r w:rsidRPr="00187777">
              <w:rPr>
                <w:rFonts w:ascii="Arial" w:hAnsi="Arial" w:cs="Simplified Arabic" w:hint="cs"/>
                <w:sz w:val="18"/>
                <w:szCs w:val="18"/>
                <w:rtl/>
                <w:lang w:bidi="ar-JO"/>
              </w:rPr>
              <w:t xml:space="preserve">    </w:t>
            </w:r>
            <w:r w:rsidRPr="00187777">
              <w:rPr>
                <w:rFonts w:ascii="Arial" w:hAnsi="Arial" w:cs="Simplified Arabic"/>
                <w:sz w:val="18"/>
                <w:szCs w:val="18"/>
                <w:rtl/>
                <w:lang w:bidi="ar-JO"/>
              </w:rPr>
              <w:t xml:space="preserve">   </w:t>
            </w:r>
            <w:r w:rsidRPr="00187777">
              <w:rPr>
                <w:rFonts w:ascii="Arial" w:hAnsi="Arial" w:cs="Simplified Arabic" w:hint="cs"/>
                <w:sz w:val="18"/>
                <w:szCs w:val="18"/>
                <w:rtl/>
                <w:lang w:bidi="ar-JO"/>
              </w:rPr>
              <w:t xml:space="preserve">   </w:t>
            </w:r>
            <w:r w:rsidRPr="00187777">
              <w:rPr>
                <w:rFonts w:ascii="Arial" w:hAnsi="Arial" w:cs="Simplified Arabic"/>
                <w:sz w:val="18"/>
                <w:szCs w:val="18"/>
                <w:rtl/>
                <w:lang w:bidi="ar-JO"/>
              </w:rPr>
              <w:t xml:space="preserve">     </w:t>
            </w:r>
            <w:r w:rsidRPr="00187777">
              <w:rPr>
                <w:rFonts w:ascii="Arial" w:hAnsi="Arial" w:cs="Simplified Arabic"/>
                <w:sz w:val="18"/>
                <w:szCs w:val="18"/>
                <w:lang w:bidi="ar-JO"/>
              </w:rPr>
              <w:t>Mobile</w:t>
            </w:r>
          </w:p>
        </w:tc>
      </w:tr>
      <w:tr w:rsidR="00B60485" w:rsidRPr="007B009E" w14:paraId="317A4668" w14:textId="77777777" w:rsidTr="00C02D4D">
        <w:trPr>
          <w:trHeight w:val="526"/>
        </w:trPr>
        <w:tc>
          <w:tcPr>
            <w:tcW w:w="10045" w:type="dxa"/>
            <w:gridSpan w:val="4"/>
            <w:shd w:val="clear" w:color="auto" w:fill="A8D08D" w:themeFill="accent6" w:themeFillTint="99"/>
            <w:vAlign w:val="center"/>
          </w:tcPr>
          <w:p w14:paraId="4AE4400E" w14:textId="1C71FF38" w:rsidR="00B60485" w:rsidRDefault="00B60485" w:rsidP="00B60485">
            <w:pPr>
              <w:spacing w:after="0"/>
              <w:jc w:val="center"/>
              <w:rPr>
                <w:b/>
                <w:bCs/>
                <w:rtl/>
              </w:rPr>
            </w:pPr>
            <w:r w:rsidRPr="009C3198">
              <w:rPr>
                <w:rFonts w:cs="Simplified Arabic" w:hint="cs"/>
                <w:b/>
                <w:bCs/>
                <w:sz w:val="20"/>
                <w:szCs w:val="20"/>
                <w:rtl/>
              </w:rPr>
              <w:t>معلومات البحث</w:t>
            </w:r>
            <w:r>
              <w:rPr>
                <w:rFonts w:cs="Simplified Arabic" w:hint="cs"/>
                <w:b/>
                <w:bCs/>
                <w:sz w:val="20"/>
                <w:szCs w:val="20"/>
                <w:rtl/>
              </w:rPr>
              <w:t xml:space="preserve"> المنشورة</w:t>
            </w:r>
            <w:r w:rsidRPr="009C3198">
              <w:rPr>
                <w:rFonts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cs="Simplified Arabic"/>
                <w:b/>
                <w:bCs/>
                <w:sz w:val="20"/>
                <w:szCs w:val="20"/>
              </w:rPr>
              <w:t xml:space="preserve">Published </w:t>
            </w:r>
            <w:r w:rsidRPr="009C3198">
              <w:rPr>
                <w:rFonts w:cs="Simplified Arabic"/>
                <w:b/>
                <w:bCs/>
                <w:sz w:val="20"/>
                <w:szCs w:val="20"/>
              </w:rPr>
              <w:t>Article Information</w:t>
            </w:r>
          </w:p>
        </w:tc>
      </w:tr>
      <w:tr w:rsidR="00B60485" w:rsidRPr="00C85707" w14:paraId="0C4C37BC" w14:textId="77777777" w:rsidTr="00913D59">
        <w:trPr>
          <w:trHeight w:val="546"/>
        </w:trPr>
        <w:tc>
          <w:tcPr>
            <w:tcW w:w="7978" w:type="dxa"/>
            <w:gridSpan w:val="3"/>
            <w:vAlign w:val="center"/>
          </w:tcPr>
          <w:p w14:paraId="0E1A7ABA" w14:textId="77777777" w:rsidR="00B60485" w:rsidRDefault="00B60485" w:rsidP="00B60485">
            <w:pPr>
              <w:spacing w:after="0" w:line="276" w:lineRule="auto"/>
              <w:jc w:val="right"/>
              <w:rPr>
                <w:sz w:val="20"/>
                <w:szCs w:val="20"/>
                <w:rtl/>
              </w:rPr>
            </w:pPr>
          </w:p>
          <w:p w14:paraId="159E4E90" w14:textId="77777777" w:rsidR="00B60485" w:rsidRDefault="00B60485" w:rsidP="00B60485">
            <w:pPr>
              <w:spacing w:after="0" w:line="276" w:lineRule="auto"/>
              <w:jc w:val="right"/>
              <w:rPr>
                <w:sz w:val="20"/>
                <w:szCs w:val="20"/>
                <w:rtl/>
              </w:rPr>
            </w:pPr>
          </w:p>
          <w:p w14:paraId="42B2138E" w14:textId="165320B5" w:rsidR="00B60485" w:rsidRPr="00AE6384" w:rsidRDefault="00B60485" w:rsidP="00B60485">
            <w:pPr>
              <w:spacing w:after="0" w:line="276" w:lineRule="auto"/>
              <w:jc w:val="right"/>
              <w:rPr>
                <w:sz w:val="20"/>
                <w:szCs w:val="20"/>
                <w:rtl/>
              </w:rPr>
            </w:pPr>
          </w:p>
        </w:tc>
        <w:tc>
          <w:tcPr>
            <w:tcW w:w="2067" w:type="dxa"/>
            <w:shd w:val="clear" w:color="auto" w:fill="E2EFD9" w:themeFill="accent6" w:themeFillTint="33"/>
            <w:vAlign w:val="center"/>
          </w:tcPr>
          <w:p w14:paraId="3ECDDE7C" w14:textId="77777777" w:rsidR="00B60485" w:rsidRPr="00187777" w:rsidRDefault="00B60485" w:rsidP="00B60485">
            <w:pPr>
              <w:spacing w:after="0"/>
              <w:jc w:val="center"/>
              <w:rPr>
                <w:rFonts w:cs="Simplified Arabic"/>
                <w:sz w:val="20"/>
                <w:szCs w:val="20"/>
                <w:rtl/>
              </w:rPr>
            </w:pPr>
            <w:r w:rsidRPr="00187777">
              <w:rPr>
                <w:rFonts w:cs="Simplified Arabic" w:hint="cs"/>
                <w:sz w:val="20"/>
                <w:szCs w:val="20"/>
                <w:rtl/>
              </w:rPr>
              <w:t>عنوان البحث المنشورة</w:t>
            </w:r>
          </w:p>
          <w:p w14:paraId="44A51610" w14:textId="7ADD11F6" w:rsidR="00B60485" w:rsidRPr="00187777" w:rsidRDefault="00B60485" w:rsidP="00B60485">
            <w:pPr>
              <w:spacing w:after="0"/>
              <w:jc w:val="right"/>
              <w:rPr>
                <w:rFonts w:ascii="Arial" w:hAnsi="Arial" w:cs="Simplified Arabic"/>
                <w:sz w:val="18"/>
                <w:szCs w:val="18"/>
                <w:rtl/>
              </w:rPr>
            </w:pPr>
            <w:r w:rsidRPr="00187777">
              <w:rPr>
                <w:rFonts w:cs="Simplified Arabic"/>
                <w:sz w:val="20"/>
                <w:szCs w:val="20"/>
              </w:rPr>
              <w:t>Published Article Title</w:t>
            </w:r>
          </w:p>
        </w:tc>
      </w:tr>
      <w:tr w:rsidR="00647C4B" w:rsidRPr="007B009E" w14:paraId="342B1E01" w14:textId="77777777" w:rsidTr="00913D59">
        <w:trPr>
          <w:trHeight w:val="432"/>
        </w:trPr>
        <w:tc>
          <w:tcPr>
            <w:tcW w:w="2420" w:type="dxa"/>
            <w:vAlign w:val="center"/>
          </w:tcPr>
          <w:p w14:paraId="6302EB8E" w14:textId="5AAB7F56" w:rsidR="00B60485" w:rsidRPr="00117DC0" w:rsidRDefault="00B60485" w:rsidP="00B60485">
            <w:pPr>
              <w:spacing w:after="0"/>
              <w:jc w:val="right"/>
            </w:pPr>
          </w:p>
        </w:tc>
        <w:tc>
          <w:tcPr>
            <w:tcW w:w="2096" w:type="dxa"/>
            <w:shd w:val="clear" w:color="auto" w:fill="E2EFD9" w:themeFill="accent6" w:themeFillTint="33"/>
            <w:vAlign w:val="center"/>
          </w:tcPr>
          <w:p w14:paraId="4B789BAA" w14:textId="1868B386" w:rsidR="00AD6EF7" w:rsidRDefault="00B60485" w:rsidP="00B60485">
            <w:pPr>
              <w:spacing w:after="0"/>
              <w:jc w:val="center"/>
              <w:rPr>
                <w:rtl/>
              </w:rPr>
            </w:pPr>
            <w:r w:rsidRPr="00187777">
              <w:rPr>
                <w:rFonts w:cs="Simplified Arabic" w:hint="cs"/>
                <w:rtl/>
              </w:rPr>
              <w:t>التصنيف</w:t>
            </w:r>
            <w:r w:rsidRPr="00187777">
              <w:rPr>
                <w:rFonts w:hint="cs"/>
                <w:rtl/>
              </w:rPr>
              <w:t xml:space="preserve"> </w:t>
            </w:r>
            <w:r w:rsidR="00710739" w:rsidRPr="00187777">
              <w:rPr>
                <w:rFonts w:cs="Simplified Arabic" w:hint="cs"/>
                <w:rtl/>
              </w:rPr>
              <w:t>المجلة</w:t>
            </w:r>
          </w:p>
          <w:p w14:paraId="021392A3" w14:textId="41BB2591" w:rsidR="00B60485" w:rsidRPr="00187777" w:rsidRDefault="00AD6EF7" w:rsidP="00B60485">
            <w:pPr>
              <w:spacing w:after="0"/>
              <w:jc w:val="center"/>
            </w:pPr>
            <w:r>
              <w:rPr>
                <w:rFonts w:ascii="Sakkal Majalla" w:hAnsi="Sakkal Majalla" w:cs="Sakkal Majalla"/>
                <w:color w:val="000000"/>
                <w:sz w:val="28"/>
                <w:szCs w:val="28"/>
              </w:rPr>
              <w:t>ISI</w:t>
            </w:r>
            <w:r w:rsidRPr="00AD6EF7">
              <w:rPr>
                <w:rFonts w:hint="cs"/>
                <w:rtl/>
              </w:rPr>
              <w:t xml:space="preserve"> أو</w:t>
            </w:r>
            <w:r w:rsidRPr="00AD6EF7">
              <w:t>SCOPUS</w:t>
            </w:r>
            <w:r w:rsidRPr="00187777">
              <w:rPr>
                <w:rFonts w:hint="cs"/>
                <w:rtl/>
              </w:rPr>
              <w:t xml:space="preserve"> </w:t>
            </w:r>
            <w:r w:rsidR="00B60485" w:rsidRPr="00187777">
              <w:rPr>
                <w:rFonts w:hint="cs"/>
                <w:rtl/>
              </w:rPr>
              <w:t xml:space="preserve">          </w:t>
            </w:r>
          </w:p>
        </w:tc>
        <w:tc>
          <w:tcPr>
            <w:tcW w:w="3462" w:type="dxa"/>
            <w:vAlign w:val="center"/>
          </w:tcPr>
          <w:p w14:paraId="43ED27D8" w14:textId="77777777" w:rsidR="00B60485" w:rsidRPr="00AE6384" w:rsidRDefault="00B60485" w:rsidP="00B60485">
            <w:pPr>
              <w:spacing w:after="0"/>
              <w:jc w:val="right"/>
            </w:pPr>
          </w:p>
        </w:tc>
        <w:tc>
          <w:tcPr>
            <w:tcW w:w="2067" w:type="dxa"/>
            <w:shd w:val="clear" w:color="auto" w:fill="E2EFD9" w:themeFill="accent6" w:themeFillTint="33"/>
            <w:vAlign w:val="center"/>
          </w:tcPr>
          <w:p w14:paraId="7C1E5EE3" w14:textId="4F7D5814" w:rsidR="00B60485" w:rsidRPr="00187777" w:rsidRDefault="00B60485" w:rsidP="00B60485">
            <w:pPr>
              <w:spacing w:after="0"/>
              <w:jc w:val="right"/>
            </w:pPr>
            <w:r w:rsidRPr="00187777">
              <w:rPr>
                <w:rFonts w:cs="Simplified Arabic" w:hint="cs"/>
                <w:rtl/>
              </w:rPr>
              <w:t>اسم المجلة</w:t>
            </w:r>
            <w:r w:rsidRPr="00187777">
              <w:rPr>
                <w:rFonts w:hint="cs"/>
                <w:rtl/>
              </w:rPr>
              <w:t xml:space="preserve"> </w:t>
            </w:r>
            <w:r w:rsidRPr="00187777">
              <w:rPr>
                <w:rFonts w:hint="cs"/>
              </w:rPr>
              <w:t>Journal</w:t>
            </w:r>
            <w:r w:rsidRPr="00187777">
              <w:rPr>
                <w:rFonts w:ascii="Arial" w:hAnsi="Arial" w:cs="Simplified Arabic"/>
                <w:sz w:val="18"/>
                <w:szCs w:val="18"/>
                <w:lang w:bidi="ar-JO"/>
              </w:rPr>
              <w:t xml:space="preserve"> Name</w:t>
            </w:r>
          </w:p>
        </w:tc>
      </w:tr>
      <w:tr w:rsidR="00826102" w:rsidRPr="007B009E" w14:paraId="255E5506" w14:textId="77777777" w:rsidTr="00913D59">
        <w:trPr>
          <w:trHeight w:val="432"/>
        </w:trPr>
        <w:tc>
          <w:tcPr>
            <w:tcW w:w="2420" w:type="dxa"/>
            <w:vAlign w:val="center"/>
          </w:tcPr>
          <w:p w14:paraId="7FB2D657" w14:textId="77777777" w:rsidR="00CA4E99" w:rsidRPr="00643800" w:rsidRDefault="00CA4E99" w:rsidP="00B60485">
            <w:pPr>
              <w:spacing w:after="0"/>
              <w:jc w:val="right"/>
              <w:rPr>
                <w:b/>
                <w:bCs/>
              </w:rPr>
            </w:pPr>
          </w:p>
        </w:tc>
        <w:tc>
          <w:tcPr>
            <w:tcW w:w="2096" w:type="dxa"/>
            <w:shd w:val="clear" w:color="auto" w:fill="E2EFD9" w:themeFill="accent6" w:themeFillTint="33"/>
            <w:vAlign w:val="center"/>
          </w:tcPr>
          <w:p w14:paraId="0AD5D779" w14:textId="077B7F85" w:rsidR="00CA4E99" w:rsidRPr="00187777" w:rsidRDefault="008A7242" w:rsidP="00B60485">
            <w:pPr>
              <w:spacing w:after="0"/>
              <w:jc w:val="center"/>
              <w:rPr>
                <w:rFonts w:ascii="Arial" w:hAnsi="Arial" w:cs="Simplified Arabic"/>
                <w:sz w:val="18"/>
                <w:szCs w:val="18"/>
                <w:lang w:bidi="ar-JO"/>
              </w:rPr>
            </w:pPr>
            <w:r>
              <w:rPr>
                <w:rFonts w:cs="Simplified Arabic"/>
                <w:sz w:val="20"/>
                <w:szCs w:val="20"/>
              </w:rPr>
              <w:t>Quartile (Q1…Q4)</w:t>
            </w:r>
          </w:p>
        </w:tc>
        <w:tc>
          <w:tcPr>
            <w:tcW w:w="3462" w:type="dxa"/>
            <w:vAlign w:val="center"/>
          </w:tcPr>
          <w:p w14:paraId="48B7E6D7" w14:textId="77777777" w:rsidR="00CA4E99" w:rsidRPr="002E4A5A" w:rsidRDefault="00CA4E99" w:rsidP="00B60485">
            <w:pPr>
              <w:spacing w:after="0"/>
              <w:jc w:val="right"/>
            </w:pPr>
          </w:p>
        </w:tc>
        <w:tc>
          <w:tcPr>
            <w:tcW w:w="2067" w:type="dxa"/>
            <w:shd w:val="clear" w:color="auto" w:fill="E2EFD9" w:themeFill="accent6" w:themeFillTint="33"/>
            <w:vAlign w:val="center"/>
          </w:tcPr>
          <w:p w14:paraId="521FB48D" w14:textId="77777777" w:rsidR="00CA4E99" w:rsidRPr="00187777" w:rsidRDefault="00CA4E99" w:rsidP="00B60485">
            <w:pPr>
              <w:spacing w:after="0"/>
              <w:jc w:val="right"/>
            </w:pPr>
            <w:r w:rsidRPr="00187777">
              <w:rPr>
                <w:rFonts w:cs="Simplified Arabic" w:hint="cs"/>
                <w:rtl/>
              </w:rPr>
              <w:t>معامل التأثير</w:t>
            </w:r>
            <w:r w:rsidRPr="00187777">
              <w:rPr>
                <w:rFonts w:ascii="Arial" w:hAnsi="Arial" w:cs="Simplified Arabic"/>
                <w:sz w:val="18"/>
                <w:szCs w:val="18"/>
                <w:lang w:bidi="ar-JO"/>
              </w:rPr>
              <w:t>Impact Factor</w:t>
            </w:r>
          </w:p>
        </w:tc>
      </w:tr>
      <w:tr w:rsidR="00826102" w:rsidRPr="007B009E" w14:paraId="49EE209E" w14:textId="77777777" w:rsidTr="00913D59">
        <w:trPr>
          <w:trHeight w:val="432"/>
        </w:trPr>
        <w:tc>
          <w:tcPr>
            <w:tcW w:w="2420" w:type="dxa"/>
            <w:vAlign w:val="center"/>
          </w:tcPr>
          <w:p w14:paraId="1362EC35" w14:textId="77777777" w:rsidR="00887AE9" w:rsidRPr="00445415" w:rsidRDefault="00887AE9" w:rsidP="00B60485">
            <w:pPr>
              <w:spacing w:after="0"/>
              <w:jc w:val="center"/>
              <w:rPr>
                <w:rFonts w:ascii="Arial" w:hAnsi="Arial" w:cs="Simplified Arabic"/>
                <w:b/>
                <w:bCs/>
                <w:sz w:val="18"/>
                <w:szCs w:val="18"/>
                <w:lang w:bidi="ar-JO"/>
              </w:rPr>
            </w:pPr>
          </w:p>
        </w:tc>
        <w:tc>
          <w:tcPr>
            <w:tcW w:w="2096" w:type="dxa"/>
            <w:shd w:val="clear" w:color="auto" w:fill="E2EFD9" w:themeFill="accent6" w:themeFillTint="33"/>
            <w:vAlign w:val="center"/>
          </w:tcPr>
          <w:p w14:paraId="550C7004" w14:textId="77777777" w:rsidR="00887AE9" w:rsidRPr="00187777" w:rsidRDefault="00887AE9" w:rsidP="00B60485">
            <w:pPr>
              <w:spacing w:after="0"/>
              <w:jc w:val="center"/>
              <w:rPr>
                <w:rFonts w:cs="Simplified Arabic"/>
                <w:sz w:val="20"/>
                <w:szCs w:val="20"/>
                <w:rtl/>
              </w:rPr>
            </w:pPr>
            <w:r w:rsidRPr="00187777">
              <w:rPr>
                <w:rFonts w:cs="Simplified Arabic" w:hint="cs"/>
                <w:sz w:val="20"/>
                <w:szCs w:val="20"/>
                <w:rtl/>
              </w:rPr>
              <w:t xml:space="preserve">تاريخ النشر                   </w:t>
            </w:r>
            <w:r w:rsidRPr="00187777">
              <w:rPr>
                <w:rFonts w:ascii="Arial" w:hAnsi="Arial" w:cs="Simplified Arabic"/>
                <w:sz w:val="18"/>
                <w:szCs w:val="18"/>
                <w:lang w:bidi="ar-JO"/>
              </w:rPr>
              <w:t>Publishing Date</w:t>
            </w:r>
          </w:p>
        </w:tc>
        <w:tc>
          <w:tcPr>
            <w:tcW w:w="3462" w:type="dxa"/>
            <w:vAlign w:val="center"/>
          </w:tcPr>
          <w:p w14:paraId="59321D39" w14:textId="77777777" w:rsidR="00887AE9" w:rsidRPr="002E4A5A" w:rsidRDefault="00887AE9" w:rsidP="00B60485">
            <w:pPr>
              <w:spacing w:after="0"/>
              <w:jc w:val="right"/>
            </w:pPr>
          </w:p>
        </w:tc>
        <w:tc>
          <w:tcPr>
            <w:tcW w:w="2067" w:type="dxa"/>
            <w:shd w:val="clear" w:color="auto" w:fill="E2EFD9" w:themeFill="accent6" w:themeFillTint="33"/>
            <w:vAlign w:val="center"/>
          </w:tcPr>
          <w:p w14:paraId="7297F064" w14:textId="77777777" w:rsidR="00887AE9" w:rsidRPr="00187777" w:rsidRDefault="00887AE9" w:rsidP="00B60485">
            <w:pPr>
              <w:spacing w:after="0"/>
              <w:jc w:val="center"/>
              <w:rPr>
                <w:rFonts w:cs="Simplified Arabic"/>
                <w:sz w:val="20"/>
                <w:szCs w:val="20"/>
                <w:rtl/>
              </w:rPr>
            </w:pPr>
            <w:r w:rsidRPr="00187777">
              <w:rPr>
                <w:rFonts w:cs="Simplified Arabic"/>
                <w:sz w:val="20"/>
                <w:szCs w:val="20"/>
                <w:rtl/>
              </w:rPr>
              <w:t xml:space="preserve">تاريخ قبول المجلة للبحث </w:t>
            </w:r>
            <w:r w:rsidRPr="00187777">
              <w:rPr>
                <w:rFonts w:cs="Simplified Arabic"/>
                <w:sz w:val="20"/>
                <w:szCs w:val="20"/>
              </w:rPr>
              <w:t>Accepted date</w:t>
            </w:r>
          </w:p>
        </w:tc>
      </w:tr>
      <w:tr w:rsidR="00647C4B" w:rsidRPr="007B009E" w14:paraId="662E60CB" w14:textId="77777777" w:rsidTr="00913D59">
        <w:trPr>
          <w:trHeight w:val="288"/>
        </w:trPr>
        <w:tc>
          <w:tcPr>
            <w:tcW w:w="2420" w:type="dxa"/>
            <w:vAlign w:val="center"/>
          </w:tcPr>
          <w:p w14:paraId="752AE9CC" w14:textId="77777777" w:rsidR="00B60485" w:rsidRPr="00643800" w:rsidRDefault="00B60485" w:rsidP="00B60485">
            <w:pPr>
              <w:spacing w:after="0"/>
              <w:jc w:val="right"/>
            </w:pPr>
          </w:p>
        </w:tc>
        <w:tc>
          <w:tcPr>
            <w:tcW w:w="2096" w:type="dxa"/>
            <w:shd w:val="clear" w:color="auto" w:fill="E2EFD9" w:themeFill="accent6" w:themeFillTint="33"/>
            <w:vAlign w:val="center"/>
          </w:tcPr>
          <w:p w14:paraId="0A58245C" w14:textId="132E3DF3" w:rsidR="00B60485" w:rsidRPr="00187777" w:rsidRDefault="00B60485" w:rsidP="00B60485">
            <w:pPr>
              <w:spacing w:after="0"/>
              <w:jc w:val="center"/>
            </w:pPr>
            <w:r w:rsidRPr="00187777">
              <w:rPr>
                <w:rFonts w:cs="Simplified Arabic" w:hint="cs"/>
                <w:rtl/>
              </w:rPr>
              <w:t xml:space="preserve">الصفحات </w:t>
            </w:r>
            <w:r w:rsidRPr="00187777">
              <w:rPr>
                <w:rFonts w:ascii="Arial" w:hAnsi="Arial" w:cs="Simplified Arabic" w:hint="cs"/>
                <w:sz w:val="18"/>
                <w:szCs w:val="18"/>
                <w:rtl/>
                <w:lang w:bidi="ar-JO"/>
              </w:rPr>
              <w:t xml:space="preserve">من.. </w:t>
            </w:r>
            <w:proofErr w:type="gramStart"/>
            <w:r w:rsidRPr="00187777">
              <w:rPr>
                <w:rFonts w:ascii="Arial" w:hAnsi="Arial" w:cs="Simplified Arabic" w:hint="cs"/>
                <w:sz w:val="18"/>
                <w:szCs w:val="18"/>
                <w:rtl/>
                <w:lang w:bidi="ar-JO"/>
              </w:rPr>
              <w:t>إلى .</w:t>
            </w:r>
            <w:proofErr w:type="gramEnd"/>
            <w:r w:rsidRPr="00187777">
              <w:rPr>
                <w:rFonts w:ascii="Arial" w:hAnsi="Arial" w:cs="Simplified Arabic" w:hint="cs"/>
                <w:sz w:val="18"/>
                <w:szCs w:val="18"/>
                <w:rtl/>
                <w:lang w:bidi="ar-JO"/>
              </w:rPr>
              <w:t>/</w:t>
            </w:r>
            <w:r w:rsidRPr="00187777">
              <w:rPr>
                <w:rFonts w:ascii="Arial" w:hAnsi="Arial" w:cs="Simplified Arabic"/>
                <w:sz w:val="18"/>
                <w:szCs w:val="18"/>
                <w:lang w:bidi="ar-JO"/>
              </w:rPr>
              <w:t xml:space="preserve"> Pages No From. To</w:t>
            </w:r>
          </w:p>
        </w:tc>
        <w:tc>
          <w:tcPr>
            <w:tcW w:w="3462" w:type="dxa"/>
            <w:vAlign w:val="center"/>
          </w:tcPr>
          <w:p w14:paraId="72778A9A" w14:textId="77777777" w:rsidR="00B60485" w:rsidRPr="00643800" w:rsidRDefault="00B60485" w:rsidP="00B60485">
            <w:pPr>
              <w:spacing w:after="0"/>
              <w:jc w:val="right"/>
            </w:pPr>
          </w:p>
        </w:tc>
        <w:tc>
          <w:tcPr>
            <w:tcW w:w="2067" w:type="dxa"/>
            <w:shd w:val="clear" w:color="auto" w:fill="E2EFD9" w:themeFill="accent6" w:themeFillTint="33"/>
            <w:vAlign w:val="center"/>
          </w:tcPr>
          <w:p w14:paraId="6F0D2416" w14:textId="01F879AE" w:rsidR="00B60485" w:rsidRPr="00187777" w:rsidRDefault="00B60485" w:rsidP="00591BCA">
            <w:pPr>
              <w:spacing w:after="0"/>
            </w:pPr>
            <w:r w:rsidRPr="00187777">
              <w:rPr>
                <w:rFonts w:cs="Simplified Arabic" w:hint="cs"/>
                <w:rtl/>
              </w:rPr>
              <w:t>المجلد والعدد</w:t>
            </w:r>
            <w:r w:rsidRPr="00187777">
              <w:rPr>
                <w:rFonts w:hint="cs"/>
                <w:rtl/>
              </w:rPr>
              <w:t xml:space="preserve">      </w:t>
            </w:r>
            <w:r w:rsidRPr="00187777">
              <w:rPr>
                <w:rFonts w:ascii="Arial" w:hAnsi="Arial" w:cs="Simplified Arabic"/>
                <w:sz w:val="18"/>
                <w:szCs w:val="18"/>
                <w:lang w:bidi="ar-JO"/>
              </w:rPr>
              <w:t>Volume</w:t>
            </w:r>
          </w:p>
        </w:tc>
      </w:tr>
      <w:tr w:rsidR="00B60485" w:rsidRPr="007B009E" w14:paraId="4A34F858" w14:textId="77777777" w:rsidTr="00913D59">
        <w:trPr>
          <w:trHeight w:val="288"/>
        </w:trPr>
        <w:tc>
          <w:tcPr>
            <w:tcW w:w="7978" w:type="dxa"/>
            <w:gridSpan w:val="3"/>
            <w:vAlign w:val="center"/>
          </w:tcPr>
          <w:p w14:paraId="31CF4AEC" w14:textId="77777777" w:rsidR="00B60485" w:rsidRDefault="00B60485" w:rsidP="00B60485">
            <w:pPr>
              <w:spacing w:after="0"/>
              <w:jc w:val="right"/>
              <w:rPr>
                <w:rtl/>
              </w:rPr>
            </w:pPr>
          </w:p>
          <w:p w14:paraId="7E650E62" w14:textId="77777777" w:rsidR="00B60485" w:rsidRDefault="00B60485" w:rsidP="00B60485">
            <w:pPr>
              <w:spacing w:after="0"/>
              <w:jc w:val="right"/>
              <w:rPr>
                <w:rtl/>
              </w:rPr>
            </w:pPr>
          </w:p>
          <w:p w14:paraId="02010A77" w14:textId="0B7F6841" w:rsidR="00B60485" w:rsidRPr="00742E0A" w:rsidRDefault="00B60485" w:rsidP="00B60485">
            <w:pPr>
              <w:spacing w:after="0"/>
              <w:jc w:val="right"/>
            </w:pPr>
          </w:p>
        </w:tc>
        <w:tc>
          <w:tcPr>
            <w:tcW w:w="2067" w:type="dxa"/>
            <w:shd w:val="clear" w:color="auto" w:fill="E2EFD9" w:themeFill="accent6" w:themeFillTint="33"/>
            <w:vAlign w:val="center"/>
          </w:tcPr>
          <w:p w14:paraId="7CFB27DB" w14:textId="3E4DE604" w:rsidR="00B60485" w:rsidRPr="00187777" w:rsidRDefault="00B60485" w:rsidP="001928A2">
            <w:pPr>
              <w:spacing w:after="0"/>
              <w:rPr>
                <w:rtl/>
              </w:rPr>
            </w:pPr>
            <w:r w:rsidRPr="00187777">
              <w:rPr>
                <w:rFonts w:cs="Simplified Arabic" w:hint="cs"/>
                <w:rtl/>
              </w:rPr>
              <w:t>الانتماء</w:t>
            </w:r>
            <w:r w:rsidRPr="00187777">
              <w:rPr>
                <w:rFonts w:cs="Simplified Arabic"/>
              </w:rPr>
              <w:t xml:space="preserve"> </w:t>
            </w:r>
            <w:proofErr w:type="gramStart"/>
            <w:r w:rsidRPr="00187777">
              <w:rPr>
                <w:rFonts w:cs="Simplified Arabic" w:hint="cs"/>
                <w:rtl/>
              </w:rPr>
              <w:t>للمتقدم</w:t>
            </w:r>
            <w:r w:rsidRPr="00187777">
              <w:rPr>
                <w:rStyle w:val="hps"/>
                <w:rFonts w:hint="cs"/>
                <w:color w:val="333333"/>
                <w:rtl/>
              </w:rPr>
              <w:t xml:space="preserve">  </w:t>
            </w:r>
            <w:r w:rsidRPr="00187777">
              <w:rPr>
                <w:rFonts w:ascii="Arial" w:hAnsi="Arial" w:cs="Simplified Arabic"/>
                <w:sz w:val="18"/>
                <w:szCs w:val="18"/>
                <w:lang w:bidi="ar-JO"/>
              </w:rPr>
              <w:t>Affiliation</w:t>
            </w:r>
            <w:proofErr w:type="gramEnd"/>
          </w:p>
        </w:tc>
      </w:tr>
      <w:tr w:rsidR="00B60485" w:rsidRPr="007B009E" w14:paraId="3C651A40" w14:textId="77777777" w:rsidTr="00913D59">
        <w:trPr>
          <w:trHeight w:val="432"/>
        </w:trPr>
        <w:tc>
          <w:tcPr>
            <w:tcW w:w="7978" w:type="dxa"/>
            <w:gridSpan w:val="3"/>
            <w:vAlign w:val="center"/>
          </w:tcPr>
          <w:p w14:paraId="4358FF9B" w14:textId="77777777" w:rsidR="00B60485" w:rsidRDefault="00B60485" w:rsidP="00B60485">
            <w:pPr>
              <w:autoSpaceDE w:val="0"/>
              <w:autoSpaceDN w:val="0"/>
              <w:bidi w:val="0"/>
              <w:adjustRightInd w:val="0"/>
              <w:spacing w:after="0"/>
              <w:rPr>
                <w:rFonts w:eastAsia="CharisSIL"/>
                <w:sz w:val="20"/>
                <w:szCs w:val="20"/>
                <w:rtl/>
              </w:rPr>
            </w:pPr>
          </w:p>
          <w:p w14:paraId="5775891A" w14:textId="77777777" w:rsidR="00B60485" w:rsidRDefault="00B60485" w:rsidP="00B60485">
            <w:pPr>
              <w:autoSpaceDE w:val="0"/>
              <w:autoSpaceDN w:val="0"/>
              <w:bidi w:val="0"/>
              <w:adjustRightInd w:val="0"/>
              <w:spacing w:after="0"/>
              <w:rPr>
                <w:rFonts w:eastAsia="CharisSIL"/>
                <w:sz w:val="20"/>
                <w:szCs w:val="20"/>
                <w:rtl/>
              </w:rPr>
            </w:pPr>
          </w:p>
          <w:p w14:paraId="39EDBA52" w14:textId="4852BE91" w:rsidR="00B60485" w:rsidRPr="00643800" w:rsidRDefault="00B60485" w:rsidP="00B60485">
            <w:pPr>
              <w:autoSpaceDE w:val="0"/>
              <w:autoSpaceDN w:val="0"/>
              <w:bidi w:val="0"/>
              <w:adjustRightInd w:val="0"/>
              <w:spacing w:after="0"/>
              <w:rPr>
                <w:rFonts w:eastAsia="CharisSIL"/>
                <w:sz w:val="20"/>
                <w:szCs w:val="20"/>
                <w:rtl/>
              </w:rPr>
            </w:pPr>
          </w:p>
        </w:tc>
        <w:tc>
          <w:tcPr>
            <w:tcW w:w="2067" w:type="dxa"/>
            <w:shd w:val="clear" w:color="auto" w:fill="E2EFD9" w:themeFill="accent6" w:themeFillTint="33"/>
            <w:vAlign w:val="center"/>
          </w:tcPr>
          <w:p w14:paraId="7185FDC3" w14:textId="700B47F3" w:rsidR="00B60485" w:rsidRPr="00187777" w:rsidRDefault="00B60485" w:rsidP="00B60485">
            <w:pPr>
              <w:spacing w:after="0"/>
              <w:jc w:val="center"/>
              <w:rPr>
                <w:rtl/>
              </w:rPr>
            </w:pPr>
            <w:r w:rsidRPr="00187777">
              <w:rPr>
                <w:rFonts w:cs="Simplified Arabic"/>
                <w:rtl/>
              </w:rPr>
              <w:t>أسماء الباحثين المشاركين</w:t>
            </w:r>
            <w:r w:rsidRPr="00187777">
              <w:rPr>
                <w:rFonts w:cs="Simplified Arabic" w:hint="cs"/>
                <w:rtl/>
              </w:rPr>
              <w:t xml:space="preserve"> </w:t>
            </w:r>
            <w:r w:rsidRPr="00187777">
              <w:t>Co-Author (s)</w:t>
            </w:r>
          </w:p>
        </w:tc>
      </w:tr>
    </w:tbl>
    <w:p w14:paraId="71EE2F80" w14:textId="77777777" w:rsidR="008E2CF8" w:rsidRDefault="008E2CF8"/>
    <w:p w14:paraId="18AD7BCC" w14:textId="77777777" w:rsidR="008E2CF8" w:rsidRDefault="008E2CF8"/>
    <w:p w14:paraId="2A27163D" w14:textId="77777777" w:rsidR="008E2CF8" w:rsidRDefault="008E2CF8"/>
    <w:p w14:paraId="0E858683" w14:textId="77777777" w:rsidR="00BC5A2B" w:rsidRDefault="00BC5A2B"/>
    <w:p w14:paraId="2D0925E3" w14:textId="77777777" w:rsidR="00BC5A2B" w:rsidRPr="008F6B9A" w:rsidRDefault="00BC5A2B" w:rsidP="008F6B9A">
      <w:pPr>
        <w:pStyle w:val="NoSpacing"/>
        <w:rPr>
          <w:rFonts w:ascii="Times New Roman" w:hAnsi="Times New Roman"/>
          <w:sz w:val="28"/>
          <w:szCs w:val="28"/>
          <w:rtl/>
        </w:rPr>
      </w:pPr>
    </w:p>
    <w:tbl>
      <w:tblPr>
        <w:tblpPr w:leftFromText="180" w:rightFromText="180" w:vertAnchor="text" w:horzAnchor="margin" w:tblpY="76"/>
        <w:bidiVisual/>
        <w:tblW w:w="1004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20"/>
        <w:gridCol w:w="471"/>
        <w:gridCol w:w="2209"/>
        <w:gridCol w:w="178"/>
        <w:gridCol w:w="2536"/>
        <w:gridCol w:w="164"/>
        <w:gridCol w:w="2067"/>
      </w:tblGrid>
      <w:tr w:rsidR="008F6B9A" w:rsidRPr="007B009E" w14:paraId="0D4B4D69" w14:textId="77777777" w:rsidTr="008F6B9A">
        <w:trPr>
          <w:trHeight w:val="450"/>
        </w:trPr>
        <w:tc>
          <w:tcPr>
            <w:tcW w:w="10045" w:type="dxa"/>
            <w:gridSpan w:val="7"/>
            <w:tcBorders>
              <w:bottom w:val="single" w:sz="4" w:space="0" w:color="auto"/>
            </w:tcBorders>
            <w:shd w:val="clear" w:color="auto" w:fill="A8D08D" w:themeFill="accent6" w:themeFillTint="99"/>
            <w:vAlign w:val="center"/>
          </w:tcPr>
          <w:p w14:paraId="61A18A80" w14:textId="77777777" w:rsidR="008F6B9A" w:rsidRPr="007B1A3A" w:rsidRDefault="008F6B9A" w:rsidP="008F6B9A">
            <w:pPr>
              <w:spacing w:after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lastRenderedPageBreak/>
              <w:t>ال</w:t>
            </w:r>
            <w:r w:rsidRPr="007B1A3A">
              <w:rPr>
                <w:rFonts w:hint="cs"/>
                <w:b/>
                <w:bCs/>
                <w:rtl/>
              </w:rPr>
              <w:t>بيانات البنك</w:t>
            </w:r>
            <w:r>
              <w:rPr>
                <w:rFonts w:hint="cs"/>
                <w:b/>
                <w:bCs/>
                <w:rtl/>
              </w:rPr>
              <w:t>ية</w:t>
            </w:r>
            <w:r w:rsidRPr="007B1A3A">
              <w:rPr>
                <w:rFonts w:hint="cs"/>
                <w:b/>
                <w:bCs/>
                <w:rtl/>
              </w:rPr>
              <w:t xml:space="preserve">                                          </w:t>
            </w:r>
            <w:r>
              <w:rPr>
                <w:rFonts w:hint="cs"/>
                <w:b/>
                <w:bCs/>
                <w:rtl/>
              </w:rPr>
              <w:t xml:space="preserve">  </w:t>
            </w:r>
            <w:r w:rsidRPr="007B1A3A">
              <w:rPr>
                <w:rFonts w:hint="cs"/>
                <w:b/>
                <w:bCs/>
                <w:rtl/>
              </w:rPr>
              <w:t xml:space="preserve">  </w:t>
            </w:r>
            <w:r w:rsidRPr="007B1A3A">
              <w:t xml:space="preserve"> </w:t>
            </w:r>
            <w:r w:rsidRPr="007B1A3A">
              <w:rPr>
                <w:b/>
                <w:bCs/>
              </w:rPr>
              <w:t>Bank Information</w:t>
            </w:r>
          </w:p>
        </w:tc>
      </w:tr>
      <w:tr w:rsidR="008F6B9A" w:rsidRPr="007B009E" w14:paraId="26BD9B04" w14:textId="77777777" w:rsidTr="008F6B9A">
        <w:trPr>
          <w:trHeight w:val="224"/>
        </w:trPr>
        <w:tc>
          <w:tcPr>
            <w:tcW w:w="10045" w:type="dxa"/>
            <w:gridSpan w:val="7"/>
            <w:tcBorders>
              <w:top w:val="single" w:sz="4" w:space="0" w:color="auto"/>
            </w:tcBorders>
            <w:shd w:val="clear" w:color="auto" w:fill="A8D08D" w:themeFill="accent6" w:themeFillTint="99"/>
            <w:vAlign w:val="center"/>
          </w:tcPr>
          <w:p w14:paraId="1CE560C1" w14:textId="77777777" w:rsidR="008F6B9A" w:rsidRPr="007B1A3A" w:rsidRDefault="008F6B9A" w:rsidP="008F6B9A">
            <w:pPr>
              <w:spacing w:after="0"/>
              <w:jc w:val="center"/>
              <w:rPr>
                <w:b/>
                <w:bCs/>
                <w:rtl/>
              </w:rPr>
            </w:pPr>
            <w:r w:rsidRPr="007B1A3A">
              <w:rPr>
                <w:b/>
                <w:bCs/>
                <w:rtl/>
              </w:rPr>
              <w:t>تنويه: من الضروري أن يكون الحساب المذكور هو الحساب الخاص بالمبتعث/ة</w:t>
            </w:r>
            <w:r>
              <w:rPr>
                <w:rFonts w:hint="cs"/>
                <w:b/>
                <w:bCs/>
                <w:rtl/>
              </w:rPr>
              <w:t xml:space="preserve"> (</w:t>
            </w:r>
            <w:r w:rsidRPr="007B1A3A">
              <w:rPr>
                <w:rFonts w:hint="cs"/>
                <w:b/>
                <w:bCs/>
                <w:rtl/>
              </w:rPr>
              <w:t>داخل السعودية)</w:t>
            </w:r>
          </w:p>
        </w:tc>
      </w:tr>
      <w:tr w:rsidR="008F6B9A" w:rsidRPr="007B009E" w14:paraId="76595F4B" w14:textId="77777777" w:rsidTr="00A307DD">
        <w:trPr>
          <w:trHeight w:val="524"/>
        </w:trPr>
        <w:tc>
          <w:tcPr>
            <w:tcW w:w="2891" w:type="dxa"/>
            <w:gridSpan w:val="2"/>
            <w:tcBorders>
              <w:right w:val="single" w:sz="4" w:space="0" w:color="auto"/>
            </w:tcBorders>
            <w:vAlign w:val="center"/>
          </w:tcPr>
          <w:p w14:paraId="52F0A631" w14:textId="77777777" w:rsidR="008F6B9A" w:rsidRPr="00693D3A" w:rsidRDefault="008F6B9A" w:rsidP="008F6B9A">
            <w:pPr>
              <w:spacing w:after="0"/>
              <w:jc w:val="center"/>
            </w:pPr>
          </w:p>
        </w:tc>
        <w:tc>
          <w:tcPr>
            <w:tcW w:w="2209" w:type="dxa"/>
            <w:tcBorders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7524996A" w14:textId="7338BE7F" w:rsidR="008F6B9A" w:rsidRDefault="008F6B9A" w:rsidP="008F6B9A">
            <w:pPr>
              <w:spacing w:after="0"/>
              <w:rPr>
                <w:b/>
                <w:bCs/>
                <w:rtl/>
              </w:rPr>
            </w:pPr>
            <w:r w:rsidRPr="007B1A3A">
              <w:rPr>
                <w:rFonts w:cs="Simplified Arabic" w:hint="cs"/>
                <w:b/>
                <w:bCs/>
                <w:rtl/>
              </w:rPr>
              <w:t>رقم الحساب</w:t>
            </w:r>
            <w:r>
              <w:rPr>
                <w:rFonts w:hint="cs"/>
                <w:b/>
                <w:bCs/>
                <w:rtl/>
              </w:rPr>
              <w:t xml:space="preserve"> </w:t>
            </w:r>
            <w:r w:rsidRPr="007B1A3A">
              <w:rPr>
                <w:rFonts w:ascii="Arial" w:hAnsi="Arial" w:cs="Simplified Arabic"/>
                <w:b/>
                <w:bCs/>
                <w:sz w:val="18"/>
                <w:szCs w:val="18"/>
                <w:lang w:bidi="ar-JO"/>
              </w:rPr>
              <w:t>Account No</w:t>
            </w:r>
            <w:r>
              <w:rPr>
                <w:b/>
                <w:bCs/>
              </w:rPr>
              <w:t>.</w:t>
            </w:r>
          </w:p>
        </w:tc>
        <w:tc>
          <w:tcPr>
            <w:tcW w:w="2878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1E5BC4" w14:textId="77777777" w:rsidR="008F6B9A" w:rsidRPr="00AE6384" w:rsidRDefault="008F6B9A" w:rsidP="008F6B9A">
            <w:pPr>
              <w:spacing w:after="0"/>
              <w:jc w:val="center"/>
              <w:rPr>
                <w:rtl/>
              </w:rPr>
            </w:pPr>
          </w:p>
        </w:tc>
        <w:tc>
          <w:tcPr>
            <w:tcW w:w="2067" w:type="dxa"/>
            <w:tcBorders>
              <w:left w:val="single" w:sz="4" w:space="0" w:color="auto"/>
            </w:tcBorders>
            <w:shd w:val="clear" w:color="auto" w:fill="E2EFD9" w:themeFill="accent6" w:themeFillTint="33"/>
            <w:vAlign w:val="center"/>
          </w:tcPr>
          <w:p w14:paraId="5FB3232D" w14:textId="77777777" w:rsidR="008F6B9A" w:rsidRPr="007B1A3A" w:rsidRDefault="008F6B9A" w:rsidP="008F6B9A">
            <w:pPr>
              <w:spacing w:after="0"/>
              <w:rPr>
                <w:rFonts w:ascii="Arial" w:hAnsi="Arial" w:cs="Simplified Arabic"/>
                <w:b/>
                <w:bCs/>
                <w:sz w:val="18"/>
                <w:szCs w:val="18"/>
                <w:rtl/>
                <w:lang w:bidi="ar-JO"/>
              </w:rPr>
            </w:pPr>
            <w:r w:rsidRPr="007B1A3A">
              <w:rPr>
                <w:rFonts w:ascii="Arial" w:hAnsi="Arial" w:cs="Simplified Arabic" w:hint="cs"/>
                <w:b/>
                <w:bCs/>
                <w:rtl/>
                <w:lang w:bidi="ar-JO"/>
              </w:rPr>
              <w:t>اسم البنك</w:t>
            </w:r>
            <w:r w:rsidRPr="007B1A3A">
              <w:rPr>
                <w:rFonts w:ascii="Arial" w:hAnsi="Arial" w:cs="Simplified Arabic" w:hint="cs"/>
                <w:b/>
                <w:bCs/>
                <w:sz w:val="18"/>
                <w:szCs w:val="18"/>
                <w:rtl/>
                <w:lang w:bidi="ar-JO"/>
              </w:rPr>
              <w:t xml:space="preserve"> </w:t>
            </w:r>
            <w:r w:rsidRPr="00051867">
              <w:rPr>
                <w:rFonts w:ascii="Arial" w:hAnsi="Arial" w:cs="Simplified Arabic"/>
                <w:b/>
                <w:bCs/>
                <w:sz w:val="16"/>
                <w:szCs w:val="16"/>
                <w:lang w:bidi="ar-JO"/>
              </w:rPr>
              <w:t>Bank Name</w:t>
            </w:r>
            <w:r w:rsidRPr="00051867">
              <w:rPr>
                <w:rFonts w:ascii="Arial" w:hAnsi="Arial" w:cs="Simplified Arabic" w:hint="cs"/>
                <w:b/>
                <w:bCs/>
                <w:sz w:val="16"/>
                <w:szCs w:val="16"/>
                <w:rtl/>
                <w:lang w:bidi="ar-JO"/>
              </w:rPr>
              <w:t xml:space="preserve">  </w:t>
            </w:r>
          </w:p>
        </w:tc>
      </w:tr>
      <w:tr w:rsidR="008F6B9A" w:rsidRPr="007B009E" w14:paraId="35738301" w14:textId="77777777" w:rsidTr="008F6B9A">
        <w:trPr>
          <w:trHeight w:val="523"/>
        </w:trPr>
        <w:tc>
          <w:tcPr>
            <w:tcW w:w="7978" w:type="dxa"/>
            <w:gridSpan w:val="6"/>
            <w:tcBorders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A9BA4E" w14:textId="77777777" w:rsidR="008F6B9A" w:rsidRPr="007C7708" w:rsidRDefault="008F6B9A" w:rsidP="008F6B9A">
            <w:pPr>
              <w:bidi w:val="0"/>
              <w:spacing w:after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A</w:t>
            </w:r>
          </w:p>
        </w:tc>
        <w:tc>
          <w:tcPr>
            <w:tcW w:w="2067" w:type="dxa"/>
            <w:tcBorders>
              <w:left w:val="single" w:sz="4" w:space="0" w:color="auto"/>
              <w:bottom w:val="double" w:sz="4" w:space="0" w:color="auto"/>
            </w:tcBorders>
            <w:shd w:val="clear" w:color="auto" w:fill="E2EFD9" w:themeFill="accent6" w:themeFillTint="33"/>
            <w:vAlign w:val="center"/>
          </w:tcPr>
          <w:p w14:paraId="535D1821" w14:textId="77777777" w:rsidR="008F6B9A" w:rsidRPr="00913D59" w:rsidRDefault="008F6B9A" w:rsidP="008F6B9A">
            <w:pPr>
              <w:spacing w:after="0"/>
              <w:jc w:val="center"/>
              <w:rPr>
                <w:rFonts w:ascii="Arial" w:hAnsi="Arial" w:cs="Simplified Arabic"/>
                <w:b/>
                <w:bCs/>
                <w:sz w:val="16"/>
                <w:szCs w:val="16"/>
                <w:rtl/>
                <w:lang w:bidi="ar-JO"/>
              </w:rPr>
            </w:pPr>
            <w:r w:rsidRPr="00913D59">
              <w:rPr>
                <w:rFonts w:ascii="Arial" w:hAnsi="Arial" w:cs="Simplified Arabic" w:hint="cs"/>
                <w:b/>
                <w:bCs/>
                <w:sz w:val="16"/>
                <w:szCs w:val="16"/>
                <w:rtl/>
                <w:lang w:bidi="ar-JO"/>
              </w:rPr>
              <w:t xml:space="preserve">رقم الآيبان </w:t>
            </w:r>
            <w:r w:rsidRPr="00913D59">
              <w:rPr>
                <w:rFonts w:ascii="Arial" w:hAnsi="Arial" w:cs="Simplified Arabic"/>
                <w:b/>
                <w:bCs/>
                <w:sz w:val="16"/>
                <w:szCs w:val="16"/>
                <w:lang w:bidi="ar-JO"/>
              </w:rPr>
              <w:t>IBAN</w:t>
            </w:r>
            <w:r w:rsidRPr="00913D59">
              <w:rPr>
                <w:rFonts w:ascii="Arial" w:hAnsi="Arial" w:cs="Simplified Arabic" w:hint="cs"/>
                <w:b/>
                <w:bCs/>
                <w:sz w:val="16"/>
                <w:szCs w:val="16"/>
                <w:rtl/>
                <w:lang w:bidi="ar-JO"/>
              </w:rPr>
              <w:t xml:space="preserve"> </w:t>
            </w:r>
            <w:r w:rsidRPr="00913D59">
              <w:rPr>
                <w:rFonts w:ascii="Arial" w:hAnsi="Arial" w:cs="Simplified Arabic"/>
                <w:b/>
                <w:bCs/>
                <w:sz w:val="16"/>
                <w:szCs w:val="16"/>
                <w:lang w:bidi="ar-JO"/>
              </w:rPr>
              <w:t>Number</w:t>
            </w:r>
          </w:p>
        </w:tc>
      </w:tr>
      <w:tr w:rsidR="008F6B9A" w:rsidRPr="007B009E" w14:paraId="58000587" w14:textId="77777777" w:rsidTr="008F6B9A">
        <w:trPr>
          <w:trHeight w:val="432"/>
        </w:trPr>
        <w:tc>
          <w:tcPr>
            <w:tcW w:w="10045" w:type="dxa"/>
            <w:gridSpan w:val="7"/>
            <w:vAlign w:val="center"/>
          </w:tcPr>
          <w:p w14:paraId="2B758F1D" w14:textId="77777777" w:rsidR="008F6B9A" w:rsidRPr="007B1A3A" w:rsidRDefault="008F6B9A" w:rsidP="008F6B9A">
            <w:pPr>
              <w:spacing w:before="240"/>
              <w:rPr>
                <w:rFonts w:ascii="Arial" w:hAnsi="Arial" w:cs="Simplified Arabic"/>
                <w:b/>
                <w:bCs/>
                <w:rtl/>
                <w:lang w:bidi="ar-JO"/>
              </w:rPr>
            </w:pPr>
            <w:r w:rsidRPr="00C748B2">
              <w:rPr>
                <w:rFonts w:cs="Simplified Arabic"/>
                <w:b/>
                <w:bCs/>
                <w:rtl/>
              </w:rPr>
              <w:fldChar w:fldCharType="begin">
                <w:ffData>
                  <w:name w:val="تدقيق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748B2">
              <w:rPr>
                <w:rFonts w:cs="Simplified Arabic"/>
                <w:b/>
                <w:bCs/>
                <w:rtl/>
              </w:rPr>
              <w:instrText xml:space="preserve"> </w:instrText>
            </w:r>
            <w:r w:rsidRPr="00C748B2">
              <w:rPr>
                <w:rFonts w:cs="Simplified Arabic"/>
                <w:b/>
                <w:bCs/>
              </w:rPr>
              <w:instrText>FORMCHECKBOX</w:instrText>
            </w:r>
            <w:r w:rsidRPr="00C748B2">
              <w:rPr>
                <w:rFonts w:cs="Simplified Arabic"/>
                <w:b/>
                <w:bCs/>
                <w:rtl/>
              </w:rPr>
              <w:instrText xml:space="preserve"> </w:instrText>
            </w:r>
            <w:r w:rsidR="00000000">
              <w:rPr>
                <w:rFonts w:cs="Simplified Arabic"/>
                <w:b/>
                <w:bCs/>
                <w:rtl/>
              </w:rPr>
            </w:r>
            <w:r w:rsidR="00000000">
              <w:rPr>
                <w:rFonts w:cs="Simplified Arabic"/>
                <w:b/>
                <w:bCs/>
                <w:rtl/>
              </w:rPr>
              <w:fldChar w:fldCharType="separate"/>
            </w:r>
            <w:r w:rsidRPr="00C748B2">
              <w:rPr>
                <w:rFonts w:cs="Simplified Arabic"/>
                <w:b/>
                <w:bCs/>
                <w:rtl/>
              </w:rPr>
              <w:fldChar w:fldCharType="end"/>
            </w:r>
            <w:r w:rsidRPr="00C748B2">
              <w:rPr>
                <w:rFonts w:cs="Simplified Arabic" w:hint="cs"/>
                <w:b/>
                <w:bCs/>
                <w:rtl/>
              </w:rPr>
              <w:t xml:space="preserve"> </w:t>
            </w:r>
            <w:r w:rsidRPr="00C748B2">
              <w:rPr>
                <w:rFonts w:cs="Simplified Arabic"/>
                <w:b/>
                <w:bCs/>
              </w:rPr>
              <w:t xml:space="preserve">     </w:t>
            </w:r>
            <w:r w:rsidRPr="00C748B2">
              <w:rPr>
                <w:rFonts w:cs="Simplified Arabic" w:hint="cs"/>
                <w:b/>
                <w:bCs/>
                <w:rtl/>
              </w:rPr>
              <w:t xml:space="preserve">أقر بان جميع المعلومات المدونة أعلاه صحيحة         </w:t>
            </w:r>
            <w:r w:rsidRPr="00C748B2">
              <w:rPr>
                <w:rFonts w:cs="Simplified Arabic"/>
                <w:b/>
                <w:bCs/>
              </w:rPr>
              <w:t>I certify that all the information given above is correct.</w:t>
            </w:r>
            <w:r w:rsidRPr="00C748B2">
              <w:rPr>
                <w:rFonts w:cs="Simplified Arabic" w:hint="cs"/>
                <w:b/>
                <w:bCs/>
                <w:rtl/>
              </w:rPr>
              <w:t xml:space="preserve"> </w:t>
            </w:r>
          </w:p>
        </w:tc>
      </w:tr>
      <w:tr w:rsidR="008F6B9A" w:rsidRPr="007B009E" w14:paraId="7FCFD04C" w14:textId="77777777" w:rsidTr="008F6B9A">
        <w:trPr>
          <w:trHeight w:val="432"/>
        </w:trPr>
        <w:tc>
          <w:tcPr>
            <w:tcW w:w="2420" w:type="dxa"/>
            <w:shd w:val="clear" w:color="auto" w:fill="E2EFD9" w:themeFill="accent6" w:themeFillTint="33"/>
            <w:vAlign w:val="center"/>
          </w:tcPr>
          <w:p w14:paraId="13E0FC83" w14:textId="77777777" w:rsidR="008F6B9A" w:rsidRPr="00C748B2" w:rsidRDefault="008F6B9A" w:rsidP="008F6B9A">
            <w:pPr>
              <w:spacing w:after="0"/>
              <w:rPr>
                <w:rFonts w:cs="Simplified Arabic"/>
                <w:b/>
                <w:bCs/>
                <w:rtl/>
              </w:rPr>
            </w:pPr>
            <w:r w:rsidRPr="00F333F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اسم</w:t>
            </w:r>
            <w:r w:rsidRPr="005616D7">
              <w:rPr>
                <w:rFonts w:ascii="Sakkal Majalla" w:hAnsi="Sakkal Majalla" w:cs="Sakkal Majalla" w:hint="cs"/>
                <w:b/>
                <w:bCs/>
                <w:rtl/>
              </w:rPr>
              <w:t xml:space="preserve"> المتقدم الطلب</w:t>
            </w:r>
            <w:r>
              <w:rPr>
                <w:rFonts w:ascii="Sakkal Majalla" w:hAnsi="Sakkal Majalla" w:cs="Sakkal Majalla" w:hint="cs"/>
                <w:b/>
                <w:bCs/>
                <w:rtl/>
              </w:rPr>
              <w:t>: (</w:t>
            </w:r>
            <w:r>
              <w:rPr>
                <w:rFonts w:ascii="Sakkal Majalla" w:hAnsi="Sakkal Majalla" w:cs="Sakkal Majalla"/>
                <w:b/>
                <w:bCs/>
              </w:rPr>
              <w:t>Name</w:t>
            </w:r>
            <w:r>
              <w:rPr>
                <w:rFonts w:ascii="Sakkal Majalla" w:hAnsi="Sakkal Majalla" w:cs="Sakkal Majalla" w:hint="cs"/>
                <w:b/>
                <w:bCs/>
                <w:rtl/>
              </w:rPr>
              <w:t>)</w:t>
            </w:r>
          </w:p>
        </w:tc>
        <w:tc>
          <w:tcPr>
            <w:tcW w:w="7625" w:type="dxa"/>
            <w:gridSpan w:val="6"/>
          </w:tcPr>
          <w:p w14:paraId="3943F9B8" w14:textId="77777777" w:rsidR="008F6B9A" w:rsidRPr="00C748B2" w:rsidRDefault="008F6B9A" w:rsidP="008F6B9A">
            <w:pPr>
              <w:spacing w:after="0"/>
              <w:rPr>
                <w:rFonts w:cs="Simplified Arabic"/>
                <w:b/>
                <w:bCs/>
                <w:rtl/>
              </w:rPr>
            </w:pPr>
          </w:p>
        </w:tc>
      </w:tr>
      <w:tr w:rsidR="008F6B9A" w:rsidRPr="007B009E" w14:paraId="186A6635" w14:textId="77777777" w:rsidTr="008F6B9A">
        <w:trPr>
          <w:trHeight w:val="432"/>
        </w:trPr>
        <w:tc>
          <w:tcPr>
            <w:tcW w:w="2420" w:type="dxa"/>
            <w:shd w:val="clear" w:color="auto" w:fill="E2EFD9" w:themeFill="accent6" w:themeFillTint="33"/>
            <w:vAlign w:val="center"/>
          </w:tcPr>
          <w:p w14:paraId="6276E63F" w14:textId="77777777" w:rsidR="008F6B9A" w:rsidRPr="00C748B2" w:rsidRDefault="008F6B9A" w:rsidP="008F6B9A">
            <w:pPr>
              <w:spacing w:after="0"/>
              <w:rPr>
                <w:rFonts w:cs="Simplified Arabic"/>
                <w:b/>
                <w:bCs/>
                <w:rtl/>
              </w:rPr>
            </w:pPr>
            <w:r w:rsidRPr="001729B8"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  <w:lang w:eastAsia="ar-SA"/>
              </w:rPr>
              <w:t xml:space="preserve">التاريخ </w:t>
            </w:r>
            <w:r w:rsidRPr="001729B8">
              <w:rPr>
                <w:rFonts w:ascii="Sakkal Majalla" w:eastAsia="Times New Roman" w:hAnsi="Sakkal Majalla" w:cs="Sakkal Majalla"/>
                <w:b/>
                <w:bCs/>
                <w:color w:val="000000"/>
                <w:lang w:eastAsia="ar-SA"/>
              </w:rPr>
              <w:t>(Date</w:t>
            </w:r>
            <w:r>
              <w:rPr>
                <w:rFonts w:ascii="Sakkal Majalla" w:eastAsia="Times New Roman" w:hAnsi="Sakkal Majalla" w:cs="Sakkal Majalla"/>
                <w:b/>
                <w:bCs/>
                <w:color w:val="000000"/>
                <w:lang w:eastAsia="ar-SA"/>
              </w:rPr>
              <w:t>)</w:t>
            </w:r>
          </w:p>
        </w:tc>
        <w:tc>
          <w:tcPr>
            <w:tcW w:w="2858" w:type="dxa"/>
            <w:gridSpan w:val="3"/>
            <w:vAlign w:val="center"/>
          </w:tcPr>
          <w:p w14:paraId="066BFBCC" w14:textId="77777777" w:rsidR="008F6B9A" w:rsidRPr="00C748B2" w:rsidRDefault="008F6B9A" w:rsidP="008F6B9A">
            <w:pPr>
              <w:spacing w:after="0"/>
              <w:rPr>
                <w:rFonts w:cs="Simplified Arabic"/>
                <w:b/>
                <w:bCs/>
                <w:rtl/>
              </w:rPr>
            </w:pPr>
            <w:r w:rsidRPr="005616D7"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  <w:lang w:eastAsia="ar-SA"/>
              </w:rPr>
              <w:t xml:space="preserve">   </w:t>
            </w:r>
            <w:r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  <w:lang w:eastAsia="ar-SA"/>
              </w:rPr>
              <w:t xml:space="preserve"> </w:t>
            </w:r>
            <w:r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  <w:lang w:eastAsia="ar-SA"/>
              </w:rPr>
              <w:t xml:space="preserve"> </w:t>
            </w:r>
            <w:r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  <w:lang w:eastAsia="ar-SA"/>
              </w:rPr>
              <w:t xml:space="preserve">    </w:t>
            </w:r>
            <w:r w:rsidRPr="005616D7"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  <w:lang w:eastAsia="ar-SA"/>
              </w:rPr>
              <w:t xml:space="preserve">  </w:t>
            </w:r>
            <w:r w:rsidRPr="005616D7"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  <w:lang w:eastAsia="ar-SA"/>
              </w:rPr>
              <w:t xml:space="preserve">/  </w:t>
            </w:r>
            <w:r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  <w:lang w:eastAsia="ar-SA"/>
              </w:rPr>
              <w:t xml:space="preserve"> </w:t>
            </w:r>
            <w:r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  <w:lang w:eastAsia="ar-SA"/>
              </w:rPr>
              <w:t xml:space="preserve"> </w:t>
            </w:r>
            <w:r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  <w:lang w:eastAsia="ar-SA"/>
              </w:rPr>
              <w:t xml:space="preserve">  </w:t>
            </w:r>
            <w:r w:rsidRPr="005616D7"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  <w:lang w:eastAsia="ar-SA"/>
              </w:rPr>
              <w:t xml:space="preserve">  /    </w:t>
            </w:r>
            <w:r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  <w:lang w:eastAsia="ar-SA"/>
              </w:rPr>
              <w:t xml:space="preserve"> </w:t>
            </w:r>
            <w:r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  <w:lang w:eastAsia="ar-SA"/>
              </w:rPr>
              <w:t xml:space="preserve"> </w:t>
            </w:r>
            <w:r w:rsidRPr="005616D7"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  <w:lang w:eastAsia="ar-SA"/>
              </w:rPr>
              <w:t>144 ه</w:t>
            </w:r>
          </w:p>
        </w:tc>
        <w:tc>
          <w:tcPr>
            <w:tcW w:w="2536" w:type="dxa"/>
            <w:shd w:val="clear" w:color="auto" w:fill="E2EFD9" w:themeFill="accent6" w:themeFillTint="33"/>
            <w:vAlign w:val="center"/>
          </w:tcPr>
          <w:p w14:paraId="77A76CB7" w14:textId="77777777" w:rsidR="008F6B9A" w:rsidRPr="00C748B2" w:rsidRDefault="008F6B9A" w:rsidP="008F6B9A">
            <w:pPr>
              <w:spacing w:after="0"/>
              <w:rPr>
                <w:rFonts w:cs="Simplified Arabic"/>
                <w:b/>
                <w:bCs/>
                <w:rtl/>
              </w:rPr>
            </w:pPr>
            <w:r w:rsidRPr="00F333F8">
              <w:rPr>
                <w:rFonts w:ascii="Sakkal Majalla" w:hAnsi="Sakkal Majalla" w:cs="Sakkal Majalla" w:hint="cs"/>
                <w:b/>
                <w:bCs/>
                <w:rtl/>
              </w:rPr>
              <w:t>التوقيع</w:t>
            </w:r>
            <w:r>
              <w:rPr>
                <w:rFonts w:ascii="Sakkal Majalla" w:hAnsi="Sakkal Majalla" w:cs="Sakkal Majalla"/>
                <w:b/>
                <w:bCs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rtl/>
              </w:rPr>
              <w:t>(</w:t>
            </w:r>
            <w:r>
              <w:rPr>
                <w:rFonts w:ascii="Sakkal Majalla" w:hAnsi="Sakkal Majalla" w:cs="Sakkal Majalla"/>
                <w:b/>
                <w:bCs/>
              </w:rPr>
              <w:t>Sign</w:t>
            </w:r>
            <w:r>
              <w:rPr>
                <w:rFonts w:ascii="Sakkal Majalla" w:hAnsi="Sakkal Majalla" w:cs="Sakkal Majalla" w:hint="cs"/>
                <w:b/>
                <w:bCs/>
                <w:rtl/>
              </w:rPr>
              <w:t>)</w:t>
            </w:r>
          </w:p>
        </w:tc>
        <w:tc>
          <w:tcPr>
            <w:tcW w:w="2231" w:type="dxa"/>
            <w:gridSpan w:val="2"/>
            <w:vAlign w:val="center"/>
          </w:tcPr>
          <w:p w14:paraId="6D029DBE" w14:textId="77777777" w:rsidR="008F6B9A" w:rsidRPr="00C748B2" w:rsidRDefault="008F6B9A" w:rsidP="008F6B9A">
            <w:pPr>
              <w:spacing w:after="0"/>
              <w:rPr>
                <w:rFonts w:cs="Simplified Arabic"/>
                <w:b/>
                <w:bCs/>
                <w:rtl/>
              </w:rPr>
            </w:pPr>
          </w:p>
        </w:tc>
      </w:tr>
    </w:tbl>
    <w:p w14:paraId="4AC6F908" w14:textId="77777777" w:rsidR="00860368" w:rsidRPr="00E624F0" w:rsidRDefault="00860368" w:rsidP="00E624F0">
      <w:pPr>
        <w:pStyle w:val="NoSpacing"/>
        <w:rPr>
          <w:rFonts w:ascii="Arial" w:hAnsi="Arial"/>
          <w:b/>
          <w:bCs/>
          <w:sz w:val="8"/>
          <w:szCs w:val="8"/>
        </w:rPr>
      </w:pPr>
    </w:p>
    <w:tbl>
      <w:tblPr>
        <w:tblpPr w:leftFromText="180" w:rightFromText="180" w:vertAnchor="text" w:horzAnchor="margin" w:tblpXSpec="center" w:tblpY="293"/>
        <w:bidiVisual/>
        <w:tblW w:w="1004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650"/>
        <w:gridCol w:w="1170"/>
        <w:gridCol w:w="450"/>
        <w:gridCol w:w="988"/>
        <w:gridCol w:w="992"/>
        <w:gridCol w:w="178"/>
        <w:gridCol w:w="1617"/>
      </w:tblGrid>
      <w:tr w:rsidR="000E4DE8" w:rsidRPr="007B009E" w14:paraId="4CA36FEE" w14:textId="77777777" w:rsidTr="00151B44">
        <w:trPr>
          <w:trHeight w:val="432"/>
        </w:trPr>
        <w:tc>
          <w:tcPr>
            <w:tcW w:w="10045" w:type="dxa"/>
            <w:gridSpan w:val="7"/>
            <w:shd w:val="clear" w:color="auto" w:fill="A8D08D" w:themeFill="accent6" w:themeFillTint="99"/>
            <w:vAlign w:val="center"/>
          </w:tcPr>
          <w:p w14:paraId="33728D4C" w14:textId="3F35532E" w:rsidR="000E4DE8" w:rsidRPr="00C748B2" w:rsidRDefault="000E4DE8" w:rsidP="000E4DE8">
            <w:pPr>
              <w:spacing w:after="0"/>
              <w:jc w:val="center"/>
              <w:rPr>
                <w:rFonts w:cs="Simplified Arabic"/>
                <w:b/>
                <w:bCs/>
                <w:rtl/>
              </w:rPr>
            </w:pPr>
            <w:r w:rsidRPr="00D75CB3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رابعاً: إجراءات</w:t>
            </w:r>
            <w:r w:rsidRPr="00D75CB3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عمادة </w:t>
            </w:r>
            <w:r w:rsidRPr="00590C88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دراسات</w:t>
            </w:r>
            <w:r w:rsidRPr="00590C8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  <w:r w:rsidRPr="00590C88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عليا</w:t>
            </w:r>
            <w:r w:rsidRPr="00590C88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 </w:t>
            </w:r>
            <w:r w:rsidRPr="00590C88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والبحث العلمي</w:t>
            </w:r>
            <w:r w:rsidRPr="00D75CB3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     </w:t>
            </w:r>
            <w:r w:rsidRPr="004F3E8E">
              <w:rPr>
                <w:rFonts w:ascii="Sakkal Majalla" w:hAnsi="Sakkal Majalla" w:cs="Sakkal Majalla"/>
                <w:b/>
                <w:bCs/>
              </w:rPr>
              <w:t>Deanship of </w:t>
            </w:r>
            <w:r w:rsidRPr="004F3E8E">
              <w:rPr>
                <w:rFonts w:ascii="Times New Roman" w:hAnsi="Times New Roman" w:cs="Times New Roman"/>
                <w:b/>
                <w:bCs/>
              </w:rPr>
              <w:t>​</w:t>
            </w:r>
            <w:r w:rsidRPr="004F3E8E">
              <w:rPr>
                <w:rFonts w:ascii="Sakkal Majalla" w:hAnsi="Sakkal Majalla" w:cs="Sakkal Majalla"/>
                <w:b/>
                <w:bCs/>
              </w:rPr>
              <w:t>Graduate Studies and Scientific Research</w:t>
            </w:r>
            <w:r w:rsidRPr="001729B8">
              <w:rPr>
                <w:rFonts w:ascii="Sakkal Majalla" w:hAnsi="Sakkal Majalla" w:cs="Sakkal Majalla"/>
                <w:b/>
                <w:bCs/>
              </w:rPr>
              <w:t xml:space="preserve"> Procedures</w:t>
            </w:r>
          </w:p>
        </w:tc>
      </w:tr>
      <w:tr w:rsidR="00E624F0" w:rsidRPr="007B009E" w14:paraId="51B8BC0A" w14:textId="77777777" w:rsidTr="00151B44">
        <w:trPr>
          <w:trHeight w:val="432"/>
        </w:trPr>
        <w:tc>
          <w:tcPr>
            <w:tcW w:w="4650" w:type="dxa"/>
            <w:shd w:val="clear" w:color="auto" w:fill="E2EFD9" w:themeFill="accent6" w:themeFillTint="33"/>
            <w:vAlign w:val="center"/>
          </w:tcPr>
          <w:p w14:paraId="3509D6B4" w14:textId="77777777" w:rsidR="00E624F0" w:rsidRPr="001112A2" w:rsidRDefault="00E624F0" w:rsidP="009B0EFF">
            <w:pPr>
              <w:spacing w:after="0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  <w:r w:rsidRPr="001112A2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 xml:space="preserve">اعتماد </w:t>
            </w:r>
            <w:r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>مجلس العمادة</w:t>
            </w:r>
            <w:r w:rsidRPr="001112A2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 (موافقة/ رفض/ إرجاع)</w:t>
            </w:r>
          </w:p>
          <w:p w14:paraId="557E77AE" w14:textId="77777777" w:rsidR="00E624F0" w:rsidRPr="001729B8" w:rsidRDefault="00E624F0" w:rsidP="009B0EFF">
            <w:pPr>
              <w:spacing w:after="0"/>
              <w:jc w:val="center"/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  <w:lang w:eastAsia="ar-SA"/>
              </w:rPr>
            </w:pPr>
            <w:r w:rsidRPr="001112A2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 xml:space="preserve">Assigned </w:t>
            </w:r>
            <w:r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>Deanship Council</w:t>
            </w:r>
            <w:r w:rsidRPr="001112A2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 xml:space="preserve"> (Approved\ Disapproved</w:t>
            </w:r>
            <w:r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>/</w:t>
            </w:r>
            <w:r w:rsidRPr="001112A2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 xml:space="preserve"> Return)</w:t>
            </w:r>
          </w:p>
        </w:tc>
        <w:tc>
          <w:tcPr>
            <w:tcW w:w="1620" w:type="dxa"/>
            <w:gridSpan w:val="2"/>
            <w:vAlign w:val="center"/>
          </w:tcPr>
          <w:p w14:paraId="6FC22234" w14:textId="77777777" w:rsidR="00E624F0" w:rsidRPr="00C748B2" w:rsidRDefault="00000000" w:rsidP="009B0EFF">
            <w:pPr>
              <w:spacing w:after="0"/>
              <w:jc w:val="center"/>
              <w:rPr>
                <w:rFonts w:cs="Simplified Arabic"/>
                <w:b/>
                <w:bCs/>
                <w:rtl/>
              </w:rPr>
            </w:pPr>
            <w:sdt>
              <w:sdtPr>
                <w:rPr>
                  <w:rFonts w:cstheme="minorHAnsi"/>
                  <w:b/>
                  <w:bCs/>
                  <w:sz w:val="20"/>
                  <w:szCs w:val="20"/>
                  <w:rtl/>
                </w:rPr>
                <w:id w:val="200682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24F0" w:rsidRPr="00261C76">
                  <w:rPr>
                    <w:rFonts w:ascii="Segoe UI Symbol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E624F0" w:rsidRPr="00261C76">
              <w:rPr>
                <w:rFonts w:cstheme="minorHAnsi" w:hint="cs"/>
                <w:b/>
                <w:bCs/>
                <w:sz w:val="20"/>
                <w:szCs w:val="20"/>
                <w:rtl/>
              </w:rPr>
              <w:t xml:space="preserve"> </w:t>
            </w:r>
            <w:r w:rsidR="00E624F0" w:rsidRPr="00261C76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E624F0" w:rsidRPr="00261C76">
              <w:rPr>
                <w:rFonts w:cstheme="minorHAnsi" w:hint="cs"/>
                <w:b/>
                <w:bCs/>
                <w:sz w:val="20"/>
                <w:szCs w:val="20"/>
                <w:rtl/>
              </w:rPr>
              <w:t>موافقة</w:t>
            </w:r>
          </w:p>
        </w:tc>
        <w:tc>
          <w:tcPr>
            <w:tcW w:w="1980" w:type="dxa"/>
            <w:gridSpan w:val="2"/>
            <w:vAlign w:val="center"/>
          </w:tcPr>
          <w:p w14:paraId="05A7167C" w14:textId="6BC978D6" w:rsidR="00E624F0" w:rsidRPr="00C748B2" w:rsidRDefault="00000000" w:rsidP="009B0EFF">
            <w:pPr>
              <w:spacing w:after="0"/>
              <w:jc w:val="center"/>
              <w:rPr>
                <w:rFonts w:cs="Simplified Arabic"/>
                <w:b/>
                <w:bCs/>
                <w:rtl/>
              </w:rPr>
            </w:pPr>
            <w:sdt>
              <w:sdtPr>
                <w:rPr>
                  <w:rFonts w:cstheme="minorHAnsi"/>
                  <w:b/>
                  <w:bCs/>
                  <w:sz w:val="20"/>
                  <w:szCs w:val="20"/>
                  <w:rtl/>
                </w:rPr>
                <w:id w:val="1299496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1B44">
                  <w:rPr>
                    <w:rFonts w:ascii="MS Gothic" w:eastAsia="MS Gothic" w:hAnsi="MS Gothic" w:cstheme="minorHAnsi" w:hint="eastAsia"/>
                    <w:b/>
                    <w:bCs/>
                    <w:sz w:val="20"/>
                    <w:szCs w:val="20"/>
                    <w:rtl/>
                  </w:rPr>
                  <w:t>☐</w:t>
                </w:r>
              </w:sdtContent>
            </w:sdt>
            <w:r w:rsidR="00E624F0" w:rsidRPr="00261C76">
              <w:rPr>
                <w:rFonts w:cstheme="minorHAnsi" w:hint="cs"/>
                <w:b/>
                <w:bCs/>
                <w:sz w:val="20"/>
                <w:szCs w:val="20"/>
                <w:rtl/>
              </w:rPr>
              <w:t xml:space="preserve"> </w:t>
            </w:r>
            <w:r w:rsidR="00E624F0" w:rsidRPr="00261C76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E624F0" w:rsidRPr="00261C76">
              <w:rPr>
                <w:rFonts w:cstheme="minorHAnsi" w:hint="cs"/>
                <w:b/>
                <w:bCs/>
                <w:sz w:val="20"/>
                <w:szCs w:val="20"/>
                <w:rtl/>
              </w:rPr>
              <w:t>رفض</w:t>
            </w:r>
          </w:p>
        </w:tc>
        <w:tc>
          <w:tcPr>
            <w:tcW w:w="1795" w:type="dxa"/>
            <w:gridSpan w:val="2"/>
            <w:vAlign w:val="center"/>
          </w:tcPr>
          <w:p w14:paraId="7616549B" w14:textId="77777777" w:rsidR="00E624F0" w:rsidRPr="00C748B2" w:rsidRDefault="00000000" w:rsidP="009B0EFF">
            <w:pPr>
              <w:spacing w:after="0"/>
              <w:jc w:val="center"/>
              <w:rPr>
                <w:rFonts w:cs="Simplified Arabic"/>
                <w:b/>
                <w:bCs/>
                <w:rtl/>
              </w:rPr>
            </w:pPr>
            <w:sdt>
              <w:sdtPr>
                <w:rPr>
                  <w:rFonts w:cstheme="minorHAnsi"/>
                  <w:b/>
                  <w:bCs/>
                  <w:sz w:val="20"/>
                  <w:szCs w:val="20"/>
                  <w:rtl/>
                </w:rPr>
                <w:id w:val="2019267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24F0">
                  <w:rPr>
                    <w:rFonts w:ascii="MS Gothic" w:eastAsia="MS Gothic" w:hAnsi="MS Gothic" w:cstheme="minorHAnsi" w:hint="eastAsia"/>
                    <w:b/>
                    <w:bCs/>
                    <w:sz w:val="20"/>
                    <w:szCs w:val="20"/>
                    <w:rtl/>
                  </w:rPr>
                  <w:t>☐</w:t>
                </w:r>
              </w:sdtContent>
            </w:sdt>
            <w:r w:rsidR="00E624F0" w:rsidRPr="00261C76">
              <w:rPr>
                <w:rFonts w:cstheme="minorHAnsi" w:hint="cs"/>
                <w:b/>
                <w:bCs/>
                <w:sz w:val="20"/>
                <w:szCs w:val="20"/>
                <w:rtl/>
              </w:rPr>
              <w:t xml:space="preserve"> </w:t>
            </w:r>
            <w:r w:rsidR="00E624F0" w:rsidRPr="00261C76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E624F0" w:rsidRPr="00261C76">
              <w:rPr>
                <w:rFonts w:cstheme="minorHAnsi" w:hint="cs"/>
                <w:b/>
                <w:bCs/>
                <w:sz w:val="20"/>
                <w:szCs w:val="20"/>
                <w:rtl/>
              </w:rPr>
              <w:t>إرجاع</w:t>
            </w:r>
          </w:p>
        </w:tc>
      </w:tr>
      <w:tr w:rsidR="00E624F0" w:rsidRPr="007B009E" w14:paraId="16867100" w14:textId="77777777" w:rsidTr="00151B44">
        <w:trPr>
          <w:trHeight w:val="288"/>
        </w:trPr>
        <w:tc>
          <w:tcPr>
            <w:tcW w:w="4650" w:type="dxa"/>
            <w:shd w:val="clear" w:color="auto" w:fill="E2EFD9" w:themeFill="accent6" w:themeFillTint="33"/>
          </w:tcPr>
          <w:p w14:paraId="15E7280F" w14:textId="77777777" w:rsidR="001118E7" w:rsidRDefault="001118E7" w:rsidP="000C6ED6">
            <w:pPr>
              <w:spacing w:after="0"/>
              <w:ind w:right="284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  <w:r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بناءً على توصية مجلس عمادة </w:t>
            </w:r>
            <w:r w:rsidRPr="00207717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>الدراسات</w:t>
            </w:r>
            <w:r w:rsidRPr="00207717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 العليا</w:t>
            </w:r>
            <w:r w:rsidRPr="00207717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 xml:space="preserve"> </w:t>
            </w:r>
            <w:r w:rsidRPr="00207717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>والبحث</w:t>
            </w:r>
            <w:r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 العلمي</w:t>
            </w:r>
          </w:p>
          <w:p w14:paraId="6037F214" w14:textId="77777777" w:rsidR="00E624F0" w:rsidRPr="001729B8" w:rsidRDefault="00E624F0" w:rsidP="009B0EFF">
            <w:pPr>
              <w:spacing w:after="0"/>
              <w:jc w:val="center"/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  <w:lang w:eastAsia="ar-SA"/>
              </w:rPr>
            </w:pPr>
            <w:r w:rsidRPr="00A26F4B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>Based on the recommendation of the Deanship Council</w:t>
            </w:r>
          </w:p>
        </w:tc>
        <w:tc>
          <w:tcPr>
            <w:tcW w:w="1170" w:type="dxa"/>
            <w:vAlign w:val="center"/>
          </w:tcPr>
          <w:p w14:paraId="5D4EC93F" w14:textId="77777777" w:rsidR="00E624F0" w:rsidRPr="00C748B2" w:rsidRDefault="00E624F0" w:rsidP="009B0EFF">
            <w:pPr>
              <w:spacing w:after="0"/>
              <w:jc w:val="center"/>
              <w:rPr>
                <w:rFonts w:cs="Simplified Arabic"/>
                <w:b/>
                <w:bCs/>
                <w:rtl/>
              </w:rPr>
            </w:pPr>
            <w:r w:rsidRPr="00261C76">
              <w:rPr>
                <w:rFonts w:cstheme="minorHAnsi" w:hint="cs"/>
                <w:b/>
                <w:bCs/>
                <w:sz w:val="20"/>
                <w:szCs w:val="20"/>
                <w:rtl/>
              </w:rPr>
              <w:t>رقم المحضر</w:t>
            </w:r>
          </w:p>
        </w:tc>
        <w:tc>
          <w:tcPr>
            <w:tcW w:w="1438" w:type="dxa"/>
            <w:gridSpan w:val="2"/>
            <w:vAlign w:val="center"/>
          </w:tcPr>
          <w:p w14:paraId="328B69E0" w14:textId="77777777" w:rsidR="00E624F0" w:rsidRPr="00C748B2" w:rsidRDefault="00E624F0" w:rsidP="009B0EFF">
            <w:pPr>
              <w:spacing w:after="0"/>
              <w:jc w:val="center"/>
              <w:rPr>
                <w:rFonts w:cs="Simplified Arabic"/>
                <w:b/>
                <w:bCs/>
                <w:rtl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2969971C" w14:textId="77777777" w:rsidR="00E624F0" w:rsidRPr="00C748B2" w:rsidRDefault="00E624F0" w:rsidP="009B0EFF">
            <w:pPr>
              <w:spacing w:after="0"/>
              <w:jc w:val="center"/>
              <w:rPr>
                <w:rFonts w:cs="Simplified Arabic"/>
                <w:b/>
                <w:bCs/>
                <w:rtl/>
              </w:rPr>
            </w:pPr>
            <w:r w:rsidRPr="00261C76">
              <w:rPr>
                <w:rFonts w:cstheme="minorHAnsi"/>
                <w:b/>
                <w:bCs/>
                <w:sz w:val="20"/>
                <w:szCs w:val="20"/>
                <w:rtl/>
              </w:rPr>
              <w:t>التاريخ</w:t>
            </w:r>
          </w:p>
        </w:tc>
        <w:tc>
          <w:tcPr>
            <w:tcW w:w="1617" w:type="dxa"/>
            <w:vAlign w:val="center"/>
          </w:tcPr>
          <w:p w14:paraId="52D6D3C1" w14:textId="77777777" w:rsidR="00E624F0" w:rsidRPr="00C748B2" w:rsidRDefault="00E624F0" w:rsidP="009B0EFF">
            <w:pPr>
              <w:spacing w:after="0"/>
              <w:rPr>
                <w:rFonts w:cs="Simplified Arabic"/>
                <w:b/>
                <w:bCs/>
                <w:rtl/>
              </w:rPr>
            </w:pPr>
            <w:r>
              <w:rPr>
                <w:rFonts w:cstheme="minorHAnsi" w:hint="cs"/>
                <w:b/>
                <w:bCs/>
                <w:sz w:val="20"/>
                <w:szCs w:val="20"/>
                <w:rtl/>
              </w:rPr>
              <w:t xml:space="preserve">   </w:t>
            </w:r>
            <w:r w:rsidRPr="00261C76">
              <w:rPr>
                <w:rFonts w:cstheme="minorHAnsi" w:hint="cs"/>
                <w:b/>
                <w:bCs/>
                <w:sz w:val="20"/>
                <w:szCs w:val="20"/>
                <w:rtl/>
              </w:rPr>
              <w:t xml:space="preserve"> /  </w:t>
            </w:r>
            <w:r>
              <w:rPr>
                <w:rFonts w:cstheme="minorHAnsi" w:hint="cs"/>
                <w:b/>
                <w:bCs/>
                <w:sz w:val="20"/>
                <w:szCs w:val="20"/>
                <w:rtl/>
              </w:rPr>
              <w:t xml:space="preserve">  </w:t>
            </w:r>
            <w:r w:rsidRPr="00261C76">
              <w:rPr>
                <w:rFonts w:cstheme="minorHAnsi" w:hint="cs"/>
                <w:b/>
                <w:bCs/>
                <w:sz w:val="20"/>
                <w:szCs w:val="20"/>
                <w:rtl/>
              </w:rPr>
              <w:t xml:space="preserve">  / </w:t>
            </w:r>
            <w:r>
              <w:rPr>
                <w:rFonts w:cstheme="minorHAnsi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261C76">
              <w:rPr>
                <w:rFonts w:cstheme="minorHAnsi" w:hint="cs"/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cstheme="minorHAnsi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261C76">
              <w:rPr>
                <w:rFonts w:cstheme="minorHAnsi" w:hint="cs"/>
                <w:b/>
                <w:bCs/>
                <w:sz w:val="20"/>
                <w:szCs w:val="20"/>
                <w:rtl/>
              </w:rPr>
              <w:t xml:space="preserve"> 144 ه</w:t>
            </w:r>
          </w:p>
        </w:tc>
      </w:tr>
      <w:tr w:rsidR="00E624F0" w:rsidRPr="007B009E" w14:paraId="7856DBD3" w14:textId="77777777" w:rsidTr="00151B44">
        <w:trPr>
          <w:trHeight w:val="432"/>
        </w:trPr>
        <w:tc>
          <w:tcPr>
            <w:tcW w:w="4650" w:type="dxa"/>
            <w:shd w:val="clear" w:color="auto" w:fill="E2EFD9" w:themeFill="accent6" w:themeFillTint="33"/>
          </w:tcPr>
          <w:p w14:paraId="3EA9D754" w14:textId="77777777" w:rsidR="00E624F0" w:rsidRPr="001112A2" w:rsidRDefault="00E624F0" w:rsidP="009B0EFF">
            <w:pPr>
              <w:spacing w:after="0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  <w:r w:rsidRPr="001112A2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>قيمة التمويل</w:t>
            </w:r>
            <w:r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 الاجمالية</w:t>
            </w:r>
          </w:p>
          <w:p w14:paraId="14B6928D" w14:textId="77777777" w:rsidR="00E624F0" w:rsidRPr="001729B8" w:rsidRDefault="00E624F0" w:rsidP="009B0EFF">
            <w:pPr>
              <w:spacing w:after="0"/>
              <w:jc w:val="center"/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  <w:lang w:eastAsia="ar-SA"/>
              </w:rPr>
            </w:pPr>
            <w:r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 xml:space="preserve">Total </w:t>
            </w:r>
            <w:r w:rsidRPr="001112A2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>Funding Amount</w:t>
            </w:r>
          </w:p>
        </w:tc>
        <w:tc>
          <w:tcPr>
            <w:tcW w:w="5395" w:type="dxa"/>
            <w:gridSpan w:val="6"/>
            <w:vAlign w:val="center"/>
          </w:tcPr>
          <w:p w14:paraId="3B20E751" w14:textId="77777777" w:rsidR="00E624F0" w:rsidRPr="00C748B2" w:rsidRDefault="00E624F0" w:rsidP="009B0EFF">
            <w:pPr>
              <w:spacing w:after="0"/>
              <w:rPr>
                <w:rFonts w:cs="Simplified Arabic"/>
                <w:b/>
                <w:bCs/>
                <w:rtl/>
              </w:rPr>
            </w:pPr>
          </w:p>
        </w:tc>
      </w:tr>
      <w:tr w:rsidR="00E624F0" w:rsidRPr="007B009E" w14:paraId="14EFA2F7" w14:textId="77777777" w:rsidTr="00151B44">
        <w:trPr>
          <w:trHeight w:val="432"/>
        </w:trPr>
        <w:tc>
          <w:tcPr>
            <w:tcW w:w="4650" w:type="dxa"/>
            <w:shd w:val="clear" w:color="auto" w:fill="E2EFD9" w:themeFill="accent6" w:themeFillTint="33"/>
          </w:tcPr>
          <w:p w14:paraId="373C1FD8" w14:textId="77777777" w:rsidR="00E624F0" w:rsidRPr="001112A2" w:rsidRDefault="00E624F0" w:rsidP="009B0EFF">
            <w:pPr>
              <w:spacing w:after="0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  <w:r w:rsidRPr="001112A2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>إعادة الطلب للمتقدم بموجب الرقم المرجعي في حال الرفض مع ذكر السبب.</w:t>
            </w:r>
          </w:p>
          <w:p w14:paraId="189E746B" w14:textId="77777777" w:rsidR="00E624F0" w:rsidRPr="001729B8" w:rsidRDefault="00E624F0" w:rsidP="009B0EFF">
            <w:pPr>
              <w:spacing w:after="0"/>
              <w:jc w:val="center"/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  <w:lang w:eastAsia="ar-SA"/>
              </w:rPr>
            </w:pPr>
            <w:r w:rsidRPr="00151B44">
              <w:rPr>
                <w:rFonts w:ascii="Sakkal Majalla" w:hAnsi="Sakkal Majalla" w:cs="Sakkal Majalla"/>
                <w:b/>
                <w:bCs/>
                <w:sz w:val="18"/>
                <w:szCs w:val="18"/>
              </w:rPr>
              <w:t>Returning to the Applicant in case of disapproval with Justifications</w:t>
            </w:r>
          </w:p>
        </w:tc>
        <w:tc>
          <w:tcPr>
            <w:tcW w:w="5395" w:type="dxa"/>
            <w:gridSpan w:val="6"/>
            <w:vAlign w:val="center"/>
          </w:tcPr>
          <w:p w14:paraId="11E4E346" w14:textId="77777777" w:rsidR="00E624F0" w:rsidRPr="00C748B2" w:rsidRDefault="00E624F0" w:rsidP="009B0EFF">
            <w:pPr>
              <w:spacing w:after="0"/>
              <w:rPr>
                <w:rFonts w:cs="Simplified Arabic"/>
                <w:b/>
                <w:bCs/>
                <w:rtl/>
              </w:rPr>
            </w:pPr>
          </w:p>
        </w:tc>
      </w:tr>
    </w:tbl>
    <w:p w14:paraId="478C1B2B" w14:textId="615AB48F" w:rsidR="00237C31" w:rsidRPr="00E624F0" w:rsidRDefault="00237C31" w:rsidP="00A307DD">
      <w:pPr>
        <w:pStyle w:val="NoSpacing"/>
        <w:numPr>
          <w:ilvl w:val="0"/>
          <w:numId w:val="17"/>
        </w:numPr>
        <w:spacing w:line="276" w:lineRule="auto"/>
        <w:ind w:left="530" w:hanging="270"/>
        <w:jc w:val="both"/>
        <w:rPr>
          <w:rFonts w:ascii="Sakkal Majalla" w:hAnsi="Sakkal Majalla" w:cs="Sakkal Majalla"/>
          <w:rtl/>
        </w:rPr>
      </w:pPr>
      <w:r w:rsidRPr="00E624F0">
        <w:rPr>
          <w:rFonts w:ascii="Sakkal Majalla" w:hAnsi="Sakkal Majalla" w:cs="Sakkal Majalla"/>
          <w:rtl/>
        </w:rPr>
        <w:t xml:space="preserve">يرجى تعبئة النموذج وارساله </w:t>
      </w:r>
      <w:proofErr w:type="gramStart"/>
      <w:r w:rsidRPr="00E624F0">
        <w:rPr>
          <w:rFonts w:ascii="Sakkal Majalla" w:hAnsi="Sakkal Majalla" w:cs="Sakkal Majalla"/>
          <w:rtl/>
        </w:rPr>
        <w:t xml:space="preserve">بصيغة </w:t>
      </w:r>
      <w:r w:rsidRPr="00E624F0">
        <w:rPr>
          <w:rFonts w:ascii="Sakkal Majalla" w:hAnsi="Sakkal Majalla" w:cs="Sakkal Majalla"/>
        </w:rPr>
        <w:t xml:space="preserve"> Word</w:t>
      </w:r>
      <w:proofErr w:type="gramEnd"/>
    </w:p>
    <w:p w14:paraId="64FB1A9C" w14:textId="2D68DE81" w:rsidR="00237C31" w:rsidRPr="00E624F0" w:rsidRDefault="00237C31" w:rsidP="00A307DD">
      <w:pPr>
        <w:pStyle w:val="NoSpacing"/>
        <w:numPr>
          <w:ilvl w:val="0"/>
          <w:numId w:val="17"/>
        </w:numPr>
        <w:spacing w:line="276" w:lineRule="auto"/>
        <w:ind w:left="530" w:hanging="270"/>
        <w:jc w:val="both"/>
        <w:rPr>
          <w:rFonts w:ascii="Sakkal Majalla" w:hAnsi="Sakkal Majalla" w:cs="Sakkal Majalla"/>
          <w:rtl/>
        </w:rPr>
      </w:pPr>
      <w:r w:rsidRPr="00E624F0">
        <w:rPr>
          <w:rFonts w:ascii="Sakkal Majalla" w:hAnsi="Sakkal Majalla" w:cs="Sakkal Majalla"/>
          <w:rtl/>
        </w:rPr>
        <w:t>ارفاق نسخة من الورقة العلمية المنشورة حسب ظهورها في المجلة.</w:t>
      </w:r>
    </w:p>
    <w:p w14:paraId="1038B249" w14:textId="3BA033B4" w:rsidR="00237C31" w:rsidRPr="00E624F0" w:rsidRDefault="00237C31" w:rsidP="00A307DD">
      <w:pPr>
        <w:pStyle w:val="NoSpacing"/>
        <w:numPr>
          <w:ilvl w:val="0"/>
          <w:numId w:val="17"/>
        </w:numPr>
        <w:spacing w:line="276" w:lineRule="auto"/>
        <w:ind w:left="530" w:hanging="270"/>
        <w:jc w:val="both"/>
        <w:rPr>
          <w:rFonts w:ascii="Sakkal Majalla" w:hAnsi="Sakkal Majalla" w:cs="Sakkal Majalla"/>
        </w:rPr>
      </w:pPr>
      <w:r w:rsidRPr="00E624F0">
        <w:rPr>
          <w:rFonts w:ascii="Sakkal Majalla" w:hAnsi="Sakkal Majalla" w:cs="Sakkal Majalla"/>
          <w:rtl/>
        </w:rPr>
        <w:t xml:space="preserve">ارسال 1 </w:t>
      </w:r>
      <w:proofErr w:type="gramStart"/>
      <w:r w:rsidRPr="00E624F0">
        <w:rPr>
          <w:rFonts w:ascii="Sakkal Majalla" w:hAnsi="Sakkal Majalla" w:cs="Sakkal Majalla"/>
          <w:rtl/>
        </w:rPr>
        <w:t>و 2</w:t>
      </w:r>
      <w:proofErr w:type="gramEnd"/>
      <w:r w:rsidRPr="00E624F0">
        <w:rPr>
          <w:rFonts w:ascii="Sakkal Majalla" w:hAnsi="Sakkal Majalla" w:cs="Sakkal Majalla"/>
          <w:rtl/>
        </w:rPr>
        <w:t xml:space="preserve"> إلى البريد الإلكتروني التالي: </w:t>
      </w:r>
      <w:r w:rsidR="00707F7E" w:rsidRPr="00E624F0">
        <w:rPr>
          <w:rFonts w:ascii="Sakkal Majalla" w:hAnsi="Sakkal Majalla" w:cs="Sakkal Majalla"/>
        </w:rPr>
        <w:t>dsr</w:t>
      </w:r>
      <w:r w:rsidRPr="00E624F0">
        <w:rPr>
          <w:rFonts w:ascii="Sakkal Majalla" w:hAnsi="Sakkal Majalla" w:cs="Sakkal Majalla"/>
        </w:rPr>
        <w:t>@</w:t>
      </w:r>
      <w:r w:rsidR="00707F7E" w:rsidRPr="00E624F0">
        <w:rPr>
          <w:rFonts w:ascii="Sakkal Majalla" w:hAnsi="Sakkal Majalla" w:cs="Sakkal Majalla"/>
        </w:rPr>
        <w:t>ub</w:t>
      </w:r>
      <w:r w:rsidRPr="00E624F0">
        <w:rPr>
          <w:rFonts w:ascii="Sakkal Majalla" w:hAnsi="Sakkal Majalla" w:cs="Sakkal Majalla"/>
        </w:rPr>
        <w:t>.edu.sa</w:t>
      </w:r>
      <w:r w:rsidRPr="00E624F0">
        <w:rPr>
          <w:rFonts w:ascii="Sakkal Majalla" w:hAnsi="Sakkal Majalla" w:cs="Sakkal Majalla"/>
          <w:rtl/>
        </w:rPr>
        <w:t xml:space="preserve"> </w:t>
      </w:r>
    </w:p>
    <w:p w14:paraId="6FA2A87F" w14:textId="6A1C454D" w:rsidR="00447CF3" w:rsidRPr="002903B3" w:rsidRDefault="00447CF3" w:rsidP="002903B3">
      <w:pPr>
        <w:pStyle w:val="NoSpacing"/>
        <w:spacing w:line="276" w:lineRule="auto"/>
        <w:ind w:left="430"/>
        <w:jc w:val="both"/>
        <w:rPr>
          <w:rFonts w:ascii="Times New Roman" w:hAnsi="Times New Roman"/>
          <w:b/>
          <w:bCs/>
          <w:sz w:val="28"/>
          <w:szCs w:val="28"/>
          <w:u w:val="single"/>
          <w:rtl/>
        </w:rPr>
      </w:pPr>
    </w:p>
    <w:p w14:paraId="732FFFBC" w14:textId="4303ECF6" w:rsidR="00447CF3" w:rsidRPr="00C01572" w:rsidRDefault="00447CF3" w:rsidP="00447CF3">
      <w:pPr>
        <w:pStyle w:val="NoSpacing"/>
        <w:spacing w:line="276" w:lineRule="auto"/>
        <w:ind w:left="-428"/>
        <w:jc w:val="both"/>
        <w:rPr>
          <w:b/>
          <w:bCs/>
          <w:color w:val="808080"/>
          <w:rtl/>
        </w:rPr>
      </w:pPr>
    </w:p>
    <w:p w14:paraId="6511F729" w14:textId="77777777" w:rsidR="00304FF0" w:rsidRPr="009413CE" w:rsidRDefault="00304FF0" w:rsidP="008C0BED">
      <w:pPr>
        <w:rPr>
          <w:rtl/>
        </w:rPr>
      </w:pPr>
    </w:p>
    <w:sectPr w:rsidR="00304FF0" w:rsidRPr="009413CE" w:rsidSect="000A4CD4">
      <w:headerReference w:type="default" r:id="rId8"/>
      <w:pgSz w:w="11906" w:h="16838"/>
      <w:pgMar w:top="2160" w:right="1008" w:bottom="864" w:left="1008" w:header="0" w:footer="144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4CEBF9" w14:textId="77777777" w:rsidR="00F43EE2" w:rsidRDefault="00F43EE2" w:rsidP="00252CA9">
      <w:pPr>
        <w:spacing w:after="0" w:line="240" w:lineRule="auto"/>
      </w:pPr>
      <w:r>
        <w:separator/>
      </w:r>
    </w:p>
  </w:endnote>
  <w:endnote w:type="continuationSeparator" w:id="0">
    <w:p w14:paraId="7192F659" w14:textId="77777777" w:rsidR="00F43EE2" w:rsidRDefault="00F43EE2" w:rsidP="00252CA9">
      <w:pPr>
        <w:spacing w:after="0" w:line="240" w:lineRule="auto"/>
      </w:pPr>
      <w:r>
        <w:continuationSeparator/>
      </w:r>
    </w:p>
  </w:endnote>
  <w:endnote w:type="continuationNotice" w:id="1">
    <w:p w14:paraId="0EE88697" w14:textId="77777777" w:rsidR="00F43EE2" w:rsidRDefault="00F43EE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altName w:val="Arial"/>
    <w:charset w:val="B2"/>
    <w:family w:val="auto"/>
    <w:pitch w:val="variable"/>
    <w:sig w:usb0="80002007" w:usb1="80000000" w:usb2="00000008" w:usb3="00000000" w:csb0="000000D3" w:csb1="00000000"/>
  </w:font>
  <w:font w:name="CharisSIL">
    <w:altName w:val="Yu Gothic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2C21A" w14:textId="77777777" w:rsidR="00F43EE2" w:rsidRDefault="00F43EE2" w:rsidP="00252CA9">
      <w:pPr>
        <w:spacing w:after="0" w:line="240" w:lineRule="auto"/>
      </w:pPr>
      <w:r>
        <w:separator/>
      </w:r>
    </w:p>
  </w:footnote>
  <w:footnote w:type="continuationSeparator" w:id="0">
    <w:p w14:paraId="3E282118" w14:textId="77777777" w:rsidR="00F43EE2" w:rsidRDefault="00F43EE2" w:rsidP="00252CA9">
      <w:pPr>
        <w:spacing w:after="0" w:line="240" w:lineRule="auto"/>
      </w:pPr>
      <w:r>
        <w:continuationSeparator/>
      </w:r>
    </w:p>
  </w:footnote>
  <w:footnote w:type="continuationNotice" w:id="1">
    <w:p w14:paraId="6CB5E054" w14:textId="77777777" w:rsidR="00F43EE2" w:rsidRDefault="00F43EE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17E7B" w14:textId="6227A1E4" w:rsidR="00252CA9" w:rsidRDefault="002C1211" w:rsidP="000A4CD4">
    <w:pPr>
      <w:pStyle w:val="Header"/>
      <w:ind w:left="-1000"/>
      <w:rPr>
        <w:noProof/>
      </w:rPr>
    </w:pPr>
    <w:r>
      <w:rPr>
        <w:noProof/>
      </w:rPr>
      <w:drawing>
        <wp:inline distT="0" distB="0" distL="0" distR="0" wp14:anchorId="514C2DD8" wp14:editId="388E2EE3">
          <wp:extent cx="7587374" cy="1475014"/>
          <wp:effectExtent l="0" t="0" r="0" b="0"/>
          <wp:docPr id="84321003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96122" cy="14767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E917E7C" w14:textId="77777777" w:rsidR="00252CA9" w:rsidRDefault="00252C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545F2"/>
    <w:multiLevelType w:val="hybridMultilevel"/>
    <w:tmpl w:val="6C428B44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7F4756"/>
    <w:multiLevelType w:val="hybridMultilevel"/>
    <w:tmpl w:val="5FC0CF6E"/>
    <w:lvl w:ilvl="0" w:tplc="0409000F">
      <w:start w:val="1"/>
      <w:numFmt w:val="decimal"/>
      <w:lvlText w:val="%1."/>
      <w:lvlJc w:val="left"/>
      <w:pPr>
        <w:ind w:left="4140" w:hanging="360"/>
      </w:pPr>
    </w:lvl>
    <w:lvl w:ilvl="1" w:tplc="04090019">
      <w:start w:val="1"/>
      <w:numFmt w:val="lowerLetter"/>
      <w:lvlText w:val="%2."/>
      <w:lvlJc w:val="left"/>
      <w:pPr>
        <w:ind w:left="608" w:hanging="360"/>
      </w:pPr>
    </w:lvl>
    <w:lvl w:ilvl="2" w:tplc="0409001B">
      <w:start w:val="1"/>
      <w:numFmt w:val="lowerRoman"/>
      <w:lvlText w:val="%3."/>
      <w:lvlJc w:val="right"/>
      <w:pPr>
        <w:ind w:left="1328" w:hanging="180"/>
      </w:pPr>
    </w:lvl>
    <w:lvl w:ilvl="3" w:tplc="0409000F">
      <w:start w:val="1"/>
      <w:numFmt w:val="decimal"/>
      <w:lvlText w:val="%4."/>
      <w:lvlJc w:val="left"/>
      <w:pPr>
        <w:ind w:left="2048" w:hanging="360"/>
      </w:pPr>
    </w:lvl>
    <w:lvl w:ilvl="4" w:tplc="04090019">
      <w:start w:val="1"/>
      <w:numFmt w:val="lowerLetter"/>
      <w:lvlText w:val="%5."/>
      <w:lvlJc w:val="left"/>
      <w:pPr>
        <w:ind w:left="2768" w:hanging="360"/>
      </w:pPr>
    </w:lvl>
    <w:lvl w:ilvl="5" w:tplc="0409001B">
      <w:start w:val="1"/>
      <w:numFmt w:val="lowerRoman"/>
      <w:lvlText w:val="%6."/>
      <w:lvlJc w:val="right"/>
      <w:pPr>
        <w:ind w:left="3488" w:hanging="180"/>
      </w:pPr>
    </w:lvl>
    <w:lvl w:ilvl="6" w:tplc="0409000F">
      <w:start w:val="1"/>
      <w:numFmt w:val="decimal"/>
      <w:lvlText w:val="%7."/>
      <w:lvlJc w:val="left"/>
      <w:pPr>
        <w:ind w:left="4208" w:hanging="360"/>
      </w:pPr>
    </w:lvl>
    <w:lvl w:ilvl="7" w:tplc="04090019">
      <w:start w:val="1"/>
      <w:numFmt w:val="lowerLetter"/>
      <w:lvlText w:val="%8."/>
      <w:lvlJc w:val="left"/>
      <w:pPr>
        <w:ind w:left="4928" w:hanging="360"/>
      </w:pPr>
    </w:lvl>
    <w:lvl w:ilvl="8" w:tplc="0409001B">
      <w:start w:val="1"/>
      <w:numFmt w:val="lowerRoman"/>
      <w:lvlText w:val="%9."/>
      <w:lvlJc w:val="right"/>
      <w:pPr>
        <w:ind w:left="5648" w:hanging="180"/>
      </w:pPr>
    </w:lvl>
  </w:abstractNum>
  <w:abstractNum w:abstractNumId="2" w15:restartNumberingAfterBreak="0">
    <w:nsid w:val="1E72294F"/>
    <w:multiLevelType w:val="hybridMultilevel"/>
    <w:tmpl w:val="FD6CB4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C66E0C"/>
    <w:multiLevelType w:val="hybridMultilevel"/>
    <w:tmpl w:val="6C428B44"/>
    <w:lvl w:ilvl="0" w:tplc="5588A0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610858"/>
    <w:multiLevelType w:val="hybridMultilevel"/>
    <w:tmpl w:val="6C428B44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AE7A9E"/>
    <w:multiLevelType w:val="hybridMultilevel"/>
    <w:tmpl w:val="FF96EC24"/>
    <w:lvl w:ilvl="0" w:tplc="0AC8DEE4">
      <w:start w:val="1"/>
      <w:numFmt w:val="decimal"/>
      <w:lvlText w:val="%1-"/>
      <w:lvlJc w:val="left"/>
      <w:pPr>
        <w:ind w:left="4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0" w:hanging="360"/>
      </w:pPr>
    </w:lvl>
    <w:lvl w:ilvl="2" w:tplc="0409001B" w:tentative="1">
      <w:start w:val="1"/>
      <w:numFmt w:val="lowerRoman"/>
      <w:lvlText w:val="%3."/>
      <w:lvlJc w:val="right"/>
      <w:pPr>
        <w:ind w:left="1870" w:hanging="180"/>
      </w:pPr>
    </w:lvl>
    <w:lvl w:ilvl="3" w:tplc="0409000F" w:tentative="1">
      <w:start w:val="1"/>
      <w:numFmt w:val="decimal"/>
      <w:lvlText w:val="%4."/>
      <w:lvlJc w:val="left"/>
      <w:pPr>
        <w:ind w:left="2590" w:hanging="360"/>
      </w:pPr>
    </w:lvl>
    <w:lvl w:ilvl="4" w:tplc="04090019" w:tentative="1">
      <w:start w:val="1"/>
      <w:numFmt w:val="lowerLetter"/>
      <w:lvlText w:val="%5."/>
      <w:lvlJc w:val="left"/>
      <w:pPr>
        <w:ind w:left="3310" w:hanging="360"/>
      </w:pPr>
    </w:lvl>
    <w:lvl w:ilvl="5" w:tplc="0409001B" w:tentative="1">
      <w:start w:val="1"/>
      <w:numFmt w:val="lowerRoman"/>
      <w:lvlText w:val="%6."/>
      <w:lvlJc w:val="right"/>
      <w:pPr>
        <w:ind w:left="4030" w:hanging="180"/>
      </w:pPr>
    </w:lvl>
    <w:lvl w:ilvl="6" w:tplc="0409000F" w:tentative="1">
      <w:start w:val="1"/>
      <w:numFmt w:val="decimal"/>
      <w:lvlText w:val="%7."/>
      <w:lvlJc w:val="left"/>
      <w:pPr>
        <w:ind w:left="4750" w:hanging="360"/>
      </w:pPr>
    </w:lvl>
    <w:lvl w:ilvl="7" w:tplc="04090019" w:tentative="1">
      <w:start w:val="1"/>
      <w:numFmt w:val="lowerLetter"/>
      <w:lvlText w:val="%8."/>
      <w:lvlJc w:val="left"/>
      <w:pPr>
        <w:ind w:left="5470" w:hanging="360"/>
      </w:pPr>
    </w:lvl>
    <w:lvl w:ilvl="8" w:tplc="0409001B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6" w15:restartNumberingAfterBreak="0">
    <w:nsid w:val="2CE57A39"/>
    <w:multiLevelType w:val="hybridMultilevel"/>
    <w:tmpl w:val="6C428B44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985A6F"/>
    <w:multiLevelType w:val="hybridMultilevel"/>
    <w:tmpl w:val="6C428B44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337E00"/>
    <w:multiLevelType w:val="hybridMultilevel"/>
    <w:tmpl w:val="6C428B44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033A1"/>
    <w:multiLevelType w:val="hybridMultilevel"/>
    <w:tmpl w:val="6C428B44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C10CFC"/>
    <w:multiLevelType w:val="hybridMultilevel"/>
    <w:tmpl w:val="6C428B44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CC3CF1"/>
    <w:multiLevelType w:val="hybridMultilevel"/>
    <w:tmpl w:val="6C428B44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B52877"/>
    <w:multiLevelType w:val="hybridMultilevel"/>
    <w:tmpl w:val="4F7CD8AA"/>
    <w:lvl w:ilvl="0" w:tplc="6748C74C">
      <w:start w:val="1"/>
      <w:numFmt w:val="low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2A1179"/>
    <w:multiLevelType w:val="hybridMultilevel"/>
    <w:tmpl w:val="8232556E"/>
    <w:lvl w:ilvl="0" w:tplc="7E807FDC">
      <w:numFmt w:val="bullet"/>
      <w:lvlText w:val="-"/>
      <w:lvlJc w:val="left"/>
      <w:pPr>
        <w:ind w:left="6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27" w:hanging="360"/>
      </w:pPr>
      <w:rPr>
        <w:rFonts w:ascii="Wingdings" w:hAnsi="Wingdings" w:hint="default"/>
      </w:rPr>
    </w:lvl>
  </w:abstractNum>
  <w:abstractNum w:abstractNumId="14" w15:restartNumberingAfterBreak="0">
    <w:nsid w:val="79ED3A8B"/>
    <w:multiLevelType w:val="hybridMultilevel"/>
    <w:tmpl w:val="4DC054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4C42B0"/>
    <w:multiLevelType w:val="hybridMultilevel"/>
    <w:tmpl w:val="12C0B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F4636A"/>
    <w:multiLevelType w:val="hybridMultilevel"/>
    <w:tmpl w:val="27C4FEF2"/>
    <w:lvl w:ilvl="0" w:tplc="CF06B02C">
      <w:numFmt w:val="bullet"/>
      <w:lvlText w:val=""/>
      <w:lvlJc w:val="left"/>
      <w:pPr>
        <w:ind w:left="1080" w:hanging="360"/>
      </w:pPr>
      <w:rPr>
        <w:rFonts w:ascii="Symbol" w:eastAsiaTheme="minorHAnsi" w:hAnsi="Symbol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188330686">
    <w:abstractNumId w:val="15"/>
  </w:num>
  <w:num w:numId="2" w16cid:durableId="467823591">
    <w:abstractNumId w:val="2"/>
  </w:num>
  <w:num w:numId="3" w16cid:durableId="159077628">
    <w:abstractNumId w:val="12"/>
  </w:num>
  <w:num w:numId="4" w16cid:durableId="8836409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36828349">
    <w:abstractNumId w:val="1"/>
  </w:num>
  <w:num w:numId="6" w16cid:durableId="80102701">
    <w:abstractNumId w:val="14"/>
  </w:num>
  <w:num w:numId="7" w16cid:durableId="1470897494">
    <w:abstractNumId w:val="16"/>
  </w:num>
  <w:num w:numId="8" w16cid:durableId="1248225014">
    <w:abstractNumId w:val="3"/>
  </w:num>
  <w:num w:numId="9" w16cid:durableId="701126422">
    <w:abstractNumId w:val="11"/>
  </w:num>
  <w:num w:numId="10" w16cid:durableId="476996605">
    <w:abstractNumId w:val="4"/>
  </w:num>
  <w:num w:numId="11" w16cid:durableId="603198281">
    <w:abstractNumId w:val="7"/>
  </w:num>
  <w:num w:numId="12" w16cid:durableId="17388287">
    <w:abstractNumId w:val="8"/>
  </w:num>
  <w:num w:numId="13" w16cid:durableId="583608195">
    <w:abstractNumId w:val="6"/>
  </w:num>
  <w:num w:numId="14" w16cid:durableId="1912228072">
    <w:abstractNumId w:val="9"/>
  </w:num>
  <w:num w:numId="15" w16cid:durableId="5401968">
    <w:abstractNumId w:val="0"/>
  </w:num>
  <w:num w:numId="16" w16cid:durableId="958220489">
    <w:abstractNumId w:val="10"/>
  </w:num>
  <w:num w:numId="17" w16cid:durableId="1827437180">
    <w:abstractNumId w:val="5"/>
  </w:num>
  <w:num w:numId="18" w16cid:durableId="105107957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ctiveWritingStyle w:appName="MSWord" w:lang="ar-SA" w:vendorID="64" w:dllVersion="0" w:nlCheck="1" w:checkStyle="0"/>
  <w:activeWritingStyle w:appName="MSWord" w:lang="en-US" w:vendorID="64" w:dllVersion="0" w:nlCheck="1" w:checkStyle="0"/>
  <w:activeWritingStyle w:appName="MSWord" w:lang="ar-JO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jYxNrO0NDEysjRS0lEKTi0uzszPAykwMqoFAAEtzfctAAAA"/>
  </w:docVars>
  <w:rsids>
    <w:rsidRoot w:val="00252CA9"/>
    <w:rsid w:val="000044A3"/>
    <w:rsid w:val="00004E1A"/>
    <w:rsid w:val="000059E5"/>
    <w:rsid w:val="0001060D"/>
    <w:rsid w:val="00012B2B"/>
    <w:rsid w:val="0001700B"/>
    <w:rsid w:val="00021B78"/>
    <w:rsid w:val="00024891"/>
    <w:rsid w:val="000261DA"/>
    <w:rsid w:val="0003139A"/>
    <w:rsid w:val="00034B2D"/>
    <w:rsid w:val="00034EEC"/>
    <w:rsid w:val="00037737"/>
    <w:rsid w:val="00043055"/>
    <w:rsid w:val="0004572C"/>
    <w:rsid w:val="00051867"/>
    <w:rsid w:val="00057C4A"/>
    <w:rsid w:val="00070212"/>
    <w:rsid w:val="00070E8F"/>
    <w:rsid w:val="00073727"/>
    <w:rsid w:val="000750B8"/>
    <w:rsid w:val="00086599"/>
    <w:rsid w:val="00086D80"/>
    <w:rsid w:val="000925ED"/>
    <w:rsid w:val="00093F03"/>
    <w:rsid w:val="000A0A84"/>
    <w:rsid w:val="000A4CD4"/>
    <w:rsid w:val="000A7656"/>
    <w:rsid w:val="000B46D0"/>
    <w:rsid w:val="000B54E8"/>
    <w:rsid w:val="000B5ADC"/>
    <w:rsid w:val="000B63D5"/>
    <w:rsid w:val="000B7520"/>
    <w:rsid w:val="000C0D12"/>
    <w:rsid w:val="000C1BC1"/>
    <w:rsid w:val="000C30AB"/>
    <w:rsid w:val="000C5E85"/>
    <w:rsid w:val="000C6ED6"/>
    <w:rsid w:val="000D0089"/>
    <w:rsid w:val="000D100A"/>
    <w:rsid w:val="000D2326"/>
    <w:rsid w:val="000D5D77"/>
    <w:rsid w:val="000D6997"/>
    <w:rsid w:val="000E2C96"/>
    <w:rsid w:val="000E2F15"/>
    <w:rsid w:val="000E4DE8"/>
    <w:rsid w:val="000E606E"/>
    <w:rsid w:val="000E7330"/>
    <w:rsid w:val="000E7D45"/>
    <w:rsid w:val="000F263B"/>
    <w:rsid w:val="000F2EA1"/>
    <w:rsid w:val="000F38B6"/>
    <w:rsid w:val="000F5AE7"/>
    <w:rsid w:val="0010176B"/>
    <w:rsid w:val="00102FA0"/>
    <w:rsid w:val="00103EF7"/>
    <w:rsid w:val="001118E7"/>
    <w:rsid w:val="00113678"/>
    <w:rsid w:val="00114DA3"/>
    <w:rsid w:val="00131784"/>
    <w:rsid w:val="001325A4"/>
    <w:rsid w:val="00136A57"/>
    <w:rsid w:val="001420AA"/>
    <w:rsid w:val="00145DC9"/>
    <w:rsid w:val="00151B44"/>
    <w:rsid w:val="00155A1D"/>
    <w:rsid w:val="00157666"/>
    <w:rsid w:val="00166785"/>
    <w:rsid w:val="00167E95"/>
    <w:rsid w:val="00172B01"/>
    <w:rsid w:val="00174CE2"/>
    <w:rsid w:val="001764FD"/>
    <w:rsid w:val="001766C1"/>
    <w:rsid w:val="00180A2C"/>
    <w:rsid w:val="00186A17"/>
    <w:rsid w:val="00186C91"/>
    <w:rsid w:val="00187777"/>
    <w:rsid w:val="001928A2"/>
    <w:rsid w:val="001A04F3"/>
    <w:rsid w:val="001A0BD4"/>
    <w:rsid w:val="001A5DED"/>
    <w:rsid w:val="001B21EF"/>
    <w:rsid w:val="001B305D"/>
    <w:rsid w:val="001B574A"/>
    <w:rsid w:val="001C4432"/>
    <w:rsid w:val="001D0369"/>
    <w:rsid w:val="001D2166"/>
    <w:rsid w:val="001D256D"/>
    <w:rsid w:val="001D7A29"/>
    <w:rsid w:val="001D7A93"/>
    <w:rsid w:val="001E06EE"/>
    <w:rsid w:val="001E36E5"/>
    <w:rsid w:val="001E5979"/>
    <w:rsid w:val="002029EE"/>
    <w:rsid w:val="002050FA"/>
    <w:rsid w:val="002053CC"/>
    <w:rsid w:val="00206F0B"/>
    <w:rsid w:val="00210EE8"/>
    <w:rsid w:val="0021277C"/>
    <w:rsid w:val="00215FA5"/>
    <w:rsid w:val="0022444F"/>
    <w:rsid w:val="00226AFD"/>
    <w:rsid w:val="0023181E"/>
    <w:rsid w:val="00231912"/>
    <w:rsid w:val="00232172"/>
    <w:rsid w:val="0023321D"/>
    <w:rsid w:val="00234E4D"/>
    <w:rsid w:val="00237C31"/>
    <w:rsid w:val="00240864"/>
    <w:rsid w:val="00242E71"/>
    <w:rsid w:val="00243667"/>
    <w:rsid w:val="00247C44"/>
    <w:rsid w:val="00252CA9"/>
    <w:rsid w:val="0025440C"/>
    <w:rsid w:val="00255F34"/>
    <w:rsid w:val="00262F18"/>
    <w:rsid w:val="00264E69"/>
    <w:rsid w:val="00273B0E"/>
    <w:rsid w:val="00280078"/>
    <w:rsid w:val="002805B4"/>
    <w:rsid w:val="002805D7"/>
    <w:rsid w:val="00287C38"/>
    <w:rsid w:val="002903B3"/>
    <w:rsid w:val="00291673"/>
    <w:rsid w:val="00293BF7"/>
    <w:rsid w:val="002A7621"/>
    <w:rsid w:val="002B2F65"/>
    <w:rsid w:val="002B4B9C"/>
    <w:rsid w:val="002B7035"/>
    <w:rsid w:val="002C1211"/>
    <w:rsid w:val="002C3FED"/>
    <w:rsid w:val="002D0C13"/>
    <w:rsid w:val="002D1E8E"/>
    <w:rsid w:val="002D205F"/>
    <w:rsid w:val="002D2D5F"/>
    <w:rsid w:val="002D3A23"/>
    <w:rsid w:val="002E7C02"/>
    <w:rsid w:val="002F52AC"/>
    <w:rsid w:val="002F5464"/>
    <w:rsid w:val="002F6208"/>
    <w:rsid w:val="00301DD6"/>
    <w:rsid w:val="00302224"/>
    <w:rsid w:val="00302E74"/>
    <w:rsid w:val="00304FF0"/>
    <w:rsid w:val="0031403A"/>
    <w:rsid w:val="003206AD"/>
    <w:rsid w:val="003208F9"/>
    <w:rsid w:val="00322368"/>
    <w:rsid w:val="00323DD4"/>
    <w:rsid w:val="00331969"/>
    <w:rsid w:val="00331ECE"/>
    <w:rsid w:val="00333685"/>
    <w:rsid w:val="003361DF"/>
    <w:rsid w:val="00340DEA"/>
    <w:rsid w:val="0034567D"/>
    <w:rsid w:val="00356D45"/>
    <w:rsid w:val="00361B51"/>
    <w:rsid w:val="003622E6"/>
    <w:rsid w:val="00362608"/>
    <w:rsid w:val="00363F76"/>
    <w:rsid w:val="00380977"/>
    <w:rsid w:val="0039022A"/>
    <w:rsid w:val="00390F14"/>
    <w:rsid w:val="003928CE"/>
    <w:rsid w:val="003929BD"/>
    <w:rsid w:val="003960A8"/>
    <w:rsid w:val="003A6B8C"/>
    <w:rsid w:val="003C1387"/>
    <w:rsid w:val="003C7E58"/>
    <w:rsid w:val="003D2487"/>
    <w:rsid w:val="003D6E9A"/>
    <w:rsid w:val="003E5CEC"/>
    <w:rsid w:val="003F0B80"/>
    <w:rsid w:val="003F19A5"/>
    <w:rsid w:val="003F337A"/>
    <w:rsid w:val="003F3FA8"/>
    <w:rsid w:val="004003C4"/>
    <w:rsid w:val="004014B9"/>
    <w:rsid w:val="00410275"/>
    <w:rsid w:val="00411059"/>
    <w:rsid w:val="00411191"/>
    <w:rsid w:val="004155BD"/>
    <w:rsid w:val="0041567E"/>
    <w:rsid w:val="0041576C"/>
    <w:rsid w:val="00417E3C"/>
    <w:rsid w:val="0042418A"/>
    <w:rsid w:val="004301E7"/>
    <w:rsid w:val="00435E28"/>
    <w:rsid w:val="004424D8"/>
    <w:rsid w:val="00444827"/>
    <w:rsid w:val="00447CF3"/>
    <w:rsid w:val="004518D7"/>
    <w:rsid w:val="00451AA8"/>
    <w:rsid w:val="00453614"/>
    <w:rsid w:val="00471D4E"/>
    <w:rsid w:val="004817CC"/>
    <w:rsid w:val="00483E54"/>
    <w:rsid w:val="004848C6"/>
    <w:rsid w:val="00484F23"/>
    <w:rsid w:val="0048545E"/>
    <w:rsid w:val="004866DF"/>
    <w:rsid w:val="00486B03"/>
    <w:rsid w:val="00486C52"/>
    <w:rsid w:val="00487DEE"/>
    <w:rsid w:val="00493176"/>
    <w:rsid w:val="00496309"/>
    <w:rsid w:val="004969B0"/>
    <w:rsid w:val="004A2E39"/>
    <w:rsid w:val="004A5D31"/>
    <w:rsid w:val="004A63EF"/>
    <w:rsid w:val="004A71F9"/>
    <w:rsid w:val="004A7D12"/>
    <w:rsid w:val="004B1633"/>
    <w:rsid w:val="004B2577"/>
    <w:rsid w:val="004B322E"/>
    <w:rsid w:val="004C0E22"/>
    <w:rsid w:val="004C1E5A"/>
    <w:rsid w:val="004C54F4"/>
    <w:rsid w:val="004C7E42"/>
    <w:rsid w:val="004D4245"/>
    <w:rsid w:val="004D592D"/>
    <w:rsid w:val="004E1489"/>
    <w:rsid w:val="004E19A2"/>
    <w:rsid w:val="004E2C66"/>
    <w:rsid w:val="00502DAF"/>
    <w:rsid w:val="00511BD1"/>
    <w:rsid w:val="00512BFC"/>
    <w:rsid w:val="005149A1"/>
    <w:rsid w:val="0051785C"/>
    <w:rsid w:val="00520E31"/>
    <w:rsid w:val="00521D1C"/>
    <w:rsid w:val="0053022C"/>
    <w:rsid w:val="00532068"/>
    <w:rsid w:val="00537374"/>
    <w:rsid w:val="0054119D"/>
    <w:rsid w:val="005455EE"/>
    <w:rsid w:val="005523AF"/>
    <w:rsid w:val="00552931"/>
    <w:rsid w:val="00553B0B"/>
    <w:rsid w:val="00553B8B"/>
    <w:rsid w:val="005540AB"/>
    <w:rsid w:val="0055657E"/>
    <w:rsid w:val="00561DC3"/>
    <w:rsid w:val="0056305D"/>
    <w:rsid w:val="00565909"/>
    <w:rsid w:val="0056798F"/>
    <w:rsid w:val="00582CFB"/>
    <w:rsid w:val="00586E82"/>
    <w:rsid w:val="0059171F"/>
    <w:rsid w:val="00591BCA"/>
    <w:rsid w:val="0059442F"/>
    <w:rsid w:val="00596EA3"/>
    <w:rsid w:val="005A0470"/>
    <w:rsid w:val="005A125F"/>
    <w:rsid w:val="005A15F9"/>
    <w:rsid w:val="005A4B02"/>
    <w:rsid w:val="005A5B46"/>
    <w:rsid w:val="005B3E51"/>
    <w:rsid w:val="005D570B"/>
    <w:rsid w:val="005E3E34"/>
    <w:rsid w:val="005F1AD5"/>
    <w:rsid w:val="005F34D9"/>
    <w:rsid w:val="005F52C3"/>
    <w:rsid w:val="005F7834"/>
    <w:rsid w:val="006103F9"/>
    <w:rsid w:val="00611D0E"/>
    <w:rsid w:val="00615480"/>
    <w:rsid w:val="00624776"/>
    <w:rsid w:val="00625719"/>
    <w:rsid w:val="0062796C"/>
    <w:rsid w:val="00636A6D"/>
    <w:rsid w:val="006438D9"/>
    <w:rsid w:val="00643FE1"/>
    <w:rsid w:val="00647C4B"/>
    <w:rsid w:val="006534B3"/>
    <w:rsid w:val="0065737A"/>
    <w:rsid w:val="00677EEE"/>
    <w:rsid w:val="00681F15"/>
    <w:rsid w:val="0068652F"/>
    <w:rsid w:val="006952F2"/>
    <w:rsid w:val="00695C77"/>
    <w:rsid w:val="006A3215"/>
    <w:rsid w:val="006A33C9"/>
    <w:rsid w:val="006A3DCC"/>
    <w:rsid w:val="006A4032"/>
    <w:rsid w:val="006A4497"/>
    <w:rsid w:val="006A4734"/>
    <w:rsid w:val="006A78CD"/>
    <w:rsid w:val="006B4F59"/>
    <w:rsid w:val="006B7374"/>
    <w:rsid w:val="006D4A28"/>
    <w:rsid w:val="006D6736"/>
    <w:rsid w:val="006E50B2"/>
    <w:rsid w:val="007051C0"/>
    <w:rsid w:val="00706F60"/>
    <w:rsid w:val="00707F7E"/>
    <w:rsid w:val="00710739"/>
    <w:rsid w:val="007120EC"/>
    <w:rsid w:val="00722652"/>
    <w:rsid w:val="0072467C"/>
    <w:rsid w:val="00724B54"/>
    <w:rsid w:val="00726AAA"/>
    <w:rsid w:val="00730E2D"/>
    <w:rsid w:val="00734A32"/>
    <w:rsid w:val="00735FC3"/>
    <w:rsid w:val="00737C95"/>
    <w:rsid w:val="00742E0A"/>
    <w:rsid w:val="00746685"/>
    <w:rsid w:val="007475C9"/>
    <w:rsid w:val="00747F45"/>
    <w:rsid w:val="007511DC"/>
    <w:rsid w:val="007547B5"/>
    <w:rsid w:val="007569A6"/>
    <w:rsid w:val="007702C1"/>
    <w:rsid w:val="00775316"/>
    <w:rsid w:val="00775C4A"/>
    <w:rsid w:val="007761A4"/>
    <w:rsid w:val="00777B6C"/>
    <w:rsid w:val="007859D4"/>
    <w:rsid w:val="0079263F"/>
    <w:rsid w:val="00797EDF"/>
    <w:rsid w:val="007A0F12"/>
    <w:rsid w:val="007A5155"/>
    <w:rsid w:val="007B19DE"/>
    <w:rsid w:val="007B21AB"/>
    <w:rsid w:val="007C2CA6"/>
    <w:rsid w:val="007C3CBC"/>
    <w:rsid w:val="007C6D84"/>
    <w:rsid w:val="007C7708"/>
    <w:rsid w:val="007D090F"/>
    <w:rsid w:val="007D6839"/>
    <w:rsid w:val="007E4D01"/>
    <w:rsid w:val="007E56E3"/>
    <w:rsid w:val="007F0CD7"/>
    <w:rsid w:val="007F6161"/>
    <w:rsid w:val="00801412"/>
    <w:rsid w:val="00805CFE"/>
    <w:rsid w:val="0081053C"/>
    <w:rsid w:val="008126F9"/>
    <w:rsid w:val="00814F2E"/>
    <w:rsid w:val="0082351D"/>
    <w:rsid w:val="0082573D"/>
    <w:rsid w:val="00826102"/>
    <w:rsid w:val="00826E38"/>
    <w:rsid w:val="00832506"/>
    <w:rsid w:val="008367A1"/>
    <w:rsid w:val="00844496"/>
    <w:rsid w:val="00850CE2"/>
    <w:rsid w:val="00851FCE"/>
    <w:rsid w:val="008548E5"/>
    <w:rsid w:val="00860368"/>
    <w:rsid w:val="0086048D"/>
    <w:rsid w:val="008649E0"/>
    <w:rsid w:val="0086632A"/>
    <w:rsid w:val="0087707F"/>
    <w:rsid w:val="00877582"/>
    <w:rsid w:val="00883096"/>
    <w:rsid w:val="00883220"/>
    <w:rsid w:val="00887AE9"/>
    <w:rsid w:val="008A6BB8"/>
    <w:rsid w:val="008A7242"/>
    <w:rsid w:val="008B11E0"/>
    <w:rsid w:val="008B1B26"/>
    <w:rsid w:val="008B3C6B"/>
    <w:rsid w:val="008B7508"/>
    <w:rsid w:val="008C04FD"/>
    <w:rsid w:val="008C0BED"/>
    <w:rsid w:val="008C1C63"/>
    <w:rsid w:val="008C655D"/>
    <w:rsid w:val="008D33B7"/>
    <w:rsid w:val="008D6F7F"/>
    <w:rsid w:val="008E0434"/>
    <w:rsid w:val="008E1330"/>
    <w:rsid w:val="008E2CF8"/>
    <w:rsid w:val="008F0077"/>
    <w:rsid w:val="008F0B46"/>
    <w:rsid w:val="008F6B9A"/>
    <w:rsid w:val="00902E34"/>
    <w:rsid w:val="009131BC"/>
    <w:rsid w:val="009133B6"/>
    <w:rsid w:val="00913D59"/>
    <w:rsid w:val="00914703"/>
    <w:rsid w:val="00914926"/>
    <w:rsid w:val="009156CF"/>
    <w:rsid w:val="0091622C"/>
    <w:rsid w:val="0092142E"/>
    <w:rsid w:val="009253A5"/>
    <w:rsid w:val="009370C5"/>
    <w:rsid w:val="00937838"/>
    <w:rsid w:val="0094085F"/>
    <w:rsid w:val="009413CE"/>
    <w:rsid w:val="00950A92"/>
    <w:rsid w:val="00952EF1"/>
    <w:rsid w:val="00953BFC"/>
    <w:rsid w:val="00954612"/>
    <w:rsid w:val="00955E3E"/>
    <w:rsid w:val="009567D3"/>
    <w:rsid w:val="00971DFB"/>
    <w:rsid w:val="00973B46"/>
    <w:rsid w:val="00981E0F"/>
    <w:rsid w:val="00984401"/>
    <w:rsid w:val="00984EC1"/>
    <w:rsid w:val="00990096"/>
    <w:rsid w:val="00991A52"/>
    <w:rsid w:val="00993F1D"/>
    <w:rsid w:val="009944CD"/>
    <w:rsid w:val="009948F9"/>
    <w:rsid w:val="00996244"/>
    <w:rsid w:val="009A15E5"/>
    <w:rsid w:val="009A3E22"/>
    <w:rsid w:val="009A5692"/>
    <w:rsid w:val="009A6037"/>
    <w:rsid w:val="009B1130"/>
    <w:rsid w:val="009B2789"/>
    <w:rsid w:val="009B3B04"/>
    <w:rsid w:val="009B65BA"/>
    <w:rsid w:val="009B668E"/>
    <w:rsid w:val="009B7286"/>
    <w:rsid w:val="009C19C7"/>
    <w:rsid w:val="009C1E77"/>
    <w:rsid w:val="009C4F7C"/>
    <w:rsid w:val="009C69CF"/>
    <w:rsid w:val="009C7D1F"/>
    <w:rsid w:val="009D02C2"/>
    <w:rsid w:val="009D0CDA"/>
    <w:rsid w:val="009D7555"/>
    <w:rsid w:val="009E033A"/>
    <w:rsid w:val="009E091C"/>
    <w:rsid w:val="009E5272"/>
    <w:rsid w:val="009F708F"/>
    <w:rsid w:val="00A00E30"/>
    <w:rsid w:val="00A03BEA"/>
    <w:rsid w:val="00A05EA9"/>
    <w:rsid w:val="00A17E12"/>
    <w:rsid w:val="00A203D7"/>
    <w:rsid w:val="00A21C36"/>
    <w:rsid w:val="00A229C2"/>
    <w:rsid w:val="00A24153"/>
    <w:rsid w:val="00A307DD"/>
    <w:rsid w:val="00A351B4"/>
    <w:rsid w:val="00A40FF2"/>
    <w:rsid w:val="00A430E4"/>
    <w:rsid w:val="00A45735"/>
    <w:rsid w:val="00A45B31"/>
    <w:rsid w:val="00A4716F"/>
    <w:rsid w:val="00A52740"/>
    <w:rsid w:val="00A60399"/>
    <w:rsid w:val="00A60CC2"/>
    <w:rsid w:val="00A61899"/>
    <w:rsid w:val="00A621B8"/>
    <w:rsid w:val="00A6406F"/>
    <w:rsid w:val="00A656F1"/>
    <w:rsid w:val="00A81257"/>
    <w:rsid w:val="00A86185"/>
    <w:rsid w:val="00A8717B"/>
    <w:rsid w:val="00A93BEF"/>
    <w:rsid w:val="00AA0E39"/>
    <w:rsid w:val="00AA23CE"/>
    <w:rsid w:val="00AA47E9"/>
    <w:rsid w:val="00AA60D8"/>
    <w:rsid w:val="00AB1541"/>
    <w:rsid w:val="00AC015C"/>
    <w:rsid w:val="00AC297F"/>
    <w:rsid w:val="00AD6EF7"/>
    <w:rsid w:val="00AE177A"/>
    <w:rsid w:val="00AE325C"/>
    <w:rsid w:val="00AE3555"/>
    <w:rsid w:val="00AE5060"/>
    <w:rsid w:val="00AE64F9"/>
    <w:rsid w:val="00AE6D1C"/>
    <w:rsid w:val="00AF12BF"/>
    <w:rsid w:val="00AF354E"/>
    <w:rsid w:val="00B0571F"/>
    <w:rsid w:val="00B05BF8"/>
    <w:rsid w:val="00B15093"/>
    <w:rsid w:val="00B211D8"/>
    <w:rsid w:val="00B21D75"/>
    <w:rsid w:val="00B24447"/>
    <w:rsid w:val="00B249DB"/>
    <w:rsid w:val="00B268A6"/>
    <w:rsid w:val="00B3379F"/>
    <w:rsid w:val="00B349C5"/>
    <w:rsid w:val="00B415C7"/>
    <w:rsid w:val="00B4250B"/>
    <w:rsid w:val="00B425D3"/>
    <w:rsid w:val="00B450B8"/>
    <w:rsid w:val="00B571F9"/>
    <w:rsid w:val="00B5726F"/>
    <w:rsid w:val="00B60485"/>
    <w:rsid w:val="00B6237E"/>
    <w:rsid w:val="00B62BC4"/>
    <w:rsid w:val="00B636F8"/>
    <w:rsid w:val="00B63E17"/>
    <w:rsid w:val="00B653BC"/>
    <w:rsid w:val="00B65FD8"/>
    <w:rsid w:val="00B717A3"/>
    <w:rsid w:val="00B81D40"/>
    <w:rsid w:val="00B85EFB"/>
    <w:rsid w:val="00B93CAE"/>
    <w:rsid w:val="00BA1507"/>
    <w:rsid w:val="00BA2FD6"/>
    <w:rsid w:val="00BA65D6"/>
    <w:rsid w:val="00BA69FB"/>
    <w:rsid w:val="00BC08B2"/>
    <w:rsid w:val="00BC4F15"/>
    <w:rsid w:val="00BC5A2B"/>
    <w:rsid w:val="00BD7CF6"/>
    <w:rsid w:val="00BE05CA"/>
    <w:rsid w:val="00C00CB3"/>
    <w:rsid w:val="00C025D6"/>
    <w:rsid w:val="00C02D4D"/>
    <w:rsid w:val="00C04801"/>
    <w:rsid w:val="00C26D74"/>
    <w:rsid w:val="00C352D5"/>
    <w:rsid w:val="00C363A8"/>
    <w:rsid w:val="00C51434"/>
    <w:rsid w:val="00C517A1"/>
    <w:rsid w:val="00C51A41"/>
    <w:rsid w:val="00C53B1A"/>
    <w:rsid w:val="00C555EF"/>
    <w:rsid w:val="00C61E32"/>
    <w:rsid w:val="00C655BF"/>
    <w:rsid w:val="00C67C15"/>
    <w:rsid w:val="00C70CB6"/>
    <w:rsid w:val="00C748B2"/>
    <w:rsid w:val="00C77F64"/>
    <w:rsid w:val="00C83A86"/>
    <w:rsid w:val="00C84558"/>
    <w:rsid w:val="00C855C2"/>
    <w:rsid w:val="00C90BAE"/>
    <w:rsid w:val="00C925BB"/>
    <w:rsid w:val="00C94FE5"/>
    <w:rsid w:val="00CA3271"/>
    <w:rsid w:val="00CA4E99"/>
    <w:rsid w:val="00CB269F"/>
    <w:rsid w:val="00CB3DD5"/>
    <w:rsid w:val="00CC2781"/>
    <w:rsid w:val="00CC49E8"/>
    <w:rsid w:val="00CD72F3"/>
    <w:rsid w:val="00CE06B2"/>
    <w:rsid w:val="00CE0ADE"/>
    <w:rsid w:val="00CE4282"/>
    <w:rsid w:val="00CF017A"/>
    <w:rsid w:val="00CF0701"/>
    <w:rsid w:val="00CF42CE"/>
    <w:rsid w:val="00CF5E14"/>
    <w:rsid w:val="00D007D1"/>
    <w:rsid w:val="00D046BE"/>
    <w:rsid w:val="00D06CAA"/>
    <w:rsid w:val="00D07262"/>
    <w:rsid w:val="00D1042A"/>
    <w:rsid w:val="00D11085"/>
    <w:rsid w:val="00D25D85"/>
    <w:rsid w:val="00D30866"/>
    <w:rsid w:val="00D3155B"/>
    <w:rsid w:val="00D31BDE"/>
    <w:rsid w:val="00D31E45"/>
    <w:rsid w:val="00D325A0"/>
    <w:rsid w:val="00D3295E"/>
    <w:rsid w:val="00D37965"/>
    <w:rsid w:val="00D46F6D"/>
    <w:rsid w:val="00D54C80"/>
    <w:rsid w:val="00D6383B"/>
    <w:rsid w:val="00D71E62"/>
    <w:rsid w:val="00D778C4"/>
    <w:rsid w:val="00D8431C"/>
    <w:rsid w:val="00D846E8"/>
    <w:rsid w:val="00D8625A"/>
    <w:rsid w:val="00D90002"/>
    <w:rsid w:val="00D91290"/>
    <w:rsid w:val="00D912C5"/>
    <w:rsid w:val="00D9404E"/>
    <w:rsid w:val="00D94DBB"/>
    <w:rsid w:val="00D977EC"/>
    <w:rsid w:val="00DA2037"/>
    <w:rsid w:val="00DA492E"/>
    <w:rsid w:val="00DA608F"/>
    <w:rsid w:val="00DA76B7"/>
    <w:rsid w:val="00DB59F1"/>
    <w:rsid w:val="00DC775F"/>
    <w:rsid w:val="00DD0664"/>
    <w:rsid w:val="00DD2520"/>
    <w:rsid w:val="00DD294B"/>
    <w:rsid w:val="00DD3C1A"/>
    <w:rsid w:val="00DD5C47"/>
    <w:rsid w:val="00DE0CF2"/>
    <w:rsid w:val="00DE2E0B"/>
    <w:rsid w:val="00DE75F9"/>
    <w:rsid w:val="00DF0A90"/>
    <w:rsid w:val="00DF35D1"/>
    <w:rsid w:val="00E04BC8"/>
    <w:rsid w:val="00E04CA4"/>
    <w:rsid w:val="00E06DE0"/>
    <w:rsid w:val="00E07325"/>
    <w:rsid w:val="00E11A74"/>
    <w:rsid w:val="00E1390A"/>
    <w:rsid w:val="00E144A7"/>
    <w:rsid w:val="00E145D7"/>
    <w:rsid w:val="00E1644B"/>
    <w:rsid w:val="00E20C0D"/>
    <w:rsid w:val="00E2200C"/>
    <w:rsid w:val="00E264BD"/>
    <w:rsid w:val="00E30477"/>
    <w:rsid w:val="00E31013"/>
    <w:rsid w:val="00E31747"/>
    <w:rsid w:val="00E40C47"/>
    <w:rsid w:val="00E43342"/>
    <w:rsid w:val="00E44BA8"/>
    <w:rsid w:val="00E522F3"/>
    <w:rsid w:val="00E56848"/>
    <w:rsid w:val="00E57445"/>
    <w:rsid w:val="00E620A0"/>
    <w:rsid w:val="00E624F0"/>
    <w:rsid w:val="00E63027"/>
    <w:rsid w:val="00E77DD7"/>
    <w:rsid w:val="00E82FDF"/>
    <w:rsid w:val="00E84F32"/>
    <w:rsid w:val="00E97964"/>
    <w:rsid w:val="00EA2F52"/>
    <w:rsid w:val="00EA5CF4"/>
    <w:rsid w:val="00EA75E4"/>
    <w:rsid w:val="00EB0E5D"/>
    <w:rsid w:val="00EB78E1"/>
    <w:rsid w:val="00EC55A4"/>
    <w:rsid w:val="00EC7A43"/>
    <w:rsid w:val="00ED197C"/>
    <w:rsid w:val="00ED1B1C"/>
    <w:rsid w:val="00ED4063"/>
    <w:rsid w:val="00ED42E0"/>
    <w:rsid w:val="00EE33EC"/>
    <w:rsid w:val="00EF5E8A"/>
    <w:rsid w:val="00F15FFD"/>
    <w:rsid w:val="00F20521"/>
    <w:rsid w:val="00F21C56"/>
    <w:rsid w:val="00F24387"/>
    <w:rsid w:val="00F25B3B"/>
    <w:rsid w:val="00F25B41"/>
    <w:rsid w:val="00F30490"/>
    <w:rsid w:val="00F3670C"/>
    <w:rsid w:val="00F43EE2"/>
    <w:rsid w:val="00F447DE"/>
    <w:rsid w:val="00F47CFE"/>
    <w:rsid w:val="00F50667"/>
    <w:rsid w:val="00F56E59"/>
    <w:rsid w:val="00F7084F"/>
    <w:rsid w:val="00F71A3D"/>
    <w:rsid w:val="00F71A4C"/>
    <w:rsid w:val="00F81671"/>
    <w:rsid w:val="00F973C6"/>
    <w:rsid w:val="00FA0831"/>
    <w:rsid w:val="00FA5042"/>
    <w:rsid w:val="00FB2806"/>
    <w:rsid w:val="00FB6A6B"/>
    <w:rsid w:val="00FC073C"/>
    <w:rsid w:val="00FC4C8E"/>
    <w:rsid w:val="00FC59D4"/>
    <w:rsid w:val="00FC7D5F"/>
    <w:rsid w:val="00FD33AE"/>
    <w:rsid w:val="00FE1B19"/>
    <w:rsid w:val="00FE420C"/>
    <w:rsid w:val="00FF1351"/>
    <w:rsid w:val="00FF1B74"/>
    <w:rsid w:val="00FF20D8"/>
    <w:rsid w:val="00FF22F0"/>
    <w:rsid w:val="00FF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917E73"/>
  <w15:chartTrackingRefBased/>
  <w15:docId w15:val="{85DCF891-F0FC-4A33-801C-AA234C286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3B1A"/>
    <w:pPr>
      <w:bidi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04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145DC9"/>
    <w:pPr>
      <w:bidi w:val="0"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52EF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2CA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2CA9"/>
  </w:style>
  <w:style w:type="paragraph" w:styleId="Footer">
    <w:name w:val="footer"/>
    <w:basedOn w:val="Normal"/>
    <w:link w:val="FooterChar"/>
    <w:uiPriority w:val="99"/>
    <w:unhideWhenUsed/>
    <w:rsid w:val="00252CA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2CA9"/>
  </w:style>
  <w:style w:type="paragraph" w:styleId="BalloonText">
    <w:name w:val="Balloon Text"/>
    <w:basedOn w:val="Normal"/>
    <w:link w:val="BalloonTextChar"/>
    <w:uiPriority w:val="99"/>
    <w:semiHidden/>
    <w:unhideWhenUsed/>
    <w:rsid w:val="00BE05CA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05CA"/>
    <w:rPr>
      <w:rFonts w:ascii="Tahoma" w:hAnsi="Tahoma" w:cs="Tahoma"/>
      <w:sz w:val="18"/>
      <w:szCs w:val="18"/>
    </w:rPr>
  </w:style>
  <w:style w:type="table" w:styleId="TableGrid">
    <w:name w:val="Table Grid"/>
    <w:basedOn w:val="TableNormal"/>
    <w:uiPriority w:val="39"/>
    <w:rsid w:val="003361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3361D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390F14"/>
    <w:pPr>
      <w:ind w:left="720"/>
      <w:contextualSpacing/>
    </w:pPr>
  </w:style>
  <w:style w:type="character" w:styleId="Hyperlink">
    <w:name w:val="Hyperlink"/>
    <w:basedOn w:val="DefaultParagraphFont"/>
    <w:unhideWhenUsed/>
    <w:rsid w:val="00390F14"/>
    <w:rPr>
      <w:color w:val="0563C1" w:themeColor="hyperlink"/>
      <w:u w:val="single"/>
    </w:rPr>
  </w:style>
  <w:style w:type="character" w:customStyle="1" w:styleId="st">
    <w:name w:val="st"/>
    <w:rsid w:val="00255F34"/>
  </w:style>
  <w:style w:type="character" w:styleId="Emphasis">
    <w:name w:val="Emphasis"/>
    <w:uiPriority w:val="20"/>
    <w:qFormat/>
    <w:rsid w:val="00255F34"/>
    <w:rPr>
      <w:i/>
      <w:iCs/>
    </w:rPr>
  </w:style>
  <w:style w:type="character" w:customStyle="1" w:styleId="jlqj4b">
    <w:name w:val="jlqj4b"/>
    <w:basedOn w:val="DefaultParagraphFont"/>
    <w:rsid w:val="00B81D40"/>
  </w:style>
  <w:style w:type="character" w:customStyle="1" w:styleId="Heading3Char">
    <w:name w:val="Heading 3 Char"/>
    <w:basedOn w:val="DefaultParagraphFont"/>
    <w:link w:val="Heading3"/>
    <w:uiPriority w:val="9"/>
    <w:rsid w:val="00145DC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go">
    <w:name w:val="go"/>
    <w:basedOn w:val="DefaultParagraphFont"/>
    <w:rsid w:val="00145DC9"/>
  </w:style>
  <w:style w:type="character" w:customStyle="1" w:styleId="r-18u37iz">
    <w:name w:val="r-18u37iz"/>
    <w:basedOn w:val="DefaultParagraphFont"/>
    <w:rsid w:val="00DE75F9"/>
  </w:style>
  <w:style w:type="character" w:customStyle="1" w:styleId="css-901oao">
    <w:name w:val="css-901oao"/>
    <w:basedOn w:val="DefaultParagraphFont"/>
    <w:rsid w:val="00DE75F9"/>
  </w:style>
  <w:style w:type="character" w:customStyle="1" w:styleId="il">
    <w:name w:val="il"/>
    <w:basedOn w:val="DefaultParagraphFont"/>
    <w:rsid w:val="00172B01"/>
  </w:style>
  <w:style w:type="character" w:styleId="UnresolvedMention">
    <w:name w:val="Unresolved Mention"/>
    <w:basedOn w:val="DefaultParagraphFont"/>
    <w:uiPriority w:val="99"/>
    <w:semiHidden/>
    <w:unhideWhenUsed/>
    <w:rsid w:val="002029EE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952EF1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2Char">
    <w:name w:val="Heading 2 Char"/>
    <w:basedOn w:val="DefaultParagraphFont"/>
    <w:link w:val="Heading2"/>
    <w:uiPriority w:val="9"/>
    <w:rsid w:val="008C04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ps">
    <w:name w:val="hps"/>
    <w:basedOn w:val="DefaultParagraphFont"/>
    <w:rsid w:val="00435E28"/>
  </w:style>
  <w:style w:type="paragraph" w:styleId="NoSpacing">
    <w:name w:val="No Spacing"/>
    <w:qFormat/>
    <w:rsid w:val="00435E28"/>
    <w:pPr>
      <w:bidi/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shorttext">
    <w:name w:val="short_text"/>
    <w:basedOn w:val="DefaultParagraphFont"/>
    <w:rsid w:val="00447C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8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8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1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52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19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01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7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8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62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8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Image" ma:contentTypeID="0x0101009148F5A04DDD49CBA7127AADA5FB792B00AADE34325A8B49CDA8BB4DB53328F2140052C86251B116F94DBD10F3EBC5B92CE9" ma:contentTypeVersion="1" ma:contentTypeDescription="Upload an image." ma:contentTypeScope="" ma:versionID="44b8d21835a11def774f36295ab70b3f">
  <xsd:schema xmlns:xsd="http://www.w3.org/2001/XMLSchema" xmlns:xs="http://www.w3.org/2001/XMLSchema" xmlns:p="http://schemas.microsoft.com/office/2006/metadata/properties" xmlns:ns1="http://schemas.microsoft.com/sharepoint/v3" xmlns:ns2="562A2ADF-E601-4F48-8FD8-AD7715369F48" xmlns:ns3="http://schemas.microsoft.com/sharepoint/v3/fields" targetNamespace="http://schemas.microsoft.com/office/2006/metadata/properties" ma:root="true" ma:fieldsID="3c1da01598a4c019c52cc2d4487f4354" ns1:_="" ns2:_="" ns3:_="">
    <xsd:import namespace="http://schemas.microsoft.com/sharepoint/v3"/>
    <xsd:import namespace="562A2ADF-E601-4F48-8FD8-AD7715369F48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URL Path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File Type" ma:hidden="true" ma:internalName="File_x0020_Type" ma:readOnly="true">
      <xsd:simpleType>
        <xsd:restriction base="dms:Text"/>
      </xsd:simpleType>
    </xsd:element>
    <xsd:element name="HTML_x0020_File_x0020_Type" ma:index="10" nillable="true" ma:displayName="HTML File Type" ma:hidden="true" ma:internalName="HTML_x0020_File_x0020_Type" ma:readOnly="true">
      <xsd:simpleType>
        <xsd:restriction base="dms:Text"/>
      </xsd:simpleType>
    </xsd:element>
    <xsd:element name="FSObjType" ma:index="11" nillable="true" ma:displayName="Item Type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Scheduling Start Date" ma:internalName="PublishingStartDate">
      <xsd:simpleType>
        <xsd:restriction base="dms:Unknown"/>
      </xsd:simpleType>
    </xsd:element>
    <xsd:element name="PublishingExpirationDate" ma:index="28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2A2ADF-E601-4F48-8FD8-AD7715369F48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Thumbnail Exists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Preview Exists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Width" ma:internalName="ImageWidth" ma:readOnly="true">
      <xsd:simpleType>
        <xsd:restriction base="dms:Unknown"/>
      </xsd:simpleType>
    </xsd:element>
    <xsd:element name="ImageHeight" ma:index="22" nillable="true" ma:displayName="Height" ma:internalName="ImageHeight" ma:readOnly="true">
      <xsd:simpleType>
        <xsd:restriction base="dms:Unknown"/>
      </xsd:simpleType>
    </xsd:element>
    <xsd:element name="ImageCreateDate" ma:index="25" nillable="true" ma:displayName="Date Picture Taken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Copyright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index="23" ma:displayName="Comments"/>
        <xsd:element name="keywords" minOccurs="0" maxOccurs="1" type="xsd:string" ma:index="1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wic_System_Copyright xmlns="http://schemas.microsoft.com/sharepoint/v3/fields" xsi:nil="true"/>
    <ImageCreateDate xmlns="562A2ADF-E601-4F48-8FD8-AD7715369F48" xsi:nil="true"/>
  </documentManagement>
</p:properties>
</file>

<file path=customXml/itemProps1.xml><?xml version="1.0" encoding="utf-8"?>
<ds:datastoreItem xmlns:ds="http://schemas.openxmlformats.org/officeDocument/2006/customXml" ds:itemID="{5215C468-463A-4421-95A4-33BC851BC0F9}"/>
</file>

<file path=customXml/itemProps2.xml><?xml version="1.0" encoding="utf-8"?>
<ds:datastoreItem xmlns:ds="http://schemas.openxmlformats.org/officeDocument/2006/customXml" ds:itemID="{E1BB323D-D55C-4834-BAAA-711FE4C690F2}"/>
</file>

<file path=customXml/itemProps3.xml><?xml version="1.0" encoding="utf-8"?>
<ds:datastoreItem xmlns:ds="http://schemas.openxmlformats.org/officeDocument/2006/customXml" ds:itemID="{74146A18-2709-4741-81E4-961E0C0ACCD3}"/>
</file>

<file path=customXml/itemProps4.xml><?xml version="1.0" encoding="utf-8"?>
<ds:datastoreItem xmlns:ds="http://schemas.openxmlformats.org/officeDocument/2006/customXml" ds:itemID="{0269063A-01D2-451E-8B68-7255D275DAF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336</Words>
  <Characters>1920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Aijaz Chaudhry</dc:creator>
  <cp:keywords/>
  <dc:description/>
  <cp:lastModifiedBy>Aijaz Rasool Chaudhry</cp:lastModifiedBy>
  <cp:revision>117</cp:revision>
  <cp:lastPrinted>2023-01-10T06:57:00Z</cp:lastPrinted>
  <dcterms:created xsi:type="dcterms:W3CDTF">2023-01-01T06:35:00Z</dcterms:created>
  <dcterms:modified xsi:type="dcterms:W3CDTF">2023-12-28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AADE34325A8B49CDA8BB4DB53328F2140052C86251B116F94DBD10F3EBC5B92CE9</vt:lpwstr>
  </property>
</Properties>
</file>